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34A05B72" w14:textId="77777777" w:rsidR="00D42B89" w:rsidRDefault="00D42B89" w:rsidP="00D42B89">
      <w:pPr>
        <w:pStyle w:val="UnnumberedHeading1NoTOC"/>
      </w:pPr>
      <w:bookmarkStart w:id="1" w:name="referat"/>
      <w:r>
        <w:rPr>
          <w:rStyle w:val="UnnumberedHeadingOneNoTOC"/>
        </w:rPr>
        <w:lastRenderedPageBreak/>
        <w:t>Аннотация</w:t>
      </w:r>
    </w:p>
    <w:p w14:paraId="06E1060D" w14:textId="77777777" w:rsidR="00D42B89" w:rsidRDefault="00D42B89" w:rsidP="00D42B89">
      <w:pPr>
        <w:pStyle w:val="a1"/>
      </w:pPr>
      <w:r>
        <w:t>Автор: студент НИУ ВШЭ Перминов Николай Александрович, Кафедра информационных технологий в бизнесе.</w:t>
      </w:r>
    </w:p>
    <w:p w14:paraId="01B1C7D7" w14:textId="77777777" w:rsidR="00D42B89" w:rsidRDefault="00D42B89">
      <w:pPr>
        <w:pStyle w:val="a1"/>
      </w:pPr>
      <w:r>
        <w:t>Тема работы: Разработка архитектуры и информационных подсистем системы краткосрочной аренды через вендинговые аппараты.</w:t>
      </w:r>
    </w:p>
    <w:p w14:paraId="1C4C2F8A" w14:textId="77777777" w:rsidR="00D42B89" w:rsidRDefault="00D42B89">
      <w:pPr>
        <w:pStyle w:val="a1"/>
      </w:pPr>
      <w:r>
        <w:t>Вид выпускной квалификационной работы: проектная.</w:t>
      </w:r>
    </w:p>
    <w:p w14:paraId="31C88FF6" w14:textId="77777777" w:rsidR="00D42B89" w:rsidRDefault="00D42B89">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76479E24" w14:textId="77777777" w:rsidR="00D42B89" w:rsidRDefault="00D42B89">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348AB9C0" w14:textId="60CB9096" w:rsidR="00D42B89" w:rsidRDefault="00D42B89">
      <w:pPr>
        <w:pStyle w:val="a1"/>
      </w:pPr>
      <w:r>
        <w:t xml:space="preserve">Работа состоит из 1 глав, включает </w:t>
      </w:r>
      <w:bookmarkStart w:id="2" w:name="_GoBack"/>
      <w:r>
        <w:t>34</w:t>
      </w:r>
      <w:bookmarkEnd w:id="2"/>
      <w:r>
        <w:t xml:space="preserve"> стр. основного текста, 6 рис., 2 табл., 35 источн. и 4 прил.</w:t>
      </w:r>
    </w:p>
    <w:p w14:paraId="4904B92A" w14:textId="77777777" w:rsidR="00D42B89" w:rsidRDefault="00D42B89" w:rsidP="00D42B89">
      <w:pPr>
        <w:pStyle w:val="UnnumberedHeading1NoTOC"/>
      </w:pPr>
      <w:bookmarkStart w:id="3" w:name="оглавление"/>
      <w:bookmarkEnd w:id="1"/>
      <w:r>
        <w:rPr>
          <w:rStyle w:val="UnnumberedHeadingOneNoTOC"/>
        </w:rPr>
        <w:lastRenderedPageBreak/>
        <w:t>Оглавление</w:t>
      </w:r>
    </w:p>
    <w:bookmarkStart w:id="4" w:name="введение"/>
    <w:bookmarkEnd w:id="3"/>
    <w:p w14:paraId="61E06DA5" w14:textId="67A5BBE3" w:rsidR="00D42B89" w:rsidRDefault="00D42B89">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6168879" w:history="1">
        <w:r w:rsidRPr="00195F94">
          <w:rPr>
            <w:rStyle w:val="af2"/>
            <w:caps/>
          </w:rPr>
          <w:t>Введение</w:t>
        </w:r>
        <w:r>
          <w:rPr>
            <w:webHidden/>
          </w:rPr>
          <w:tab/>
        </w:r>
        <w:r>
          <w:rPr>
            <w:webHidden/>
          </w:rPr>
          <w:fldChar w:fldCharType="begin"/>
        </w:r>
        <w:r>
          <w:rPr>
            <w:webHidden/>
          </w:rPr>
          <w:instrText xml:space="preserve"> PAGEREF _Toc166168879 \h </w:instrText>
        </w:r>
        <w:r>
          <w:rPr>
            <w:webHidden/>
          </w:rPr>
        </w:r>
        <w:r>
          <w:rPr>
            <w:webHidden/>
          </w:rPr>
          <w:fldChar w:fldCharType="separate"/>
        </w:r>
        <w:r w:rsidR="00CB56A7">
          <w:rPr>
            <w:webHidden/>
          </w:rPr>
          <w:t>4</w:t>
        </w:r>
        <w:r>
          <w:rPr>
            <w:webHidden/>
          </w:rPr>
          <w:fldChar w:fldCharType="end"/>
        </w:r>
      </w:hyperlink>
    </w:p>
    <w:p w14:paraId="79DB4CC6" w14:textId="26D304EA" w:rsidR="00D42B89" w:rsidRDefault="00D42B89">
      <w:pPr>
        <w:pStyle w:val="14"/>
        <w:rPr>
          <w:rFonts w:asciiTheme="minorHAnsi" w:eastAsiaTheme="minorEastAsia" w:hAnsiTheme="minorHAnsi"/>
          <w:b w:val="0"/>
          <w:sz w:val="22"/>
          <w:szCs w:val="22"/>
        </w:rPr>
      </w:pPr>
      <w:hyperlink w:anchor="_Toc166168880" w:history="1">
        <w:r w:rsidRPr="00195F94">
          <w:rPr>
            <w:rStyle w:val="af2"/>
          </w:rPr>
          <w:t>1</w:t>
        </w:r>
        <w:r>
          <w:rPr>
            <w:rFonts w:asciiTheme="minorHAnsi" w:eastAsiaTheme="minorEastAsia" w:hAnsiTheme="minorHAnsi"/>
            <w:b w:val="0"/>
            <w:sz w:val="22"/>
            <w:szCs w:val="22"/>
          </w:rPr>
          <w:tab/>
        </w:r>
        <w:r w:rsidRPr="00195F94">
          <w:rPr>
            <w:rStyle w:val="af2"/>
          </w:rPr>
          <w:t>Формирование требований к системе на основе анализа предметной области</w:t>
        </w:r>
        <w:r>
          <w:rPr>
            <w:webHidden/>
          </w:rPr>
          <w:tab/>
        </w:r>
        <w:r>
          <w:rPr>
            <w:webHidden/>
          </w:rPr>
          <w:fldChar w:fldCharType="begin"/>
        </w:r>
        <w:r>
          <w:rPr>
            <w:webHidden/>
          </w:rPr>
          <w:instrText xml:space="preserve"> PAGEREF _Toc166168880 \h </w:instrText>
        </w:r>
        <w:r>
          <w:rPr>
            <w:webHidden/>
          </w:rPr>
        </w:r>
        <w:r>
          <w:rPr>
            <w:webHidden/>
          </w:rPr>
          <w:fldChar w:fldCharType="separate"/>
        </w:r>
        <w:r w:rsidR="00CB56A7">
          <w:rPr>
            <w:webHidden/>
          </w:rPr>
          <w:t>7</w:t>
        </w:r>
        <w:r>
          <w:rPr>
            <w:webHidden/>
          </w:rPr>
          <w:fldChar w:fldCharType="end"/>
        </w:r>
      </w:hyperlink>
    </w:p>
    <w:p w14:paraId="6D1D2F1B" w14:textId="58AEAB1E" w:rsidR="00D42B89" w:rsidRDefault="00D42B89">
      <w:pPr>
        <w:pStyle w:val="21"/>
        <w:rPr>
          <w:rFonts w:asciiTheme="minorHAnsi" w:eastAsiaTheme="minorEastAsia" w:hAnsiTheme="minorHAnsi" w:cstheme="minorBidi"/>
          <w:sz w:val="22"/>
          <w:szCs w:val="22"/>
        </w:rPr>
      </w:pPr>
      <w:hyperlink w:anchor="_Toc166168881" w:history="1">
        <w:r w:rsidRPr="00195F94">
          <w:rPr>
            <w:rStyle w:val="af2"/>
            <w:rFonts w:eastAsia="MS Mincho"/>
          </w:rPr>
          <w:t>1.1</w:t>
        </w:r>
        <w:r>
          <w:rPr>
            <w:rFonts w:asciiTheme="minorHAnsi" w:eastAsiaTheme="minorEastAsia" w:hAnsiTheme="minorHAnsi" w:cstheme="minorBidi"/>
            <w:sz w:val="22"/>
            <w:szCs w:val="22"/>
          </w:rPr>
          <w:tab/>
        </w:r>
        <w:r w:rsidRPr="00195F94">
          <w:rPr>
            <w:rStyle w:val="af2"/>
            <w:rFonts w:eastAsia="MS Mincho"/>
          </w:rPr>
          <w:t>Обоснование реализации системы</w:t>
        </w:r>
        <w:r>
          <w:rPr>
            <w:webHidden/>
          </w:rPr>
          <w:tab/>
        </w:r>
        <w:r>
          <w:rPr>
            <w:webHidden/>
          </w:rPr>
          <w:fldChar w:fldCharType="begin"/>
        </w:r>
        <w:r>
          <w:rPr>
            <w:webHidden/>
          </w:rPr>
          <w:instrText xml:space="preserve"> PAGEREF _Toc166168881 \h </w:instrText>
        </w:r>
        <w:r>
          <w:rPr>
            <w:webHidden/>
          </w:rPr>
        </w:r>
        <w:r>
          <w:rPr>
            <w:webHidden/>
          </w:rPr>
          <w:fldChar w:fldCharType="separate"/>
        </w:r>
        <w:r w:rsidR="00CB56A7">
          <w:rPr>
            <w:webHidden/>
          </w:rPr>
          <w:t>7</w:t>
        </w:r>
        <w:r>
          <w:rPr>
            <w:webHidden/>
          </w:rPr>
          <w:fldChar w:fldCharType="end"/>
        </w:r>
      </w:hyperlink>
    </w:p>
    <w:p w14:paraId="13A4FD4C" w14:textId="2EA436ED" w:rsidR="00D42B89" w:rsidRDefault="00D42B89">
      <w:pPr>
        <w:pStyle w:val="21"/>
        <w:rPr>
          <w:rFonts w:asciiTheme="minorHAnsi" w:eastAsiaTheme="minorEastAsia" w:hAnsiTheme="minorHAnsi" w:cstheme="minorBidi"/>
          <w:sz w:val="22"/>
          <w:szCs w:val="22"/>
        </w:rPr>
      </w:pPr>
      <w:hyperlink w:anchor="_Toc166168882" w:history="1">
        <w:r w:rsidRPr="00195F94">
          <w:rPr>
            <w:rStyle w:val="af2"/>
            <w:rFonts w:eastAsia="MS Mincho"/>
          </w:rPr>
          <w:t>1.2</w:t>
        </w:r>
        <w:r>
          <w:rPr>
            <w:rFonts w:asciiTheme="minorHAnsi" w:eastAsiaTheme="minorEastAsia" w:hAnsiTheme="minorHAnsi" w:cstheme="minorBidi"/>
            <w:sz w:val="22"/>
            <w:szCs w:val="22"/>
          </w:rPr>
          <w:tab/>
        </w:r>
        <w:r w:rsidRPr="00195F94">
          <w:rPr>
            <w:rStyle w:val="af2"/>
            <w:rFonts w:eastAsia="MS Mincho"/>
          </w:rPr>
          <w:t>Сравнительный анализ существующих систем</w:t>
        </w:r>
        <w:r>
          <w:rPr>
            <w:webHidden/>
          </w:rPr>
          <w:tab/>
        </w:r>
        <w:r>
          <w:rPr>
            <w:webHidden/>
          </w:rPr>
          <w:fldChar w:fldCharType="begin"/>
        </w:r>
        <w:r>
          <w:rPr>
            <w:webHidden/>
          </w:rPr>
          <w:instrText xml:space="preserve"> PAGEREF _Toc166168882 \h </w:instrText>
        </w:r>
        <w:r>
          <w:rPr>
            <w:webHidden/>
          </w:rPr>
        </w:r>
        <w:r>
          <w:rPr>
            <w:webHidden/>
          </w:rPr>
          <w:fldChar w:fldCharType="separate"/>
        </w:r>
        <w:r w:rsidR="00CB56A7">
          <w:rPr>
            <w:webHidden/>
          </w:rPr>
          <w:t>10</w:t>
        </w:r>
        <w:r>
          <w:rPr>
            <w:webHidden/>
          </w:rPr>
          <w:fldChar w:fldCharType="end"/>
        </w:r>
      </w:hyperlink>
    </w:p>
    <w:p w14:paraId="3B960209" w14:textId="4E659779" w:rsidR="00D42B89" w:rsidRDefault="00D42B89">
      <w:pPr>
        <w:pStyle w:val="21"/>
        <w:rPr>
          <w:rFonts w:asciiTheme="minorHAnsi" w:eastAsiaTheme="minorEastAsia" w:hAnsiTheme="minorHAnsi" w:cstheme="minorBidi"/>
          <w:sz w:val="22"/>
          <w:szCs w:val="22"/>
        </w:rPr>
      </w:pPr>
      <w:hyperlink w:anchor="_Toc166168883" w:history="1">
        <w:r w:rsidRPr="00195F94">
          <w:rPr>
            <w:rStyle w:val="af2"/>
            <w:rFonts w:eastAsia="MS Mincho"/>
          </w:rPr>
          <w:t>1.3</w:t>
        </w:r>
        <w:r>
          <w:rPr>
            <w:rFonts w:asciiTheme="minorHAnsi" w:eastAsiaTheme="minorEastAsia" w:hAnsiTheme="minorHAnsi" w:cstheme="minorBidi"/>
            <w:sz w:val="22"/>
            <w:szCs w:val="22"/>
          </w:rPr>
          <w:tab/>
        </w:r>
        <w:r w:rsidRPr="00195F94">
          <w:rPr>
            <w:rStyle w:val="af2"/>
            <w:rFonts w:eastAsia="MS Mincho"/>
          </w:rPr>
          <w:t>Методы решения поставленной проблемы</w:t>
        </w:r>
        <w:r>
          <w:rPr>
            <w:webHidden/>
          </w:rPr>
          <w:tab/>
        </w:r>
        <w:r>
          <w:rPr>
            <w:webHidden/>
          </w:rPr>
          <w:fldChar w:fldCharType="begin"/>
        </w:r>
        <w:r>
          <w:rPr>
            <w:webHidden/>
          </w:rPr>
          <w:instrText xml:space="preserve"> PAGEREF _Toc166168883 \h </w:instrText>
        </w:r>
        <w:r>
          <w:rPr>
            <w:webHidden/>
          </w:rPr>
        </w:r>
        <w:r>
          <w:rPr>
            <w:webHidden/>
          </w:rPr>
          <w:fldChar w:fldCharType="separate"/>
        </w:r>
        <w:r w:rsidR="00CB56A7">
          <w:rPr>
            <w:webHidden/>
          </w:rPr>
          <w:t>13</w:t>
        </w:r>
        <w:r>
          <w:rPr>
            <w:webHidden/>
          </w:rPr>
          <w:fldChar w:fldCharType="end"/>
        </w:r>
      </w:hyperlink>
    </w:p>
    <w:p w14:paraId="04D8DA4E" w14:textId="440477C4" w:rsidR="00D42B89" w:rsidRDefault="00D42B89">
      <w:pPr>
        <w:pStyle w:val="30"/>
        <w:tabs>
          <w:tab w:val="left" w:pos="1560"/>
        </w:tabs>
        <w:rPr>
          <w:rFonts w:asciiTheme="minorHAnsi" w:eastAsiaTheme="minorEastAsia" w:hAnsiTheme="minorHAnsi" w:cstheme="minorBidi"/>
          <w:iCs w:val="0"/>
          <w:sz w:val="22"/>
          <w:szCs w:val="22"/>
        </w:rPr>
      </w:pPr>
      <w:hyperlink w:anchor="_Toc166168884" w:history="1">
        <w:r w:rsidRPr="00195F94">
          <w:rPr>
            <w:rStyle w:val="af2"/>
            <w:rFonts w:eastAsia="MS Mincho"/>
          </w:rPr>
          <w:t>1.3.1</w:t>
        </w:r>
        <w:r>
          <w:rPr>
            <w:rFonts w:asciiTheme="minorHAnsi" w:eastAsiaTheme="minorEastAsia" w:hAnsiTheme="minorHAnsi" w:cstheme="minorBidi"/>
            <w:iCs w:val="0"/>
            <w:sz w:val="22"/>
            <w:szCs w:val="22"/>
          </w:rPr>
          <w:tab/>
        </w:r>
        <w:r w:rsidRPr="00195F94">
          <w:rPr>
            <w:rStyle w:val="af2"/>
            <w:rFonts w:eastAsia="MS Mincho"/>
          </w:rPr>
          <w:t>Современное использование вендинговых технологий</w:t>
        </w:r>
        <w:r>
          <w:rPr>
            <w:webHidden/>
          </w:rPr>
          <w:tab/>
        </w:r>
        <w:r>
          <w:rPr>
            <w:webHidden/>
          </w:rPr>
          <w:fldChar w:fldCharType="begin"/>
        </w:r>
        <w:r>
          <w:rPr>
            <w:webHidden/>
          </w:rPr>
          <w:instrText xml:space="preserve"> PAGEREF _Toc166168884 \h </w:instrText>
        </w:r>
        <w:r>
          <w:rPr>
            <w:webHidden/>
          </w:rPr>
        </w:r>
        <w:r>
          <w:rPr>
            <w:webHidden/>
          </w:rPr>
          <w:fldChar w:fldCharType="separate"/>
        </w:r>
        <w:r w:rsidR="00CB56A7">
          <w:rPr>
            <w:webHidden/>
          </w:rPr>
          <w:t>13</w:t>
        </w:r>
        <w:r>
          <w:rPr>
            <w:webHidden/>
          </w:rPr>
          <w:fldChar w:fldCharType="end"/>
        </w:r>
      </w:hyperlink>
    </w:p>
    <w:p w14:paraId="0E3B9D4F" w14:textId="3BA78B1D" w:rsidR="00D42B89" w:rsidRDefault="00D42B89">
      <w:pPr>
        <w:pStyle w:val="30"/>
        <w:tabs>
          <w:tab w:val="left" w:pos="1560"/>
        </w:tabs>
        <w:rPr>
          <w:rFonts w:asciiTheme="minorHAnsi" w:eastAsiaTheme="minorEastAsia" w:hAnsiTheme="minorHAnsi" w:cstheme="minorBidi"/>
          <w:iCs w:val="0"/>
          <w:sz w:val="22"/>
          <w:szCs w:val="22"/>
        </w:rPr>
      </w:pPr>
      <w:hyperlink w:anchor="_Toc166168885" w:history="1">
        <w:r w:rsidRPr="00195F94">
          <w:rPr>
            <w:rStyle w:val="af2"/>
            <w:rFonts w:eastAsia="MS Mincho"/>
          </w:rPr>
          <w:t>1.3.2</w:t>
        </w:r>
        <w:r>
          <w:rPr>
            <w:rFonts w:asciiTheme="minorHAnsi" w:eastAsiaTheme="minorEastAsia" w:hAnsiTheme="minorHAnsi" w:cstheme="minorBidi"/>
            <w:iCs w:val="0"/>
            <w:sz w:val="22"/>
            <w:szCs w:val="22"/>
          </w:rPr>
          <w:tab/>
        </w:r>
        <w:r w:rsidRPr="00195F94">
          <w:rPr>
            <w:rStyle w:val="af2"/>
            <w:rFonts w:eastAsia="MS Mincho"/>
          </w:rPr>
          <w:t>Современные подходы к проектированию программных систем</w:t>
        </w:r>
        <w:r>
          <w:rPr>
            <w:webHidden/>
          </w:rPr>
          <w:tab/>
        </w:r>
        <w:r>
          <w:rPr>
            <w:webHidden/>
          </w:rPr>
          <w:fldChar w:fldCharType="begin"/>
        </w:r>
        <w:r>
          <w:rPr>
            <w:webHidden/>
          </w:rPr>
          <w:instrText xml:space="preserve"> PAGEREF _Toc166168885 \h </w:instrText>
        </w:r>
        <w:r>
          <w:rPr>
            <w:webHidden/>
          </w:rPr>
        </w:r>
        <w:r>
          <w:rPr>
            <w:webHidden/>
          </w:rPr>
          <w:fldChar w:fldCharType="separate"/>
        </w:r>
        <w:r w:rsidR="00CB56A7">
          <w:rPr>
            <w:webHidden/>
          </w:rPr>
          <w:t>15</w:t>
        </w:r>
        <w:r>
          <w:rPr>
            <w:webHidden/>
          </w:rPr>
          <w:fldChar w:fldCharType="end"/>
        </w:r>
      </w:hyperlink>
    </w:p>
    <w:p w14:paraId="200E914E" w14:textId="3C55F183" w:rsidR="00D42B89" w:rsidRDefault="00D42B89">
      <w:pPr>
        <w:pStyle w:val="30"/>
        <w:tabs>
          <w:tab w:val="left" w:pos="1560"/>
        </w:tabs>
        <w:rPr>
          <w:rFonts w:asciiTheme="minorHAnsi" w:eastAsiaTheme="minorEastAsia" w:hAnsiTheme="minorHAnsi" w:cstheme="minorBidi"/>
          <w:iCs w:val="0"/>
          <w:sz w:val="22"/>
          <w:szCs w:val="22"/>
        </w:rPr>
      </w:pPr>
      <w:hyperlink w:anchor="_Toc166168886" w:history="1">
        <w:r w:rsidRPr="00195F94">
          <w:rPr>
            <w:rStyle w:val="af2"/>
            <w:rFonts w:eastAsia="MS Mincho"/>
          </w:rPr>
          <w:t>1.3.3</w:t>
        </w:r>
        <w:r>
          <w:rPr>
            <w:rFonts w:asciiTheme="minorHAnsi" w:eastAsiaTheme="minorEastAsia" w:hAnsiTheme="minorHAnsi" w:cstheme="minorBidi"/>
            <w:iCs w:val="0"/>
            <w:sz w:val="22"/>
            <w:szCs w:val="22"/>
          </w:rPr>
          <w:tab/>
        </w:r>
        <w:r w:rsidRPr="00195F94">
          <w:rPr>
            <w:rStyle w:val="af2"/>
            <w:rFonts w:eastAsia="MS Mincho"/>
          </w:rPr>
          <w:t>Перспективное развитие систем совместного использования</w:t>
        </w:r>
        <w:r>
          <w:rPr>
            <w:webHidden/>
          </w:rPr>
          <w:tab/>
        </w:r>
        <w:r>
          <w:rPr>
            <w:webHidden/>
          </w:rPr>
          <w:fldChar w:fldCharType="begin"/>
        </w:r>
        <w:r>
          <w:rPr>
            <w:webHidden/>
          </w:rPr>
          <w:instrText xml:space="preserve"> PAGEREF _Toc166168886 \h </w:instrText>
        </w:r>
        <w:r>
          <w:rPr>
            <w:webHidden/>
          </w:rPr>
        </w:r>
        <w:r>
          <w:rPr>
            <w:webHidden/>
          </w:rPr>
          <w:fldChar w:fldCharType="separate"/>
        </w:r>
        <w:r w:rsidR="00CB56A7">
          <w:rPr>
            <w:webHidden/>
          </w:rPr>
          <w:t>16</w:t>
        </w:r>
        <w:r>
          <w:rPr>
            <w:webHidden/>
          </w:rPr>
          <w:fldChar w:fldCharType="end"/>
        </w:r>
      </w:hyperlink>
    </w:p>
    <w:p w14:paraId="69E91A40" w14:textId="67AA8B9E" w:rsidR="00D42B89" w:rsidRDefault="00D42B89">
      <w:pPr>
        <w:pStyle w:val="21"/>
        <w:rPr>
          <w:rFonts w:asciiTheme="minorHAnsi" w:eastAsiaTheme="minorEastAsia" w:hAnsiTheme="minorHAnsi" w:cstheme="minorBidi"/>
          <w:sz w:val="22"/>
          <w:szCs w:val="22"/>
        </w:rPr>
      </w:pPr>
      <w:hyperlink w:anchor="_Toc166168887" w:history="1">
        <w:r w:rsidRPr="00195F94">
          <w:rPr>
            <w:rStyle w:val="af2"/>
            <w:rFonts w:eastAsia="MS Mincho"/>
          </w:rPr>
          <w:t>1.4</w:t>
        </w:r>
        <w:r>
          <w:rPr>
            <w:rFonts w:asciiTheme="minorHAnsi" w:eastAsiaTheme="minorEastAsia" w:hAnsiTheme="minorHAnsi" w:cstheme="minorBidi"/>
            <w:sz w:val="22"/>
            <w:szCs w:val="22"/>
          </w:rPr>
          <w:tab/>
        </w:r>
        <w:r w:rsidRPr="00195F94">
          <w:rPr>
            <w:rStyle w:val="af2"/>
            <w:rFonts w:eastAsia="MS Mincho"/>
          </w:rPr>
          <w:t>Формирование требований к системе</w:t>
        </w:r>
        <w:r>
          <w:rPr>
            <w:webHidden/>
          </w:rPr>
          <w:tab/>
        </w:r>
        <w:r>
          <w:rPr>
            <w:webHidden/>
          </w:rPr>
          <w:fldChar w:fldCharType="begin"/>
        </w:r>
        <w:r>
          <w:rPr>
            <w:webHidden/>
          </w:rPr>
          <w:instrText xml:space="preserve"> PAGEREF _Toc166168887 \h </w:instrText>
        </w:r>
        <w:r>
          <w:rPr>
            <w:webHidden/>
          </w:rPr>
        </w:r>
        <w:r>
          <w:rPr>
            <w:webHidden/>
          </w:rPr>
          <w:fldChar w:fldCharType="separate"/>
        </w:r>
        <w:r w:rsidR="00CB56A7">
          <w:rPr>
            <w:webHidden/>
          </w:rPr>
          <w:t>17</w:t>
        </w:r>
        <w:r>
          <w:rPr>
            <w:webHidden/>
          </w:rPr>
          <w:fldChar w:fldCharType="end"/>
        </w:r>
      </w:hyperlink>
    </w:p>
    <w:p w14:paraId="2EA0FCF1" w14:textId="675B1347" w:rsidR="00D42B89" w:rsidRDefault="00D42B89">
      <w:pPr>
        <w:pStyle w:val="30"/>
        <w:tabs>
          <w:tab w:val="left" w:pos="1560"/>
        </w:tabs>
        <w:rPr>
          <w:rFonts w:asciiTheme="minorHAnsi" w:eastAsiaTheme="minorEastAsia" w:hAnsiTheme="minorHAnsi" w:cstheme="minorBidi"/>
          <w:iCs w:val="0"/>
          <w:sz w:val="22"/>
          <w:szCs w:val="22"/>
        </w:rPr>
      </w:pPr>
      <w:hyperlink w:anchor="_Toc166168888" w:history="1">
        <w:r w:rsidRPr="00195F94">
          <w:rPr>
            <w:rStyle w:val="af2"/>
            <w:rFonts w:eastAsia="MS Mincho"/>
          </w:rPr>
          <w:t>1.4.1</w:t>
        </w:r>
        <w:r>
          <w:rPr>
            <w:rFonts w:asciiTheme="minorHAnsi" w:eastAsiaTheme="minorEastAsia" w:hAnsiTheme="minorHAnsi" w:cstheme="minorBidi"/>
            <w:iCs w:val="0"/>
            <w:sz w:val="22"/>
            <w:szCs w:val="22"/>
          </w:rPr>
          <w:tab/>
        </w:r>
        <w:r w:rsidRPr="00195F94">
          <w:rPr>
            <w:rStyle w:val="af2"/>
            <w:rFonts w:eastAsia="MS Mincho"/>
          </w:rPr>
          <w:t>Функциональные требования</w:t>
        </w:r>
        <w:r>
          <w:rPr>
            <w:webHidden/>
          </w:rPr>
          <w:tab/>
        </w:r>
        <w:r>
          <w:rPr>
            <w:webHidden/>
          </w:rPr>
          <w:fldChar w:fldCharType="begin"/>
        </w:r>
        <w:r>
          <w:rPr>
            <w:webHidden/>
          </w:rPr>
          <w:instrText xml:space="preserve"> PAGEREF _Toc166168888 \h </w:instrText>
        </w:r>
        <w:r>
          <w:rPr>
            <w:webHidden/>
          </w:rPr>
        </w:r>
        <w:r>
          <w:rPr>
            <w:webHidden/>
          </w:rPr>
          <w:fldChar w:fldCharType="separate"/>
        </w:r>
        <w:r w:rsidR="00CB56A7">
          <w:rPr>
            <w:webHidden/>
          </w:rPr>
          <w:t>17</w:t>
        </w:r>
        <w:r>
          <w:rPr>
            <w:webHidden/>
          </w:rPr>
          <w:fldChar w:fldCharType="end"/>
        </w:r>
      </w:hyperlink>
    </w:p>
    <w:p w14:paraId="71146E68" w14:textId="01231CC0" w:rsidR="00D42B89" w:rsidRDefault="00D42B89">
      <w:pPr>
        <w:pStyle w:val="30"/>
        <w:tabs>
          <w:tab w:val="left" w:pos="1560"/>
        </w:tabs>
        <w:rPr>
          <w:rFonts w:asciiTheme="minorHAnsi" w:eastAsiaTheme="minorEastAsia" w:hAnsiTheme="minorHAnsi" w:cstheme="minorBidi"/>
          <w:iCs w:val="0"/>
          <w:sz w:val="22"/>
          <w:szCs w:val="22"/>
        </w:rPr>
      </w:pPr>
      <w:hyperlink w:anchor="_Toc166168889" w:history="1">
        <w:r w:rsidRPr="00195F94">
          <w:rPr>
            <w:rStyle w:val="af2"/>
            <w:rFonts w:eastAsia="MS Mincho"/>
          </w:rPr>
          <w:t>1.4.2</w:t>
        </w:r>
        <w:r>
          <w:rPr>
            <w:rFonts w:asciiTheme="minorHAnsi" w:eastAsiaTheme="minorEastAsia" w:hAnsiTheme="minorHAnsi" w:cstheme="minorBidi"/>
            <w:iCs w:val="0"/>
            <w:sz w:val="22"/>
            <w:szCs w:val="22"/>
          </w:rPr>
          <w:tab/>
        </w:r>
        <w:r w:rsidRPr="00195F94">
          <w:rPr>
            <w:rStyle w:val="af2"/>
            <w:rFonts w:eastAsia="MS Mincho"/>
          </w:rPr>
          <w:t>Нефункциональные требования</w:t>
        </w:r>
        <w:r>
          <w:rPr>
            <w:webHidden/>
          </w:rPr>
          <w:tab/>
        </w:r>
        <w:r>
          <w:rPr>
            <w:webHidden/>
          </w:rPr>
          <w:fldChar w:fldCharType="begin"/>
        </w:r>
        <w:r>
          <w:rPr>
            <w:webHidden/>
          </w:rPr>
          <w:instrText xml:space="preserve"> PAGEREF _Toc166168889 \h </w:instrText>
        </w:r>
        <w:r>
          <w:rPr>
            <w:webHidden/>
          </w:rPr>
        </w:r>
        <w:r>
          <w:rPr>
            <w:webHidden/>
          </w:rPr>
          <w:fldChar w:fldCharType="separate"/>
        </w:r>
        <w:r w:rsidR="00CB56A7">
          <w:rPr>
            <w:webHidden/>
          </w:rPr>
          <w:t>22</w:t>
        </w:r>
        <w:r>
          <w:rPr>
            <w:webHidden/>
          </w:rPr>
          <w:fldChar w:fldCharType="end"/>
        </w:r>
      </w:hyperlink>
    </w:p>
    <w:p w14:paraId="37DC8936" w14:textId="54ACFB80" w:rsidR="00D42B89" w:rsidRDefault="00D42B89">
      <w:pPr>
        <w:pStyle w:val="30"/>
        <w:tabs>
          <w:tab w:val="left" w:pos="1560"/>
        </w:tabs>
        <w:rPr>
          <w:rFonts w:asciiTheme="minorHAnsi" w:eastAsiaTheme="minorEastAsia" w:hAnsiTheme="minorHAnsi" w:cstheme="minorBidi"/>
          <w:iCs w:val="0"/>
          <w:sz w:val="22"/>
          <w:szCs w:val="22"/>
        </w:rPr>
      </w:pPr>
      <w:hyperlink w:anchor="_Toc166168890" w:history="1">
        <w:r w:rsidRPr="00195F94">
          <w:rPr>
            <w:rStyle w:val="af2"/>
            <w:rFonts w:eastAsia="MS Mincho"/>
          </w:rPr>
          <w:t>1.4.3</w:t>
        </w:r>
        <w:r>
          <w:rPr>
            <w:rFonts w:asciiTheme="minorHAnsi" w:eastAsiaTheme="minorEastAsia" w:hAnsiTheme="minorHAnsi" w:cstheme="minorBidi"/>
            <w:iCs w:val="0"/>
            <w:sz w:val="22"/>
            <w:szCs w:val="22"/>
          </w:rPr>
          <w:tab/>
        </w:r>
        <w:r w:rsidRPr="00195F94">
          <w:rPr>
            <w:rStyle w:val="af2"/>
            <w:rFonts w:eastAsia="MS Mincho"/>
          </w:rPr>
          <w:t>Рамки реализации программной системы</w:t>
        </w:r>
        <w:r>
          <w:rPr>
            <w:webHidden/>
          </w:rPr>
          <w:tab/>
        </w:r>
        <w:r>
          <w:rPr>
            <w:webHidden/>
          </w:rPr>
          <w:fldChar w:fldCharType="begin"/>
        </w:r>
        <w:r>
          <w:rPr>
            <w:webHidden/>
          </w:rPr>
          <w:instrText xml:space="preserve"> PAGEREF _Toc166168890 \h </w:instrText>
        </w:r>
        <w:r>
          <w:rPr>
            <w:webHidden/>
          </w:rPr>
        </w:r>
        <w:r>
          <w:rPr>
            <w:webHidden/>
          </w:rPr>
          <w:fldChar w:fldCharType="separate"/>
        </w:r>
        <w:r w:rsidR="00CB56A7">
          <w:rPr>
            <w:webHidden/>
          </w:rPr>
          <w:t>23</w:t>
        </w:r>
        <w:r>
          <w:rPr>
            <w:webHidden/>
          </w:rPr>
          <w:fldChar w:fldCharType="end"/>
        </w:r>
      </w:hyperlink>
    </w:p>
    <w:p w14:paraId="2288B928" w14:textId="3142C5C8" w:rsidR="00D42B89" w:rsidRDefault="00D42B89">
      <w:pPr>
        <w:pStyle w:val="21"/>
        <w:rPr>
          <w:rFonts w:asciiTheme="minorHAnsi" w:eastAsiaTheme="minorEastAsia" w:hAnsiTheme="minorHAnsi" w:cstheme="minorBidi"/>
          <w:sz w:val="22"/>
          <w:szCs w:val="22"/>
        </w:rPr>
      </w:pPr>
      <w:hyperlink w:anchor="_Toc166168891" w:history="1">
        <w:r w:rsidRPr="00195F94">
          <w:rPr>
            <w:rStyle w:val="af2"/>
            <w:rFonts w:eastAsia="MS Mincho"/>
          </w:rPr>
          <w:t>1.5</w:t>
        </w:r>
        <w:r>
          <w:rPr>
            <w:rFonts w:asciiTheme="minorHAnsi" w:eastAsiaTheme="minorEastAsia" w:hAnsiTheme="minorHAnsi" w:cstheme="minorBidi"/>
            <w:sz w:val="22"/>
            <w:szCs w:val="22"/>
          </w:rPr>
          <w:tab/>
        </w:r>
        <w:r w:rsidRPr="00195F94">
          <w:rPr>
            <w:rStyle w:val="af2"/>
            <w:rFonts w:eastAsia="MS Mincho"/>
          </w:rPr>
          <w:t>Выводы по главе</w:t>
        </w:r>
        <w:r>
          <w:rPr>
            <w:webHidden/>
          </w:rPr>
          <w:tab/>
        </w:r>
        <w:r>
          <w:rPr>
            <w:webHidden/>
          </w:rPr>
          <w:fldChar w:fldCharType="begin"/>
        </w:r>
        <w:r>
          <w:rPr>
            <w:webHidden/>
          </w:rPr>
          <w:instrText xml:space="preserve"> PAGEREF _Toc166168891 \h </w:instrText>
        </w:r>
        <w:r>
          <w:rPr>
            <w:webHidden/>
          </w:rPr>
        </w:r>
        <w:r>
          <w:rPr>
            <w:webHidden/>
          </w:rPr>
          <w:fldChar w:fldCharType="separate"/>
        </w:r>
        <w:r w:rsidR="00CB56A7">
          <w:rPr>
            <w:webHidden/>
          </w:rPr>
          <w:t>24</w:t>
        </w:r>
        <w:r>
          <w:rPr>
            <w:webHidden/>
          </w:rPr>
          <w:fldChar w:fldCharType="end"/>
        </w:r>
      </w:hyperlink>
    </w:p>
    <w:p w14:paraId="7233F384" w14:textId="4705C456" w:rsidR="00D42B89" w:rsidRDefault="00D42B89">
      <w:pPr>
        <w:pStyle w:val="14"/>
        <w:rPr>
          <w:rFonts w:asciiTheme="minorHAnsi" w:eastAsiaTheme="minorEastAsia" w:hAnsiTheme="minorHAnsi"/>
          <w:b w:val="0"/>
          <w:sz w:val="22"/>
          <w:szCs w:val="22"/>
        </w:rPr>
      </w:pPr>
      <w:hyperlink w:anchor="_Toc166168892" w:history="1">
        <w:r w:rsidRPr="00195F94">
          <w:rPr>
            <w:rStyle w:val="af2"/>
            <w:caps/>
          </w:rPr>
          <w:t>Глоссарий</w:t>
        </w:r>
        <w:r>
          <w:rPr>
            <w:webHidden/>
          </w:rPr>
          <w:tab/>
        </w:r>
        <w:r>
          <w:rPr>
            <w:webHidden/>
          </w:rPr>
          <w:fldChar w:fldCharType="begin"/>
        </w:r>
        <w:r>
          <w:rPr>
            <w:webHidden/>
          </w:rPr>
          <w:instrText xml:space="preserve"> PAGEREF _Toc166168892 \h </w:instrText>
        </w:r>
        <w:r>
          <w:rPr>
            <w:webHidden/>
          </w:rPr>
        </w:r>
        <w:r>
          <w:rPr>
            <w:webHidden/>
          </w:rPr>
          <w:fldChar w:fldCharType="separate"/>
        </w:r>
        <w:r w:rsidR="00CB56A7">
          <w:rPr>
            <w:webHidden/>
          </w:rPr>
          <w:t>25</w:t>
        </w:r>
        <w:r>
          <w:rPr>
            <w:webHidden/>
          </w:rPr>
          <w:fldChar w:fldCharType="end"/>
        </w:r>
      </w:hyperlink>
    </w:p>
    <w:p w14:paraId="4E1213CD" w14:textId="07E61677" w:rsidR="00D42B89" w:rsidRDefault="00D42B89">
      <w:pPr>
        <w:pStyle w:val="14"/>
        <w:rPr>
          <w:rFonts w:asciiTheme="minorHAnsi" w:eastAsiaTheme="minorEastAsia" w:hAnsiTheme="minorHAnsi"/>
          <w:b w:val="0"/>
          <w:sz w:val="22"/>
          <w:szCs w:val="22"/>
        </w:rPr>
      </w:pPr>
      <w:hyperlink w:anchor="_Toc166168893" w:history="1">
        <w:r w:rsidRPr="00195F94">
          <w:rPr>
            <w:rStyle w:val="af2"/>
            <w:caps/>
          </w:rPr>
          <w:t>Список использованных источников</w:t>
        </w:r>
        <w:r>
          <w:rPr>
            <w:webHidden/>
          </w:rPr>
          <w:tab/>
        </w:r>
        <w:r>
          <w:rPr>
            <w:webHidden/>
          </w:rPr>
          <w:fldChar w:fldCharType="begin"/>
        </w:r>
        <w:r>
          <w:rPr>
            <w:webHidden/>
          </w:rPr>
          <w:instrText xml:space="preserve"> PAGEREF _Toc166168893 \h </w:instrText>
        </w:r>
        <w:r>
          <w:rPr>
            <w:webHidden/>
          </w:rPr>
        </w:r>
        <w:r>
          <w:rPr>
            <w:webHidden/>
          </w:rPr>
          <w:fldChar w:fldCharType="separate"/>
        </w:r>
        <w:r w:rsidR="00CB56A7">
          <w:rPr>
            <w:webHidden/>
          </w:rPr>
          <w:t>26</w:t>
        </w:r>
        <w:r>
          <w:rPr>
            <w:webHidden/>
          </w:rPr>
          <w:fldChar w:fldCharType="end"/>
        </w:r>
      </w:hyperlink>
    </w:p>
    <w:p w14:paraId="268E7B43" w14:textId="7C2BDEB4" w:rsidR="00D42B89" w:rsidRDefault="00D42B89">
      <w:pPr>
        <w:pStyle w:val="14"/>
        <w:rPr>
          <w:rFonts w:asciiTheme="minorHAnsi" w:eastAsiaTheme="minorEastAsia" w:hAnsiTheme="minorHAnsi"/>
          <w:b w:val="0"/>
          <w:sz w:val="22"/>
          <w:szCs w:val="22"/>
        </w:rPr>
      </w:pPr>
      <w:hyperlink w:anchor="_Toc166168894" w:history="1">
        <w:r w:rsidRPr="00195F94">
          <w:rPr>
            <w:rStyle w:val="af2"/>
          </w:rPr>
          <w:t xml:space="preserve">ПРИЛОЖЕНИЕ А </w:t>
        </w:r>
        <w:r w:rsidRPr="00195F94">
          <w:rPr>
            <w:rStyle w:val="af2"/>
            <w:bCs/>
          </w:rPr>
          <w:t>Календарный план</w:t>
        </w:r>
        <w:r>
          <w:rPr>
            <w:webHidden/>
          </w:rPr>
          <w:tab/>
        </w:r>
        <w:r>
          <w:rPr>
            <w:webHidden/>
          </w:rPr>
          <w:fldChar w:fldCharType="begin"/>
        </w:r>
        <w:r>
          <w:rPr>
            <w:webHidden/>
          </w:rPr>
          <w:instrText xml:space="preserve"> PAGEREF _Toc166168894 \h </w:instrText>
        </w:r>
        <w:r>
          <w:rPr>
            <w:webHidden/>
          </w:rPr>
        </w:r>
        <w:r>
          <w:rPr>
            <w:webHidden/>
          </w:rPr>
          <w:fldChar w:fldCharType="separate"/>
        </w:r>
        <w:r w:rsidR="00CB56A7">
          <w:rPr>
            <w:webHidden/>
          </w:rPr>
          <w:t>30</w:t>
        </w:r>
        <w:r>
          <w:rPr>
            <w:webHidden/>
          </w:rPr>
          <w:fldChar w:fldCharType="end"/>
        </w:r>
      </w:hyperlink>
    </w:p>
    <w:p w14:paraId="431B805F" w14:textId="69DF8895" w:rsidR="00D42B89" w:rsidRDefault="00D42B89">
      <w:pPr>
        <w:pStyle w:val="14"/>
        <w:rPr>
          <w:rFonts w:asciiTheme="minorHAnsi" w:eastAsiaTheme="minorEastAsia" w:hAnsiTheme="minorHAnsi"/>
          <w:b w:val="0"/>
          <w:sz w:val="22"/>
          <w:szCs w:val="22"/>
        </w:rPr>
      </w:pPr>
      <w:hyperlink w:anchor="_Toc166168895" w:history="1">
        <w:r w:rsidRPr="00195F94">
          <w:rPr>
            <w:rStyle w:val="af2"/>
          </w:rPr>
          <w:t xml:space="preserve">ПРИЛОЖЕНИЕ Б </w:t>
        </w:r>
        <w:r w:rsidRPr="00195F94">
          <w:rPr>
            <w:rStyle w:val="af2"/>
            <w:bCs/>
          </w:rPr>
          <w:t>Функционально-стоимостной анализ</w:t>
        </w:r>
        <w:r>
          <w:rPr>
            <w:webHidden/>
          </w:rPr>
          <w:tab/>
        </w:r>
        <w:r>
          <w:rPr>
            <w:webHidden/>
          </w:rPr>
          <w:fldChar w:fldCharType="begin"/>
        </w:r>
        <w:r>
          <w:rPr>
            <w:webHidden/>
          </w:rPr>
          <w:instrText xml:space="preserve"> PAGEREF _Toc166168895 \h </w:instrText>
        </w:r>
        <w:r>
          <w:rPr>
            <w:webHidden/>
          </w:rPr>
        </w:r>
        <w:r>
          <w:rPr>
            <w:webHidden/>
          </w:rPr>
          <w:fldChar w:fldCharType="separate"/>
        </w:r>
        <w:r w:rsidR="00CB56A7">
          <w:rPr>
            <w:webHidden/>
          </w:rPr>
          <w:t>32</w:t>
        </w:r>
        <w:r>
          <w:rPr>
            <w:webHidden/>
          </w:rPr>
          <w:fldChar w:fldCharType="end"/>
        </w:r>
      </w:hyperlink>
    </w:p>
    <w:p w14:paraId="11189DD9" w14:textId="540089AE" w:rsidR="00D42B89" w:rsidRDefault="00D42B89">
      <w:pPr>
        <w:pStyle w:val="14"/>
        <w:rPr>
          <w:rFonts w:asciiTheme="minorHAnsi" w:eastAsiaTheme="minorEastAsia" w:hAnsiTheme="minorHAnsi"/>
          <w:b w:val="0"/>
          <w:sz w:val="22"/>
          <w:szCs w:val="22"/>
        </w:rPr>
      </w:pPr>
      <w:hyperlink w:anchor="_Toc166168896" w:history="1">
        <w:r w:rsidRPr="00195F94">
          <w:rPr>
            <w:rStyle w:val="af2"/>
          </w:rPr>
          <w:t xml:space="preserve">ПРИЛОЖЕНИЕ В </w:t>
        </w:r>
        <w:r w:rsidRPr="00195F94">
          <w:rPr>
            <w:rStyle w:val="af2"/>
            <w:bCs/>
          </w:rPr>
          <w:t>Техническое задание</w:t>
        </w:r>
        <w:r>
          <w:rPr>
            <w:webHidden/>
          </w:rPr>
          <w:tab/>
        </w:r>
        <w:r>
          <w:rPr>
            <w:webHidden/>
          </w:rPr>
          <w:fldChar w:fldCharType="begin"/>
        </w:r>
        <w:r>
          <w:rPr>
            <w:webHidden/>
          </w:rPr>
          <w:instrText xml:space="preserve"> PAGEREF _Toc166168896 \h </w:instrText>
        </w:r>
        <w:r>
          <w:rPr>
            <w:webHidden/>
          </w:rPr>
        </w:r>
        <w:r>
          <w:rPr>
            <w:webHidden/>
          </w:rPr>
          <w:fldChar w:fldCharType="separate"/>
        </w:r>
        <w:r w:rsidR="00CB56A7">
          <w:rPr>
            <w:webHidden/>
          </w:rPr>
          <w:t>33</w:t>
        </w:r>
        <w:r>
          <w:rPr>
            <w:webHidden/>
          </w:rPr>
          <w:fldChar w:fldCharType="end"/>
        </w:r>
      </w:hyperlink>
    </w:p>
    <w:p w14:paraId="786C3F6E" w14:textId="5324A989" w:rsidR="00D42B89" w:rsidRDefault="00D42B89">
      <w:pPr>
        <w:pStyle w:val="14"/>
        <w:rPr>
          <w:rFonts w:asciiTheme="minorHAnsi" w:eastAsiaTheme="minorEastAsia" w:hAnsiTheme="minorHAnsi"/>
          <w:b w:val="0"/>
          <w:sz w:val="22"/>
          <w:szCs w:val="22"/>
        </w:rPr>
      </w:pPr>
      <w:hyperlink w:anchor="_Toc166168897" w:history="1">
        <w:r w:rsidRPr="00195F94">
          <w:rPr>
            <w:rStyle w:val="af2"/>
          </w:rPr>
          <w:t xml:space="preserve">ПРИЛОЖЕНИЕ Г </w:t>
        </w:r>
        <w:r w:rsidRPr="00195F94">
          <w:rPr>
            <w:rStyle w:val="af2"/>
            <w:bCs/>
          </w:rPr>
          <w:t>Финансовая модель на 5 лет</w:t>
        </w:r>
        <w:r>
          <w:rPr>
            <w:webHidden/>
          </w:rPr>
          <w:tab/>
        </w:r>
        <w:r>
          <w:rPr>
            <w:webHidden/>
          </w:rPr>
          <w:fldChar w:fldCharType="begin"/>
        </w:r>
        <w:r>
          <w:rPr>
            <w:webHidden/>
          </w:rPr>
          <w:instrText xml:space="preserve"> PAGEREF _Toc166168897 \h </w:instrText>
        </w:r>
        <w:r>
          <w:rPr>
            <w:webHidden/>
          </w:rPr>
        </w:r>
        <w:r>
          <w:rPr>
            <w:webHidden/>
          </w:rPr>
          <w:fldChar w:fldCharType="separate"/>
        </w:r>
        <w:r w:rsidR="00CB56A7">
          <w:rPr>
            <w:webHidden/>
          </w:rPr>
          <w:t>34</w:t>
        </w:r>
        <w:r>
          <w:rPr>
            <w:webHidden/>
          </w:rPr>
          <w:fldChar w:fldCharType="end"/>
        </w:r>
      </w:hyperlink>
    </w:p>
    <w:p w14:paraId="22908E74" w14:textId="40F3BE83" w:rsidR="00D42B89" w:rsidRDefault="00D42B89" w:rsidP="00D42B89">
      <w:pPr>
        <w:pStyle w:val="UnnumberedHeading1"/>
      </w:pPr>
      <w:r>
        <w:rPr>
          <w:rFonts w:eastAsia="MS Mincho" w:cstheme="minorBidi"/>
          <w:noProof/>
          <w:szCs w:val="24"/>
          <w:lang w:eastAsia="ru-RU"/>
        </w:rPr>
        <w:lastRenderedPageBreak/>
        <w:fldChar w:fldCharType="end"/>
      </w:r>
      <w:bookmarkStart w:id="5" w:name="_Toc166168879"/>
      <w:r>
        <w:rPr>
          <w:rStyle w:val="UnnumberedHeadingOne"/>
        </w:rPr>
        <w:t>Введение</w:t>
      </w:r>
      <w:bookmarkEnd w:id="5"/>
    </w:p>
    <w:p w14:paraId="1EB5B057" w14:textId="77777777" w:rsidR="00D42B89" w:rsidRDefault="00D42B89" w:rsidP="00D42B89">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3B3AB5EC" w14:textId="77777777" w:rsidR="00D42B89" w:rsidRDefault="00D42B89">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5662010A" w14:textId="77777777" w:rsidR="00D42B89" w:rsidRDefault="00D42B89" w:rsidP="00D42B89">
      <w:pPr>
        <w:pStyle w:val="Compact"/>
        <w:numPr>
          <w:ilvl w:val="0"/>
          <w:numId w:val="32"/>
        </w:numPr>
      </w:pPr>
      <w:r>
        <w:t>возможность установки в местах, где невыгодна или невозможна установка классических точек продажи;</w:t>
      </w:r>
    </w:p>
    <w:p w14:paraId="08CEC277" w14:textId="77777777" w:rsidR="00D42B89" w:rsidRDefault="00D42B89" w:rsidP="00D42B89">
      <w:pPr>
        <w:pStyle w:val="Compact"/>
        <w:numPr>
          <w:ilvl w:val="0"/>
          <w:numId w:val="32"/>
        </w:numPr>
      </w:pPr>
      <w:r>
        <w:t>низкие эксплуатационные расходы;</w:t>
      </w:r>
    </w:p>
    <w:p w14:paraId="7F06FCEF" w14:textId="77777777" w:rsidR="00D42B89" w:rsidRDefault="00D42B89" w:rsidP="00D42B89">
      <w:pPr>
        <w:pStyle w:val="Compact"/>
        <w:numPr>
          <w:ilvl w:val="0"/>
          <w:numId w:val="32"/>
        </w:numPr>
      </w:pPr>
      <w:r>
        <w:t>малая стоимость установки, по сравнению с организацией классической точки продаж.</w:t>
      </w:r>
    </w:p>
    <w:p w14:paraId="4A225562" w14:textId="77777777" w:rsidR="00D42B89" w:rsidRDefault="00D42B89" w:rsidP="00D42B89">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2232747C" w14:textId="77777777" w:rsidR="00D42B89" w:rsidRDefault="00D42B89">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04AB7166" w14:textId="77777777" w:rsidR="00D42B89" w:rsidRDefault="00D42B89">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4029F9F2" w14:textId="77777777" w:rsidR="00D42B89" w:rsidRDefault="00D42B89">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256692FB" w14:textId="77777777" w:rsidR="00D42B89" w:rsidRDefault="00D42B89">
      <w:pPr>
        <w:pStyle w:val="a1"/>
      </w:pPr>
      <w:r>
        <w:t>Для выполнения работы и достижения обозначенной выше цели требуется решить следующие задачи:</w:t>
      </w:r>
    </w:p>
    <w:p w14:paraId="6B216765" w14:textId="77777777" w:rsidR="00D42B89" w:rsidRDefault="00D42B89" w:rsidP="00D42B89">
      <w:pPr>
        <w:pStyle w:val="Compact"/>
        <w:numPr>
          <w:ilvl w:val="0"/>
          <w:numId w:val="33"/>
        </w:numPr>
      </w:pPr>
      <w:r>
        <w:t>Формирование требований к разрабатываемому продукту:</w:t>
      </w:r>
    </w:p>
    <w:p w14:paraId="7B888114" w14:textId="77777777" w:rsidR="00D42B89" w:rsidRDefault="00D42B89" w:rsidP="00D42B89">
      <w:pPr>
        <w:pStyle w:val="Compact"/>
        <w:numPr>
          <w:ilvl w:val="1"/>
          <w:numId w:val="34"/>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3ECCD1FA" w14:textId="77777777" w:rsidR="00D42B89" w:rsidRDefault="00D42B89" w:rsidP="00D42B89">
      <w:pPr>
        <w:pStyle w:val="Compact"/>
        <w:numPr>
          <w:ilvl w:val="1"/>
          <w:numId w:val="34"/>
        </w:numPr>
      </w:pPr>
      <w:r>
        <w:t>Определение функциональных требований.</w:t>
      </w:r>
    </w:p>
    <w:p w14:paraId="52A04B72" w14:textId="77777777" w:rsidR="00D42B89" w:rsidRDefault="00D42B89" w:rsidP="00D42B89">
      <w:pPr>
        <w:pStyle w:val="Compact"/>
        <w:numPr>
          <w:ilvl w:val="1"/>
          <w:numId w:val="34"/>
        </w:numPr>
      </w:pPr>
      <w:r>
        <w:t>Определение нефункциональных требований.</w:t>
      </w:r>
    </w:p>
    <w:p w14:paraId="6A7B3645" w14:textId="77777777" w:rsidR="00D42B89" w:rsidRDefault="00D42B89" w:rsidP="00D42B89">
      <w:pPr>
        <w:pStyle w:val="Compact"/>
        <w:numPr>
          <w:ilvl w:val="1"/>
          <w:numId w:val="34"/>
        </w:numPr>
      </w:pPr>
      <w:r>
        <w:t>Формирование технического задания в соответствии с ГОСТ 19.201-78 [</w:t>
      </w:r>
      <w:hyperlink w:anchor="ref-gostTZ">
        <w:r>
          <w:rPr>
            <w:rStyle w:val="af2"/>
          </w:rPr>
          <w:t>13</w:t>
        </w:r>
      </w:hyperlink>
      <w:r>
        <w:t>].</w:t>
      </w:r>
    </w:p>
    <w:p w14:paraId="13DDD773" w14:textId="77777777" w:rsidR="00D42B89" w:rsidRDefault="00D42B89" w:rsidP="00D42B89">
      <w:pPr>
        <w:pStyle w:val="Compact"/>
        <w:numPr>
          <w:ilvl w:val="0"/>
          <w:numId w:val="33"/>
        </w:numPr>
      </w:pPr>
      <w:r>
        <w:t>Проектирование разрабатываемой системы:</w:t>
      </w:r>
    </w:p>
    <w:p w14:paraId="409F1D36" w14:textId="77777777" w:rsidR="00D42B89" w:rsidRDefault="00D42B89" w:rsidP="00D42B89">
      <w:pPr>
        <w:pStyle w:val="Compact"/>
        <w:numPr>
          <w:ilvl w:val="1"/>
          <w:numId w:val="35"/>
        </w:numPr>
      </w:pPr>
      <w:r>
        <w:t>Определение архитектуры разрабатываемой системы.</w:t>
      </w:r>
    </w:p>
    <w:p w14:paraId="33307091" w14:textId="77777777" w:rsidR="00D42B89" w:rsidRDefault="00D42B89" w:rsidP="00D42B89">
      <w:pPr>
        <w:pStyle w:val="Compact"/>
        <w:numPr>
          <w:ilvl w:val="1"/>
          <w:numId w:val="35"/>
        </w:numPr>
      </w:pPr>
      <w:r>
        <w:t>Определение программных решений, используемых в ходе разработки системы.</w:t>
      </w:r>
    </w:p>
    <w:p w14:paraId="645B3D3F" w14:textId="77777777" w:rsidR="00D42B89" w:rsidRDefault="00D42B89" w:rsidP="00D42B89">
      <w:pPr>
        <w:pStyle w:val="Compact"/>
        <w:numPr>
          <w:ilvl w:val="1"/>
          <w:numId w:val="35"/>
        </w:numPr>
      </w:pPr>
      <w:r>
        <w:t>Формирование концепции визуального облика системы.</w:t>
      </w:r>
    </w:p>
    <w:p w14:paraId="1B497A2C" w14:textId="77777777" w:rsidR="00D42B89" w:rsidRDefault="00D42B89" w:rsidP="00D42B89">
      <w:pPr>
        <w:pStyle w:val="Compact"/>
        <w:numPr>
          <w:ilvl w:val="1"/>
          <w:numId w:val="35"/>
        </w:numPr>
      </w:pPr>
      <w:r>
        <w:lastRenderedPageBreak/>
        <w:t>Определение средств разработки и взаимодействия команды.</w:t>
      </w:r>
    </w:p>
    <w:p w14:paraId="6CE0AD1E" w14:textId="77777777" w:rsidR="00D42B89" w:rsidRDefault="00D42B89" w:rsidP="00D42B89">
      <w:pPr>
        <w:pStyle w:val="Compact"/>
        <w:numPr>
          <w:ilvl w:val="0"/>
          <w:numId w:val="33"/>
        </w:numPr>
      </w:pPr>
      <w:r>
        <w:t>Разработка программного продукта:</w:t>
      </w:r>
    </w:p>
    <w:p w14:paraId="025E4E84" w14:textId="77777777" w:rsidR="00D42B89" w:rsidRDefault="00D42B89" w:rsidP="00D42B89">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76F6BFBE" w14:textId="77777777" w:rsidR="00D42B89" w:rsidRDefault="00D42B89" w:rsidP="00D42B89">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7326D927" w14:textId="77777777" w:rsidR="00D42B89" w:rsidRDefault="00D42B89" w:rsidP="00D42B89">
      <w:pPr>
        <w:pStyle w:val="Compact"/>
        <w:numPr>
          <w:ilvl w:val="1"/>
          <w:numId w:val="36"/>
        </w:numPr>
      </w:pPr>
      <w:r>
        <w:t>Проведение тестирования программного продукта.</w:t>
      </w:r>
    </w:p>
    <w:p w14:paraId="3465AB20" w14:textId="77777777" w:rsidR="00D42B89" w:rsidRDefault="00D42B89" w:rsidP="00D42B89">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3B62AB24" w14:textId="77777777" w:rsidR="00D42B89" w:rsidRDefault="00D42B89" w:rsidP="00D42B89">
      <w:pPr>
        <w:pStyle w:val="Compact"/>
        <w:numPr>
          <w:ilvl w:val="0"/>
          <w:numId w:val="33"/>
        </w:numPr>
      </w:pPr>
      <w:r>
        <w:t>Проведение опытной эксплуатации:</w:t>
      </w:r>
    </w:p>
    <w:p w14:paraId="534C469D" w14:textId="77777777" w:rsidR="00D42B89" w:rsidRDefault="00D42B89" w:rsidP="00D42B89">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303DDA44" w14:textId="77777777" w:rsidR="00D42B89" w:rsidRDefault="00D42B89" w:rsidP="00D42B89">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4FEB2563" w14:textId="77777777" w:rsidR="00D42B89" w:rsidRDefault="00D42B89" w:rsidP="00D42B89">
      <w:pPr>
        <w:pStyle w:val="Compact"/>
        <w:numPr>
          <w:ilvl w:val="1"/>
          <w:numId w:val="37"/>
        </w:numPr>
      </w:pPr>
      <w:r>
        <w:t>Устранение обнаруженных проблем.</w:t>
      </w:r>
    </w:p>
    <w:p w14:paraId="0B063A22" w14:textId="77777777" w:rsidR="00D42B89" w:rsidRDefault="00D42B89" w:rsidP="00D42B89">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08F0E4CD" w14:textId="77777777" w:rsidR="00D42B89" w:rsidRDefault="00D42B89">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1C8633AA" w14:textId="77777777" w:rsidR="00D42B89" w:rsidRDefault="00D42B89">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6378B428" w14:textId="77777777" w:rsidR="00D42B89" w:rsidRDefault="00D42B89">
      <w:pPr>
        <w:pStyle w:val="12"/>
      </w:pPr>
      <w:bookmarkStart w:id="6" w:name="X42f52360f206a58688c6d0aef3e8420ee8abed8"/>
      <w:bookmarkStart w:id="7" w:name="_Toc166168880"/>
      <w:bookmarkEnd w:id="4"/>
      <w:r>
        <w:lastRenderedPageBreak/>
        <w:t>Формирование требований к системе на основе анализа предметной области</w:t>
      </w:r>
      <w:bookmarkEnd w:id="7"/>
    </w:p>
    <w:p w14:paraId="28A4539A" w14:textId="77777777" w:rsidR="00D42B89" w:rsidRDefault="00D42B89" w:rsidP="00D42B89">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4327F218" w14:textId="77777777" w:rsidR="00D42B89" w:rsidRDefault="00D42B89" w:rsidP="00D42B89">
      <w:pPr>
        <w:pStyle w:val="Compact"/>
        <w:numPr>
          <w:ilvl w:val="0"/>
          <w:numId w:val="32"/>
        </w:numPr>
      </w:pPr>
      <w:r>
        <w:t>анализ структуры предприятия заказчика,</w:t>
      </w:r>
    </w:p>
    <w:p w14:paraId="6E7F5091" w14:textId="77777777" w:rsidR="00D42B89" w:rsidRDefault="00D42B89" w:rsidP="00D42B89">
      <w:pPr>
        <w:pStyle w:val="Compact"/>
        <w:numPr>
          <w:ilvl w:val="0"/>
          <w:numId w:val="32"/>
        </w:numPr>
      </w:pPr>
      <w:r>
        <w:t>анализ проблем, которые испытывает заказчик,</w:t>
      </w:r>
    </w:p>
    <w:p w14:paraId="2542C051" w14:textId="77777777" w:rsidR="00D42B89" w:rsidRDefault="00D42B89" w:rsidP="00D42B89">
      <w:pPr>
        <w:pStyle w:val="Compact"/>
        <w:numPr>
          <w:ilvl w:val="0"/>
          <w:numId w:val="32"/>
        </w:numPr>
      </w:pPr>
      <w:r>
        <w:t>финансовое обоснование реализации системы,</w:t>
      </w:r>
    </w:p>
    <w:p w14:paraId="0CD89DCC" w14:textId="77777777" w:rsidR="00D42B89" w:rsidRDefault="00D42B89" w:rsidP="00D42B89">
      <w:pPr>
        <w:pStyle w:val="Compact"/>
        <w:numPr>
          <w:ilvl w:val="0"/>
          <w:numId w:val="32"/>
        </w:numPr>
      </w:pPr>
      <w:r>
        <w:t>анализ конкурирующих решений,</w:t>
      </w:r>
    </w:p>
    <w:p w14:paraId="6D2A61B0" w14:textId="77777777" w:rsidR="00D42B89" w:rsidRDefault="00D42B89" w:rsidP="00D42B89">
      <w:pPr>
        <w:pStyle w:val="Compact"/>
        <w:numPr>
          <w:ilvl w:val="0"/>
          <w:numId w:val="32"/>
        </w:numPr>
      </w:pPr>
      <w:r>
        <w:t>методы решения поставленной проблемы,</w:t>
      </w:r>
    </w:p>
    <w:p w14:paraId="0DF2A130" w14:textId="77777777" w:rsidR="00D42B89" w:rsidRDefault="00D42B89" w:rsidP="00D42B89">
      <w:pPr>
        <w:pStyle w:val="Compact"/>
        <w:numPr>
          <w:ilvl w:val="0"/>
          <w:numId w:val="32"/>
        </w:numPr>
      </w:pPr>
      <w:r>
        <w:t>ожидания пользователей от системы,</w:t>
      </w:r>
    </w:p>
    <w:p w14:paraId="301E78D8" w14:textId="77777777" w:rsidR="00D42B89" w:rsidRDefault="00D42B89" w:rsidP="00D42B89">
      <w:pPr>
        <w:pStyle w:val="Compact"/>
        <w:numPr>
          <w:ilvl w:val="0"/>
          <w:numId w:val="32"/>
        </w:numPr>
      </w:pPr>
      <w:r>
        <w:t>границы реализуемой системы.</w:t>
      </w:r>
    </w:p>
    <w:p w14:paraId="1C0EB81C" w14:textId="77777777" w:rsidR="00D42B89" w:rsidRDefault="00D42B89" w:rsidP="00D42B89">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7BB9C224" w14:textId="77777777" w:rsidR="00D42B89" w:rsidRDefault="00D42B89">
      <w:pPr>
        <w:pStyle w:val="2"/>
      </w:pPr>
      <w:bookmarkStart w:id="8" w:name="sec:obosn"/>
      <w:bookmarkStart w:id="9" w:name="_Toc166168881"/>
      <w:r>
        <w:t>Обоснование реализации системы</w:t>
      </w:r>
      <w:bookmarkEnd w:id="9"/>
    </w:p>
    <w:p w14:paraId="2059D338" w14:textId="77777777" w:rsidR="00D42B89" w:rsidRDefault="00D42B89" w:rsidP="00D42B89">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3108D3CD" w14:textId="77777777" w:rsidR="00D42B89" w:rsidRDefault="00D42B89">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3AB22BC0" w14:textId="77777777" w:rsidR="00D42B89" w:rsidRDefault="00D42B89">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большой, а востребованность продукта высокая,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60453B24" w14:textId="77777777" w:rsidR="00D42B89" w:rsidRDefault="00D42B89">
      <w:pPr>
        <w:pStyle w:val="a1"/>
      </w:pPr>
      <w:r>
        <w:t xml:space="preserve">Исходя из построенной бизнес модели (см. приложение </w:t>
      </w:r>
      <w:hyperlink w:anchor="sec:finmodel">
        <w:r>
          <w:rPr>
            <w:rStyle w:val="af2"/>
          </w:rPr>
          <w:t>Г</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5AFABE7A" w14:textId="77777777" w:rsidR="00D42B89" w:rsidRDefault="00D42B89">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что сделало бы компанию убыточной.</w:t>
      </w:r>
    </w:p>
    <w:p w14:paraId="606A2576" w14:textId="77777777" w:rsidR="00D42B89" w:rsidRDefault="00D42B89">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632C0338" w14:textId="77777777" w:rsidR="00D42B89" w:rsidRDefault="00D42B89">
      <w:pPr>
        <w:pStyle w:val="CaptionedFigure"/>
      </w:pPr>
      <w:r>
        <w:rPr>
          <w:noProof/>
          <w:lang w:val="ru-RU" w:eastAsia="ru-RU"/>
        </w:rPr>
        <w:lastRenderedPageBreak/>
        <w:drawing>
          <wp:inline distT="0" distB="0" distL="0" distR="0" wp14:anchorId="553C1967" wp14:editId="7DA779FA">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2A847601" w14:textId="77777777" w:rsidR="00D42B89" w:rsidRDefault="00D42B89">
      <w:pPr>
        <w:pStyle w:val="ImageCaption"/>
      </w:pPr>
      <w:r>
        <w:t>Рисунок 1.1 – Диаграмма ландшафта системы</w:t>
      </w:r>
    </w:p>
    <w:p w14:paraId="36AFC51A" w14:textId="77777777" w:rsidR="00D42B89" w:rsidRDefault="00D42B89">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10294DE4" w14:textId="77777777" w:rsidR="00D42B89" w:rsidRDefault="00D42B89">
      <w:pPr>
        <w:pStyle w:val="2"/>
      </w:pPr>
      <w:bookmarkStart w:id="10" w:name="сравнительный-анализ-существующих-систем"/>
      <w:bookmarkStart w:id="11" w:name="_Toc166168882"/>
      <w:bookmarkEnd w:id="8"/>
      <w:r>
        <w:t>Сравнительный анализ существующих систем</w:t>
      </w:r>
      <w:bookmarkEnd w:id="11"/>
    </w:p>
    <w:p w14:paraId="1B9DD655" w14:textId="77777777" w:rsidR="00D42B89" w:rsidRDefault="00D42B89" w:rsidP="00D42B89">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11343EB1" w14:textId="77777777" w:rsidR="00D42B89" w:rsidRDefault="00D42B89">
      <w:pPr>
        <w:pStyle w:val="a1"/>
      </w:pPr>
      <w:r>
        <w:t>Далее будут рассмотрены системы компаний:</w:t>
      </w:r>
    </w:p>
    <w:p w14:paraId="1C55CE8A" w14:textId="77777777" w:rsidR="00D42B89" w:rsidRDefault="00D42B89" w:rsidP="00D42B89">
      <w:pPr>
        <w:pStyle w:val="Compact"/>
        <w:numPr>
          <w:ilvl w:val="0"/>
          <w:numId w:val="32"/>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22E14D7D" w14:textId="77777777" w:rsidR="00D42B89" w:rsidRDefault="00D42B89" w:rsidP="00D42B89">
      <w:pPr>
        <w:pStyle w:val="Compact"/>
        <w:numPr>
          <w:ilvl w:val="0"/>
          <w:numId w:val="32"/>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38668795" w14:textId="77777777" w:rsidR="00D42B89" w:rsidRDefault="00D42B89" w:rsidP="00D42B89">
      <w:pPr>
        <w:pStyle w:val="Compact"/>
        <w:numPr>
          <w:ilvl w:val="0"/>
          <w:numId w:val="32"/>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506C2A6E" w14:textId="77777777" w:rsidR="00D42B89" w:rsidRDefault="00D42B89" w:rsidP="00D42B89">
      <w:pPr>
        <w:pStyle w:val="Compact"/>
        <w:numPr>
          <w:ilvl w:val="0"/>
          <w:numId w:val="32"/>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60A4ACDA" w14:textId="77777777" w:rsidR="00D42B89" w:rsidRDefault="00D42B89" w:rsidP="00D42B89">
      <w:pPr>
        <w:pStyle w:val="Compact"/>
        <w:numPr>
          <w:ilvl w:val="0"/>
          <w:numId w:val="32"/>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288820CE" w14:textId="77777777" w:rsidR="00D42B89" w:rsidRDefault="00D42B89" w:rsidP="00D42B89">
      <w:pPr>
        <w:pStyle w:val="a1"/>
      </w:pPr>
      <w:r>
        <w:t>Далее будут рассмотрены особенности систем каждой из компаний.</w:t>
      </w:r>
    </w:p>
    <w:p w14:paraId="095F511C" w14:textId="77777777" w:rsidR="00D42B89" w:rsidRDefault="00D42B89">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28B76395" w14:textId="77777777" w:rsidR="00D42B89" w:rsidRDefault="00D42B89">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1E741EC0" w14:textId="77777777" w:rsidR="00D42B89" w:rsidRDefault="00D42B89">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67CC7A7F" w14:textId="77777777" w:rsidR="00D42B89" w:rsidRDefault="00D42B89">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2A8456AB" w14:textId="77777777" w:rsidR="00D42B89" w:rsidRDefault="00D42B89">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31FDB39E" w14:textId="77777777" w:rsidR="00D42B89" w:rsidRDefault="00D42B89">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6CE0718A" w14:textId="77777777" w:rsidR="00D42B89" w:rsidRDefault="00D42B89">
      <w:pPr>
        <w:pStyle w:val="TableCaption"/>
      </w:pPr>
      <w:bookmarkStart w:id="12"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D42B89" w14:paraId="7DA62014" w14:textId="77777777" w:rsidTr="00D42B89">
        <w:trPr>
          <w:cnfStyle w:val="100000000000" w:firstRow="1" w:lastRow="0" w:firstColumn="0" w:lastColumn="0" w:oddVBand="0" w:evenVBand="0" w:oddHBand="0" w:evenHBand="0" w:firstRowFirstColumn="0" w:firstRowLastColumn="0" w:lastRowFirstColumn="0" w:lastRowLastColumn="0"/>
        </w:trPr>
        <w:tc>
          <w:tcPr>
            <w:tcW w:w="1092" w:type="dxa"/>
          </w:tcPr>
          <w:p w14:paraId="79709D5C" w14:textId="77777777" w:rsidR="00D42B89" w:rsidRDefault="00D42B89" w:rsidP="00D42B89">
            <w:pPr>
              <w:pStyle w:val="Compact"/>
              <w:spacing w:line="240" w:lineRule="auto"/>
              <w:jc w:val="left"/>
            </w:pPr>
            <w:r>
              <w:t>Критерий</w:t>
            </w:r>
          </w:p>
        </w:tc>
        <w:tc>
          <w:tcPr>
            <w:tcW w:w="1365" w:type="dxa"/>
          </w:tcPr>
          <w:p w14:paraId="7051D7B7" w14:textId="77777777" w:rsidR="00D42B89" w:rsidRDefault="00D42B89" w:rsidP="00D42B89">
            <w:pPr>
              <w:pStyle w:val="Compact"/>
              <w:spacing w:line="240" w:lineRule="auto"/>
              <w:jc w:val="center"/>
            </w:pPr>
            <w:r>
              <w:t>OTI Global</w:t>
            </w:r>
          </w:p>
        </w:tc>
        <w:tc>
          <w:tcPr>
            <w:tcW w:w="1365" w:type="dxa"/>
          </w:tcPr>
          <w:p w14:paraId="0ECD8D15" w14:textId="77777777" w:rsidR="00D42B89" w:rsidRDefault="00D42B89" w:rsidP="00D42B89">
            <w:pPr>
              <w:pStyle w:val="Compact"/>
              <w:spacing w:line="240" w:lineRule="auto"/>
              <w:jc w:val="center"/>
            </w:pPr>
            <w:r>
              <w:t>Cantaloupe</w:t>
            </w:r>
          </w:p>
        </w:tc>
        <w:tc>
          <w:tcPr>
            <w:tcW w:w="1365" w:type="dxa"/>
          </w:tcPr>
          <w:p w14:paraId="7EAA0D02" w14:textId="77777777" w:rsidR="00D42B89" w:rsidRDefault="00D42B89" w:rsidP="00D42B89">
            <w:pPr>
              <w:pStyle w:val="Compact"/>
              <w:spacing w:line="240" w:lineRule="auto"/>
              <w:jc w:val="center"/>
            </w:pPr>
            <w:r>
              <w:t>Новософт</w:t>
            </w:r>
          </w:p>
        </w:tc>
        <w:tc>
          <w:tcPr>
            <w:tcW w:w="1365" w:type="dxa"/>
          </w:tcPr>
          <w:p w14:paraId="5CC1F046" w14:textId="77777777" w:rsidR="00D42B89" w:rsidRDefault="00D42B89" w:rsidP="00D42B89">
            <w:pPr>
              <w:pStyle w:val="Compact"/>
              <w:spacing w:line="240" w:lineRule="auto"/>
              <w:jc w:val="center"/>
            </w:pPr>
            <w:r>
              <w:t>Hubex</w:t>
            </w:r>
          </w:p>
        </w:tc>
        <w:tc>
          <w:tcPr>
            <w:tcW w:w="1365" w:type="dxa"/>
          </w:tcPr>
          <w:p w14:paraId="172B92A9" w14:textId="77777777" w:rsidR="00D42B89" w:rsidRDefault="00D42B89" w:rsidP="00D42B89">
            <w:pPr>
              <w:pStyle w:val="Compact"/>
              <w:spacing w:line="240" w:lineRule="auto"/>
              <w:jc w:val="center"/>
            </w:pPr>
            <w:r>
              <w:t>ZetaSoft</w:t>
            </w:r>
          </w:p>
        </w:tc>
      </w:tr>
      <w:tr w:rsidR="00D42B89" w14:paraId="5DD1FF24" w14:textId="77777777" w:rsidTr="00D42B89">
        <w:tc>
          <w:tcPr>
            <w:tcW w:w="1092" w:type="dxa"/>
          </w:tcPr>
          <w:p w14:paraId="6929926E" w14:textId="77777777" w:rsidR="00D42B89" w:rsidRDefault="00D42B89" w:rsidP="00D42B89">
            <w:pPr>
              <w:pStyle w:val="Compact"/>
              <w:spacing w:line="240" w:lineRule="auto"/>
              <w:jc w:val="left"/>
            </w:pPr>
            <w:r>
              <w:t>Отслеживание покупок</w:t>
            </w:r>
          </w:p>
        </w:tc>
        <w:tc>
          <w:tcPr>
            <w:tcW w:w="1365" w:type="dxa"/>
          </w:tcPr>
          <w:p w14:paraId="7AE366D7" w14:textId="77777777" w:rsidR="00D42B89" w:rsidRDefault="00D42B89" w:rsidP="00D42B89">
            <w:pPr>
              <w:pStyle w:val="Compact"/>
              <w:spacing w:line="240" w:lineRule="auto"/>
              <w:jc w:val="center"/>
            </w:pPr>
            <w:r>
              <w:t>+</w:t>
            </w:r>
          </w:p>
        </w:tc>
        <w:tc>
          <w:tcPr>
            <w:tcW w:w="1365" w:type="dxa"/>
          </w:tcPr>
          <w:p w14:paraId="00ED40FE" w14:textId="77777777" w:rsidR="00D42B89" w:rsidRDefault="00D42B89" w:rsidP="00D42B89">
            <w:pPr>
              <w:pStyle w:val="Compact"/>
              <w:spacing w:line="240" w:lineRule="auto"/>
              <w:jc w:val="center"/>
            </w:pPr>
            <w:r>
              <w:t>+</w:t>
            </w:r>
          </w:p>
        </w:tc>
        <w:tc>
          <w:tcPr>
            <w:tcW w:w="1365" w:type="dxa"/>
          </w:tcPr>
          <w:p w14:paraId="28E2FF8E" w14:textId="77777777" w:rsidR="00D42B89" w:rsidRDefault="00D42B89" w:rsidP="00D42B89">
            <w:pPr>
              <w:pStyle w:val="Compact"/>
              <w:spacing w:line="240" w:lineRule="auto"/>
              <w:jc w:val="center"/>
            </w:pPr>
            <w:r>
              <w:t>+</w:t>
            </w:r>
          </w:p>
        </w:tc>
        <w:tc>
          <w:tcPr>
            <w:tcW w:w="1365" w:type="dxa"/>
          </w:tcPr>
          <w:p w14:paraId="2772B5AB" w14:textId="77777777" w:rsidR="00D42B89" w:rsidRDefault="00D42B89" w:rsidP="00D42B89">
            <w:pPr>
              <w:pStyle w:val="Compact"/>
              <w:spacing w:line="240" w:lineRule="auto"/>
              <w:jc w:val="center"/>
            </w:pPr>
            <w:r>
              <w:t>+</w:t>
            </w:r>
          </w:p>
        </w:tc>
        <w:tc>
          <w:tcPr>
            <w:tcW w:w="1365" w:type="dxa"/>
          </w:tcPr>
          <w:p w14:paraId="76B0203F" w14:textId="77777777" w:rsidR="00D42B89" w:rsidRDefault="00D42B89" w:rsidP="00D42B89">
            <w:pPr>
              <w:pStyle w:val="Compact"/>
              <w:spacing w:line="240" w:lineRule="auto"/>
              <w:jc w:val="center"/>
            </w:pPr>
            <w:r>
              <w:t>+</w:t>
            </w:r>
          </w:p>
        </w:tc>
      </w:tr>
      <w:tr w:rsidR="00D42B89" w14:paraId="5E51C649" w14:textId="77777777" w:rsidTr="00D42B89">
        <w:tc>
          <w:tcPr>
            <w:tcW w:w="1092" w:type="dxa"/>
          </w:tcPr>
          <w:p w14:paraId="5C360009" w14:textId="77777777" w:rsidR="00D42B89" w:rsidRDefault="00D42B89" w:rsidP="00D42B89">
            <w:pPr>
              <w:pStyle w:val="Compact"/>
              <w:spacing w:line="240" w:lineRule="auto"/>
              <w:jc w:val="left"/>
            </w:pPr>
            <w:r>
              <w:t>Возможность интеграции внешней системы оплаты</w:t>
            </w:r>
          </w:p>
        </w:tc>
        <w:tc>
          <w:tcPr>
            <w:tcW w:w="1365" w:type="dxa"/>
          </w:tcPr>
          <w:p w14:paraId="1EAC520E" w14:textId="77777777" w:rsidR="00D42B89" w:rsidRDefault="00D42B89" w:rsidP="00D42B89">
            <w:pPr>
              <w:pStyle w:val="Compact"/>
              <w:spacing w:line="240" w:lineRule="auto"/>
              <w:jc w:val="center"/>
            </w:pPr>
            <w:r>
              <w:t>-</w:t>
            </w:r>
          </w:p>
        </w:tc>
        <w:tc>
          <w:tcPr>
            <w:tcW w:w="1365" w:type="dxa"/>
          </w:tcPr>
          <w:p w14:paraId="53D4B56E" w14:textId="77777777" w:rsidR="00D42B89" w:rsidRDefault="00D42B89" w:rsidP="00D42B89">
            <w:pPr>
              <w:pStyle w:val="Compact"/>
              <w:spacing w:line="240" w:lineRule="auto"/>
              <w:jc w:val="center"/>
            </w:pPr>
            <w:r>
              <w:t>+</w:t>
            </w:r>
          </w:p>
        </w:tc>
        <w:tc>
          <w:tcPr>
            <w:tcW w:w="1365" w:type="dxa"/>
          </w:tcPr>
          <w:p w14:paraId="22412EB4" w14:textId="77777777" w:rsidR="00D42B89" w:rsidRDefault="00D42B89" w:rsidP="00D42B89">
            <w:pPr>
              <w:pStyle w:val="Compact"/>
              <w:spacing w:line="240" w:lineRule="auto"/>
              <w:jc w:val="center"/>
            </w:pPr>
            <w:r>
              <w:t>-</w:t>
            </w:r>
          </w:p>
        </w:tc>
        <w:tc>
          <w:tcPr>
            <w:tcW w:w="1365" w:type="dxa"/>
          </w:tcPr>
          <w:p w14:paraId="39A97EE4" w14:textId="77777777" w:rsidR="00D42B89" w:rsidRDefault="00D42B89" w:rsidP="00D42B89">
            <w:pPr>
              <w:pStyle w:val="Compact"/>
              <w:spacing w:line="240" w:lineRule="auto"/>
              <w:jc w:val="center"/>
            </w:pPr>
            <w:r>
              <w:t>-</w:t>
            </w:r>
          </w:p>
        </w:tc>
        <w:tc>
          <w:tcPr>
            <w:tcW w:w="1365" w:type="dxa"/>
          </w:tcPr>
          <w:p w14:paraId="3675BFF4" w14:textId="77777777" w:rsidR="00D42B89" w:rsidRDefault="00D42B89" w:rsidP="00D42B89">
            <w:pPr>
              <w:pStyle w:val="Compact"/>
              <w:spacing w:line="240" w:lineRule="auto"/>
              <w:jc w:val="center"/>
            </w:pPr>
            <w:r>
              <w:t>+</w:t>
            </w:r>
          </w:p>
        </w:tc>
      </w:tr>
      <w:tr w:rsidR="00D42B89" w14:paraId="70BF26E8" w14:textId="77777777" w:rsidTr="00D42B89">
        <w:tc>
          <w:tcPr>
            <w:tcW w:w="1092" w:type="dxa"/>
          </w:tcPr>
          <w:p w14:paraId="0230C5C6" w14:textId="77777777" w:rsidR="00D42B89" w:rsidRDefault="00D42B89" w:rsidP="00D42B89">
            <w:pPr>
              <w:pStyle w:val="Compact"/>
              <w:spacing w:line="240" w:lineRule="auto"/>
              <w:jc w:val="left"/>
            </w:pPr>
            <w:r>
              <w:t>Возможность отслеживания аренды</w:t>
            </w:r>
          </w:p>
        </w:tc>
        <w:tc>
          <w:tcPr>
            <w:tcW w:w="1365" w:type="dxa"/>
          </w:tcPr>
          <w:p w14:paraId="241FFBF2" w14:textId="77777777" w:rsidR="00D42B89" w:rsidRDefault="00D42B89" w:rsidP="00D42B89">
            <w:pPr>
              <w:pStyle w:val="Compact"/>
              <w:spacing w:line="240" w:lineRule="auto"/>
              <w:jc w:val="center"/>
            </w:pPr>
            <w:r>
              <w:t>-</w:t>
            </w:r>
          </w:p>
        </w:tc>
        <w:tc>
          <w:tcPr>
            <w:tcW w:w="1365" w:type="dxa"/>
          </w:tcPr>
          <w:p w14:paraId="7A114389" w14:textId="77777777" w:rsidR="00D42B89" w:rsidRDefault="00D42B89" w:rsidP="00D42B89">
            <w:pPr>
              <w:pStyle w:val="Compact"/>
              <w:spacing w:line="240" w:lineRule="auto"/>
              <w:jc w:val="center"/>
            </w:pPr>
            <w:r>
              <w:t>-</w:t>
            </w:r>
          </w:p>
        </w:tc>
        <w:tc>
          <w:tcPr>
            <w:tcW w:w="1365" w:type="dxa"/>
          </w:tcPr>
          <w:p w14:paraId="0358E0B3" w14:textId="77777777" w:rsidR="00D42B89" w:rsidRDefault="00D42B89" w:rsidP="00D42B89">
            <w:pPr>
              <w:pStyle w:val="Compact"/>
              <w:spacing w:line="240" w:lineRule="auto"/>
              <w:jc w:val="center"/>
            </w:pPr>
            <w:r>
              <w:t>-</w:t>
            </w:r>
          </w:p>
        </w:tc>
        <w:tc>
          <w:tcPr>
            <w:tcW w:w="1365" w:type="dxa"/>
          </w:tcPr>
          <w:p w14:paraId="03B0E54F" w14:textId="77777777" w:rsidR="00D42B89" w:rsidRDefault="00D42B89" w:rsidP="00D42B89">
            <w:pPr>
              <w:pStyle w:val="Compact"/>
              <w:spacing w:line="240" w:lineRule="auto"/>
              <w:jc w:val="center"/>
            </w:pPr>
            <w:r>
              <w:t>-</w:t>
            </w:r>
          </w:p>
        </w:tc>
        <w:tc>
          <w:tcPr>
            <w:tcW w:w="1365" w:type="dxa"/>
          </w:tcPr>
          <w:p w14:paraId="3459B69B" w14:textId="77777777" w:rsidR="00D42B89" w:rsidRDefault="00D42B89" w:rsidP="00D42B89">
            <w:pPr>
              <w:pStyle w:val="Compact"/>
              <w:spacing w:line="240" w:lineRule="auto"/>
              <w:jc w:val="center"/>
            </w:pPr>
            <w:r>
              <w:t>-</w:t>
            </w:r>
          </w:p>
        </w:tc>
      </w:tr>
      <w:tr w:rsidR="00D42B89" w14:paraId="4E8A896D" w14:textId="77777777" w:rsidTr="00D42B89">
        <w:tc>
          <w:tcPr>
            <w:tcW w:w="1092" w:type="dxa"/>
          </w:tcPr>
          <w:p w14:paraId="704480DF" w14:textId="77777777" w:rsidR="00D42B89" w:rsidRDefault="00D42B89" w:rsidP="00D42B89">
            <w:pPr>
              <w:pStyle w:val="Compact"/>
              <w:spacing w:line="240" w:lineRule="auto"/>
              <w:jc w:val="left"/>
            </w:pPr>
            <w:r>
              <w:t>Система обслуживания автоматов</w:t>
            </w:r>
          </w:p>
        </w:tc>
        <w:tc>
          <w:tcPr>
            <w:tcW w:w="1365" w:type="dxa"/>
          </w:tcPr>
          <w:p w14:paraId="0F10EF1D" w14:textId="77777777" w:rsidR="00D42B89" w:rsidRDefault="00D42B89" w:rsidP="00D42B89">
            <w:pPr>
              <w:pStyle w:val="Compact"/>
              <w:spacing w:line="240" w:lineRule="auto"/>
              <w:jc w:val="center"/>
            </w:pPr>
            <w:r>
              <w:t>-</w:t>
            </w:r>
          </w:p>
        </w:tc>
        <w:tc>
          <w:tcPr>
            <w:tcW w:w="1365" w:type="dxa"/>
          </w:tcPr>
          <w:p w14:paraId="17B1E801" w14:textId="77777777" w:rsidR="00D42B89" w:rsidRDefault="00D42B89" w:rsidP="00D42B89">
            <w:pPr>
              <w:pStyle w:val="Compact"/>
              <w:spacing w:line="240" w:lineRule="auto"/>
              <w:jc w:val="center"/>
            </w:pPr>
            <w:r>
              <w:t>-</w:t>
            </w:r>
          </w:p>
        </w:tc>
        <w:tc>
          <w:tcPr>
            <w:tcW w:w="1365" w:type="dxa"/>
          </w:tcPr>
          <w:p w14:paraId="1F1E383F" w14:textId="77777777" w:rsidR="00D42B89" w:rsidRDefault="00D42B89" w:rsidP="00D42B89">
            <w:pPr>
              <w:pStyle w:val="Compact"/>
              <w:spacing w:line="240" w:lineRule="auto"/>
              <w:jc w:val="center"/>
            </w:pPr>
            <w:r>
              <w:t>+</w:t>
            </w:r>
          </w:p>
        </w:tc>
        <w:tc>
          <w:tcPr>
            <w:tcW w:w="1365" w:type="dxa"/>
          </w:tcPr>
          <w:p w14:paraId="6560801B" w14:textId="77777777" w:rsidR="00D42B89" w:rsidRDefault="00D42B89" w:rsidP="00D42B89">
            <w:pPr>
              <w:pStyle w:val="Compact"/>
              <w:spacing w:line="240" w:lineRule="auto"/>
              <w:jc w:val="center"/>
            </w:pPr>
            <w:r>
              <w:t>+</w:t>
            </w:r>
          </w:p>
        </w:tc>
        <w:tc>
          <w:tcPr>
            <w:tcW w:w="1365" w:type="dxa"/>
          </w:tcPr>
          <w:p w14:paraId="421F86FE" w14:textId="77777777" w:rsidR="00D42B89" w:rsidRDefault="00D42B89" w:rsidP="00D42B89">
            <w:pPr>
              <w:pStyle w:val="Compact"/>
              <w:spacing w:line="240" w:lineRule="auto"/>
              <w:jc w:val="center"/>
            </w:pPr>
            <w:r>
              <w:t>+</w:t>
            </w:r>
          </w:p>
        </w:tc>
      </w:tr>
      <w:tr w:rsidR="00D42B89" w14:paraId="4BBF35DB" w14:textId="77777777" w:rsidTr="00D42B89">
        <w:tc>
          <w:tcPr>
            <w:tcW w:w="1092" w:type="dxa"/>
          </w:tcPr>
          <w:p w14:paraId="33C6FB8E" w14:textId="77777777" w:rsidR="00D42B89" w:rsidRDefault="00D42B89" w:rsidP="00D42B89">
            <w:pPr>
              <w:pStyle w:val="Compact"/>
              <w:spacing w:line="240" w:lineRule="auto"/>
              <w:jc w:val="left"/>
            </w:pPr>
            <w:r>
              <w:t>Возможность интеграции внешней системы обслуживания автоматов</w:t>
            </w:r>
          </w:p>
        </w:tc>
        <w:tc>
          <w:tcPr>
            <w:tcW w:w="1365" w:type="dxa"/>
          </w:tcPr>
          <w:p w14:paraId="73AD5212" w14:textId="77777777" w:rsidR="00D42B89" w:rsidRDefault="00D42B89" w:rsidP="00D42B89">
            <w:pPr>
              <w:pStyle w:val="Compact"/>
              <w:spacing w:line="240" w:lineRule="auto"/>
              <w:jc w:val="center"/>
            </w:pPr>
            <w:r>
              <w:t>+</w:t>
            </w:r>
          </w:p>
        </w:tc>
        <w:tc>
          <w:tcPr>
            <w:tcW w:w="1365" w:type="dxa"/>
          </w:tcPr>
          <w:p w14:paraId="5B32746C" w14:textId="77777777" w:rsidR="00D42B89" w:rsidRDefault="00D42B89" w:rsidP="00D42B89">
            <w:pPr>
              <w:pStyle w:val="Compact"/>
              <w:spacing w:line="240" w:lineRule="auto"/>
              <w:jc w:val="center"/>
            </w:pPr>
            <w:r>
              <w:t>-</w:t>
            </w:r>
          </w:p>
        </w:tc>
        <w:tc>
          <w:tcPr>
            <w:tcW w:w="1365" w:type="dxa"/>
          </w:tcPr>
          <w:p w14:paraId="39A9450D" w14:textId="77777777" w:rsidR="00D42B89" w:rsidRDefault="00D42B89" w:rsidP="00D42B89">
            <w:pPr>
              <w:pStyle w:val="Compact"/>
              <w:spacing w:line="240" w:lineRule="auto"/>
              <w:jc w:val="center"/>
            </w:pPr>
            <w:r>
              <w:t>-</w:t>
            </w:r>
          </w:p>
        </w:tc>
        <w:tc>
          <w:tcPr>
            <w:tcW w:w="1365" w:type="dxa"/>
          </w:tcPr>
          <w:p w14:paraId="2DCADA31" w14:textId="77777777" w:rsidR="00D42B89" w:rsidRDefault="00D42B89" w:rsidP="00D42B89">
            <w:pPr>
              <w:pStyle w:val="Compact"/>
              <w:spacing w:line="240" w:lineRule="auto"/>
              <w:jc w:val="center"/>
            </w:pPr>
            <w:r>
              <w:t>-</w:t>
            </w:r>
          </w:p>
        </w:tc>
        <w:tc>
          <w:tcPr>
            <w:tcW w:w="1365" w:type="dxa"/>
          </w:tcPr>
          <w:p w14:paraId="5A2154CD" w14:textId="77777777" w:rsidR="00D42B89" w:rsidRDefault="00D42B89" w:rsidP="00D42B89">
            <w:pPr>
              <w:pStyle w:val="Compact"/>
              <w:spacing w:line="240" w:lineRule="auto"/>
              <w:jc w:val="center"/>
            </w:pPr>
            <w:r>
              <w:t>-</w:t>
            </w:r>
          </w:p>
        </w:tc>
      </w:tr>
      <w:tr w:rsidR="00D42B89" w14:paraId="707BA205" w14:textId="77777777" w:rsidTr="00D42B89">
        <w:tc>
          <w:tcPr>
            <w:tcW w:w="1092" w:type="dxa"/>
          </w:tcPr>
          <w:p w14:paraId="0181F64B" w14:textId="77777777" w:rsidR="00D42B89" w:rsidRDefault="00D42B89" w:rsidP="00D42B89">
            <w:pPr>
              <w:pStyle w:val="Compact"/>
              <w:spacing w:line="240" w:lineRule="auto"/>
              <w:jc w:val="left"/>
            </w:pPr>
            <w:r>
              <w:t>Система управления персоналом</w:t>
            </w:r>
          </w:p>
        </w:tc>
        <w:tc>
          <w:tcPr>
            <w:tcW w:w="1365" w:type="dxa"/>
          </w:tcPr>
          <w:p w14:paraId="71D245A7" w14:textId="77777777" w:rsidR="00D42B89" w:rsidRDefault="00D42B89" w:rsidP="00D42B89">
            <w:pPr>
              <w:pStyle w:val="Compact"/>
              <w:spacing w:line="240" w:lineRule="auto"/>
              <w:jc w:val="center"/>
            </w:pPr>
            <w:r>
              <w:t>-</w:t>
            </w:r>
          </w:p>
        </w:tc>
        <w:tc>
          <w:tcPr>
            <w:tcW w:w="1365" w:type="dxa"/>
          </w:tcPr>
          <w:p w14:paraId="2AC71088" w14:textId="77777777" w:rsidR="00D42B89" w:rsidRDefault="00D42B89" w:rsidP="00D42B89">
            <w:pPr>
              <w:pStyle w:val="Compact"/>
              <w:spacing w:line="240" w:lineRule="auto"/>
              <w:jc w:val="center"/>
            </w:pPr>
            <w:r>
              <w:t>-</w:t>
            </w:r>
          </w:p>
        </w:tc>
        <w:tc>
          <w:tcPr>
            <w:tcW w:w="1365" w:type="dxa"/>
          </w:tcPr>
          <w:p w14:paraId="31D1EFF9" w14:textId="77777777" w:rsidR="00D42B89" w:rsidRDefault="00D42B89" w:rsidP="00D42B89">
            <w:pPr>
              <w:pStyle w:val="Compact"/>
              <w:spacing w:line="240" w:lineRule="auto"/>
              <w:jc w:val="center"/>
            </w:pPr>
            <w:r>
              <w:t>+</w:t>
            </w:r>
          </w:p>
        </w:tc>
        <w:tc>
          <w:tcPr>
            <w:tcW w:w="1365" w:type="dxa"/>
          </w:tcPr>
          <w:p w14:paraId="5DEFF0A2" w14:textId="77777777" w:rsidR="00D42B89" w:rsidRDefault="00D42B89" w:rsidP="00D42B89">
            <w:pPr>
              <w:pStyle w:val="Compact"/>
              <w:spacing w:line="240" w:lineRule="auto"/>
              <w:jc w:val="center"/>
            </w:pPr>
            <w:r>
              <w:t>+</w:t>
            </w:r>
          </w:p>
        </w:tc>
        <w:tc>
          <w:tcPr>
            <w:tcW w:w="1365" w:type="dxa"/>
          </w:tcPr>
          <w:p w14:paraId="58EF5423" w14:textId="77777777" w:rsidR="00D42B89" w:rsidRDefault="00D42B89" w:rsidP="00D42B89">
            <w:pPr>
              <w:pStyle w:val="Compact"/>
              <w:spacing w:line="240" w:lineRule="auto"/>
              <w:jc w:val="center"/>
            </w:pPr>
            <w:r>
              <w:t>+</w:t>
            </w:r>
          </w:p>
        </w:tc>
      </w:tr>
      <w:tr w:rsidR="00D42B89" w14:paraId="74DB09C0" w14:textId="77777777" w:rsidTr="00D42B89">
        <w:tc>
          <w:tcPr>
            <w:tcW w:w="1092" w:type="dxa"/>
          </w:tcPr>
          <w:p w14:paraId="52039BD1" w14:textId="77777777" w:rsidR="00D42B89" w:rsidRDefault="00D42B89" w:rsidP="00D42B89">
            <w:pPr>
              <w:pStyle w:val="Compact"/>
              <w:spacing w:line="240" w:lineRule="auto"/>
              <w:jc w:val="left"/>
            </w:pPr>
            <w:r>
              <w:t>Возможность организации сбора грязных и выкладки чистых пледов</w:t>
            </w:r>
          </w:p>
        </w:tc>
        <w:tc>
          <w:tcPr>
            <w:tcW w:w="1365" w:type="dxa"/>
          </w:tcPr>
          <w:p w14:paraId="6F7D8075" w14:textId="77777777" w:rsidR="00D42B89" w:rsidRDefault="00D42B89" w:rsidP="00D42B89">
            <w:pPr>
              <w:pStyle w:val="Compact"/>
              <w:spacing w:line="240" w:lineRule="auto"/>
              <w:jc w:val="center"/>
            </w:pPr>
            <w:r>
              <w:t>-</w:t>
            </w:r>
          </w:p>
        </w:tc>
        <w:tc>
          <w:tcPr>
            <w:tcW w:w="1365" w:type="dxa"/>
          </w:tcPr>
          <w:p w14:paraId="3CB5F90C" w14:textId="77777777" w:rsidR="00D42B89" w:rsidRDefault="00D42B89" w:rsidP="00D42B89">
            <w:pPr>
              <w:pStyle w:val="Compact"/>
              <w:spacing w:line="240" w:lineRule="auto"/>
              <w:jc w:val="center"/>
            </w:pPr>
            <w:r>
              <w:t>-</w:t>
            </w:r>
          </w:p>
        </w:tc>
        <w:tc>
          <w:tcPr>
            <w:tcW w:w="1365" w:type="dxa"/>
          </w:tcPr>
          <w:p w14:paraId="2C20149B" w14:textId="77777777" w:rsidR="00D42B89" w:rsidRDefault="00D42B89" w:rsidP="00D42B89">
            <w:pPr>
              <w:pStyle w:val="Compact"/>
              <w:spacing w:line="240" w:lineRule="auto"/>
              <w:jc w:val="center"/>
            </w:pPr>
            <w:r>
              <w:t>-</w:t>
            </w:r>
          </w:p>
        </w:tc>
        <w:tc>
          <w:tcPr>
            <w:tcW w:w="1365" w:type="dxa"/>
          </w:tcPr>
          <w:p w14:paraId="65C35094" w14:textId="77777777" w:rsidR="00D42B89" w:rsidRDefault="00D42B89" w:rsidP="00D42B89">
            <w:pPr>
              <w:pStyle w:val="Compact"/>
              <w:spacing w:line="240" w:lineRule="auto"/>
              <w:jc w:val="center"/>
            </w:pPr>
            <w:r>
              <w:t>+</w:t>
            </w:r>
          </w:p>
        </w:tc>
        <w:tc>
          <w:tcPr>
            <w:tcW w:w="1365" w:type="dxa"/>
          </w:tcPr>
          <w:p w14:paraId="10F7288B" w14:textId="77777777" w:rsidR="00D42B89" w:rsidRDefault="00D42B89" w:rsidP="00D42B89">
            <w:pPr>
              <w:pStyle w:val="Compact"/>
              <w:spacing w:line="240" w:lineRule="auto"/>
              <w:jc w:val="center"/>
            </w:pPr>
            <w:r>
              <w:t>+</w:t>
            </w:r>
          </w:p>
        </w:tc>
      </w:tr>
      <w:tr w:rsidR="00D42B89" w14:paraId="59A7861F" w14:textId="77777777" w:rsidTr="00D42B89">
        <w:tc>
          <w:tcPr>
            <w:tcW w:w="1092" w:type="dxa"/>
          </w:tcPr>
          <w:p w14:paraId="1211FFDE" w14:textId="77777777" w:rsidR="00D42B89" w:rsidRDefault="00D42B89" w:rsidP="00D42B89">
            <w:pPr>
              <w:pStyle w:val="Compact"/>
              <w:spacing w:line="240" w:lineRule="auto"/>
              <w:jc w:val="left"/>
            </w:pPr>
            <w:r>
              <w:t>Возможность почасовой оплаты</w:t>
            </w:r>
          </w:p>
        </w:tc>
        <w:tc>
          <w:tcPr>
            <w:tcW w:w="1365" w:type="dxa"/>
          </w:tcPr>
          <w:p w14:paraId="57919787" w14:textId="77777777" w:rsidR="00D42B89" w:rsidRDefault="00D42B89" w:rsidP="00D42B89">
            <w:pPr>
              <w:pStyle w:val="Compact"/>
              <w:spacing w:line="240" w:lineRule="auto"/>
              <w:jc w:val="center"/>
            </w:pPr>
            <w:r>
              <w:t>-</w:t>
            </w:r>
          </w:p>
        </w:tc>
        <w:tc>
          <w:tcPr>
            <w:tcW w:w="1365" w:type="dxa"/>
          </w:tcPr>
          <w:p w14:paraId="076EF282" w14:textId="77777777" w:rsidR="00D42B89" w:rsidRDefault="00D42B89" w:rsidP="00D42B89">
            <w:pPr>
              <w:pStyle w:val="Compact"/>
              <w:spacing w:line="240" w:lineRule="auto"/>
              <w:jc w:val="center"/>
            </w:pPr>
            <w:r>
              <w:t>-</w:t>
            </w:r>
          </w:p>
        </w:tc>
        <w:tc>
          <w:tcPr>
            <w:tcW w:w="1365" w:type="dxa"/>
          </w:tcPr>
          <w:p w14:paraId="465A1E3F" w14:textId="77777777" w:rsidR="00D42B89" w:rsidRDefault="00D42B89" w:rsidP="00D42B89">
            <w:pPr>
              <w:pStyle w:val="Compact"/>
              <w:spacing w:line="240" w:lineRule="auto"/>
              <w:jc w:val="center"/>
            </w:pPr>
            <w:r>
              <w:t>-</w:t>
            </w:r>
          </w:p>
        </w:tc>
        <w:tc>
          <w:tcPr>
            <w:tcW w:w="1365" w:type="dxa"/>
          </w:tcPr>
          <w:p w14:paraId="0A47397F" w14:textId="77777777" w:rsidR="00D42B89" w:rsidRDefault="00D42B89" w:rsidP="00D42B89">
            <w:pPr>
              <w:pStyle w:val="Compact"/>
              <w:spacing w:line="240" w:lineRule="auto"/>
              <w:jc w:val="center"/>
            </w:pPr>
            <w:r>
              <w:t>-</w:t>
            </w:r>
          </w:p>
        </w:tc>
        <w:tc>
          <w:tcPr>
            <w:tcW w:w="1365" w:type="dxa"/>
          </w:tcPr>
          <w:p w14:paraId="6975721C" w14:textId="77777777" w:rsidR="00D42B89" w:rsidRDefault="00D42B89" w:rsidP="00D42B89">
            <w:pPr>
              <w:pStyle w:val="Compact"/>
              <w:spacing w:line="240" w:lineRule="auto"/>
              <w:jc w:val="center"/>
            </w:pPr>
            <w:r>
              <w:t>-</w:t>
            </w:r>
          </w:p>
        </w:tc>
      </w:tr>
      <w:tr w:rsidR="00D42B89" w14:paraId="68C2031E" w14:textId="77777777" w:rsidTr="00D42B89">
        <w:tc>
          <w:tcPr>
            <w:tcW w:w="1092" w:type="dxa"/>
          </w:tcPr>
          <w:p w14:paraId="0AD126F6" w14:textId="77777777" w:rsidR="00D42B89" w:rsidRDefault="00D42B89" w:rsidP="00D42B89">
            <w:pPr>
              <w:pStyle w:val="Compact"/>
              <w:spacing w:line="240" w:lineRule="auto"/>
              <w:jc w:val="left"/>
            </w:pPr>
            <w:r>
              <w:t>Наличие системы обслуживания клиентов</w:t>
            </w:r>
          </w:p>
        </w:tc>
        <w:tc>
          <w:tcPr>
            <w:tcW w:w="1365" w:type="dxa"/>
          </w:tcPr>
          <w:p w14:paraId="14D05ABA" w14:textId="77777777" w:rsidR="00D42B89" w:rsidRDefault="00D42B89" w:rsidP="00D42B89">
            <w:pPr>
              <w:pStyle w:val="Compact"/>
              <w:spacing w:line="240" w:lineRule="auto"/>
              <w:jc w:val="center"/>
            </w:pPr>
            <w:r>
              <w:t>+</w:t>
            </w:r>
          </w:p>
        </w:tc>
        <w:tc>
          <w:tcPr>
            <w:tcW w:w="1365" w:type="dxa"/>
          </w:tcPr>
          <w:p w14:paraId="18353D42" w14:textId="77777777" w:rsidR="00D42B89" w:rsidRDefault="00D42B89" w:rsidP="00D42B89">
            <w:pPr>
              <w:pStyle w:val="Compact"/>
              <w:spacing w:line="240" w:lineRule="auto"/>
              <w:jc w:val="center"/>
            </w:pPr>
            <w:r>
              <w:t>+</w:t>
            </w:r>
          </w:p>
        </w:tc>
        <w:tc>
          <w:tcPr>
            <w:tcW w:w="1365" w:type="dxa"/>
          </w:tcPr>
          <w:p w14:paraId="4D7BBC7B" w14:textId="77777777" w:rsidR="00D42B89" w:rsidRDefault="00D42B89" w:rsidP="00D42B89">
            <w:pPr>
              <w:pStyle w:val="Compact"/>
              <w:spacing w:line="240" w:lineRule="auto"/>
              <w:jc w:val="center"/>
            </w:pPr>
            <w:r>
              <w:t>-</w:t>
            </w:r>
          </w:p>
        </w:tc>
        <w:tc>
          <w:tcPr>
            <w:tcW w:w="1365" w:type="dxa"/>
          </w:tcPr>
          <w:p w14:paraId="1EFA9AAB" w14:textId="77777777" w:rsidR="00D42B89" w:rsidRDefault="00D42B89" w:rsidP="00D42B89">
            <w:pPr>
              <w:pStyle w:val="Compact"/>
              <w:spacing w:line="240" w:lineRule="auto"/>
              <w:jc w:val="center"/>
            </w:pPr>
            <w:r>
              <w:t>-</w:t>
            </w:r>
          </w:p>
        </w:tc>
        <w:tc>
          <w:tcPr>
            <w:tcW w:w="1365" w:type="dxa"/>
          </w:tcPr>
          <w:p w14:paraId="0F0C5FC0" w14:textId="77777777" w:rsidR="00D42B89" w:rsidRDefault="00D42B89" w:rsidP="00D42B89">
            <w:pPr>
              <w:pStyle w:val="Compact"/>
              <w:spacing w:line="240" w:lineRule="auto"/>
              <w:jc w:val="center"/>
            </w:pPr>
            <w:r>
              <w:t>-</w:t>
            </w:r>
          </w:p>
        </w:tc>
      </w:tr>
      <w:tr w:rsidR="00D42B89" w14:paraId="35F2C076" w14:textId="77777777" w:rsidTr="00D42B89">
        <w:tc>
          <w:tcPr>
            <w:tcW w:w="1092" w:type="dxa"/>
          </w:tcPr>
          <w:p w14:paraId="75FE82D7" w14:textId="77777777" w:rsidR="00D42B89" w:rsidRDefault="00D42B89" w:rsidP="00D42B89">
            <w:pPr>
              <w:pStyle w:val="Compact"/>
              <w:spacing w:line="240" w:lineRule="auto"/>
              <w:jc w:val="left"/>
            </w:pPr>
            <w:r>
              <w:lastRenderedPageBreak/>
              <w:t>Возможность интеграции внешней системы обслуживания клиентов</w:t>
            </w:r>
          </w:p>
        </w:tc>
        <w:tc>
          <w:tcPr>
            <w:tcW w:w="1365" w:type="dxa"/>
          </w:tcPr>
          <w:p w14:paraId="3FEE765B" w14:textId="77777777" w:rsidR="00D42B89" w:rsidRDefault="00D42B89" w:rsidP="00D42B89">
            <w:pPr>
              <w:pStyle w:val="Compact"/>
              <w:spacing w:line="240" w:lineRule="auto"/>
              <w:jc w:val="center"/>
            </w:pPr>
            <w:r>
              <w:t>+</w:t>
            </w:r>
          </w:p>
        </w:tc>
        <w:tc>
          <w:tcPr>
            <w:tcW w:w="1365" w:type="dxa"/>
          </w:tcPr>
          <w:p w14:paraId="3A3F4B77" w14:textId="77777777" w:rsidR="00D42B89" w:rsidRDefault="00D42B89" w:rsidP="00D42B89">
            <w:pPr>
              <w:pStyle w:val="Compact"/>
              <w:spacing w:line="240" w:lineRule="auto"/>
              <w:jc w:val="center"/>
            </w:pPr>
            <w:r>
              <w:t>-</w:t>
            </w:r>
          </w:p>
        </w:tc>
        <w:tc>
          <w:tcPr>
            <w:tcW w:w="1365" w:type="dxa"/>
          </w:tcPr>
          <w:p w14:paraId="293ED5DF" w14:textId="77777777" w:rsidR="00D42B89" w:rsidRDefault="00D42B89" w:rsidP="00D42B89">
            <w:pPr>
              <w:pStyle w:val="Compact"/>
              <w:spacing w:line="240" w:lineRule="auto"/>
              <w:jc w:val="center"/>
            </w:pPr>
            <w:r>
              <w:t>-</w:t>
            </w:r>
          </w:p>
        </w:tc>
        <w:tc>
          <w:tcPr>
            <w:tcW w:w="1365" w:type="dxa"/>
          </w:tcPr>
          <w:p w14:paraId="6A9F83FB" w14:textId="77777777" w:rsidR="00D42B89" w:rsidRDefault="00D42B89" w:rsidP="00D42B89">
            <w:pPr>
              <w:pStyle w:val="Compact"/>
              <w:spacing w:line="240" w:lineRule="auto"/>
              <w:jc w:val="center"/>
            </w:pPr>
            <w:r>
              <w:t>-</w:t>
            </w:r>
          </w:p>
        </w:tc>
        <w:tc>
          <w:tcPr>
            <w:tcW w:w="1365" w:type="dxa"/>
          </w:tcPr>
          <w:p w14:paraId="04972854" w14:textId="77777777" w:rsidR="00D42B89" w:rsidRDefault="00D42B89" w:rsidP="00D42B89">
            <w:pPr>
              <w:pStyle w:val="Compact"/>
              <w:spacing w:line="240" w:lineRule="auto"/>
              <w:jc w:val="center"/>
            </w:pPr>
            <w:r>
              <w:t>-</w:t>
            </w:r>
          </w:p>
        </w:tc>
      </w:tr>
    </w:tbl>
    <w:bookmarkEnd w:id="12"/>
    <w:p w14:paraId="3CCE2D35" w14:textId="77777777" w:rsidR="00D42B89" w:rsidRDefault="00D42B89">
      <w:pPr>
        <w:pStyle w:val="a1"/>
      </w:pPr>
      <w:r>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4CA928E3" w14:textId="77777777" w:rsidR="00D42B89" w:rsidRDefault="00D42B89">
      <w:pPr>
        <w:pStyle w:val="2"/>
      </w:pPr>
      <w:bookmarkStart w:id="13" w:name="методы-решения-поставленной-проблемы"/>
      <w:bookmarkStart w:id="14" w:name="_Toc166168883"/>
      <w:bookmarkEnd w:id="10"/>
      <w:r>
        <w:t>Методы решения поставленной проблемы</w:t>
      </w:r>
      <w:bookmarkEnd w:id="14"/>
    </w:p>
    <w:p w14:paraId="1092761E" w14:textId="77777777" w:rsidR="00D42B89" w:rsidRDefault="00D42B89" w:rsidP="00D42B89">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5DCA14B8" w14:textId="77777777" w:rsidR="00D42B89" w:rsidRDefault="00D42B89">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2C89BD0C" w14:textId="77777777" w:rsidR="00D42B89" w:rsidRDefault="00D42B89">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3B2645E8" w14:textId="77777777" w:rsidR="00D42B89" w:rsidRDefault="00D42B89">
      <w:pPr>
        <w:pStyle w:val="3"/>
      </w:pPr>
      <w:bookmarkStart w:id="15" w:name="X0f9d7634de11beed0404426beca90ba86becc64"/>
      <w:bookmarkStart w:id="16" w:name="_Toc166168884"/>
      <w:r>
        <w:t>Современное использование вендинговых технологий</w:t>
      </w:r>
      <w:bookmarkEnd w:id="16"/>
    </w:p>
    <w:p w14:paraId="4654B93C" w14:textId="77777777" w:rsidR="00D42B89" w:rsidRDefault="00D42B89" w:rsidP="00D42B89">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Технологии автоматической торговли широко используются во многих отраслях про</w:t>
      </w:r>
      <w:r>
        <w:lastRenderedPageBreak/>
        <w:t xml:space="preserve">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3B53187A" w14:textId="77777777" w:rsidR="00D42B89" w:rsidRDefault="00D42B89">
      <w:pPr>
        <w:pStyle w:val="CaptionedFigure"/>
      </w:pPr>
      <w:r>
        <w:rPr>
          <w:noProof/>
          <w:lang w:val="ru-RU" w:eastAsia="ru-RU"/>
        </w:rPr>
        <w:drawing>
          <wp:inline distT="0" distB="0" distL="0" distR="0" wp14:anchorId="1CFF6BCD" wp14:editId="0DD7543E">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7DDEC673" w14:textId="77777777" w:rsidR="00D42B89" w:rsidRDefault="00D42B89">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66702A94" w14:textId="77777777" w:rsidR="00D42B89" w:rsidRDefault="00D42B89">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781E52E5" w14:textId="77777777" w:rsidR="00D42B89" w:rsidRDefault="00D42B89">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3E5F00F2" w14:textId="77777777" w:rsidR="00D42B89" w:rsidRDefault="00D42B89">
      <w:pPr>
        <w:pStyle w:val="a1"/>
      </w:pPr>
      <w:r>
        <w:lastRenderedPageBreak/>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5DB4112A" w14:textId="77777777" w:rsidR="00D42B89" w:rsidRDefault="00D42B89">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60035C83" w14:textId="77777777" w:rsidR="00D42B89" w:rsidRDefault="00D42B89">
      <w:pPr>
        <w:pStyle w:val="3"/>
      </w:pPr>
      <w:bookmarkStart w:id="17" w:name="X1c51da758ac8a34246d0db0ed6dcafad1a87333"/>
      <w:bookmarkStart w:id="18" w:name="_Toc166168885"/>
      <w:bookmarkEnd w:id="15"/>
      <w:r>
        <w:t>Современные подходы к проектированию программных систем</w:t>
      </w:r>
      <w:bookmarkEnd w:id="18"/>
    </w:p>
    <w:p w14:paraId="7C00E8C6" w14:textId="77777777" w:rsidR="00D42B89" w:rsidRDefault="00D42B89" w:rsidP="00D42B89">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49EEF64E" w14:textId="77777777" w:rsidR="00D42B89" w:rsidRDefault="00D42B89">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6F6BEA45" w14:textId="77777777" w:rsidR="00D42B89" w:rsidRDefault="00D42B89">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w:t>
      </w:r>
      <w:r>
        <w:lastRenderedPageBreak/>
        <w:t>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1A075467" w14:textId="77777777" w:rsidR="00D42B89" w:rsidRDefault="00D42B89">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263DA64C" w14:textId="77777777" w:rsidR="00D42B89" w:rsidRDefault="00D42B89">
      <w:pPr>
        <w:pStyle w:val="3"/>
      </w:pPr>
      <w:bookmarkStart w:id="19" w:name="X32c50f94d4b7abc54b85a9608669da022529b47"/>
      <w:bookmarkStart w:id="20" w:name="_Toc166168886"/>
      <w:bookmarkEnd w:id="17"/>
      <w:r>
        <w:t>Перспективное развитие систем совместного использования</w:t>
      </w:r>
      <w:bookmarkEnd w:id="20"/>
    </w:p>
    <w:p w14:paraId="262171E6" w14:textId="77777777" w:rsidR="00D42B89" w:rsidRDefault="00D42B89" w:rsidP="00D42B89">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6C1B588C" w14:textId="77777777" w:rsidR="00D42B89" w:rsidRDefault="00D42B89">
      <w:pPr>
        <w:pStyle w:val="a1"/>
      </w:pPr>
      <w:r>
        <w:t>Что касается реализации совместно используемых систем, авторы ссылаются на общие шаблоны проектирования систем Интернета вещей (Io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Ahmad и др., 2020). В соответствии с “Видением, требованиями и технологическими тенденциями 6G: как решать проблемы, связанные с охватом системы, пропускной способностью, скоростью передачи пользовательских данных и скоростью перемещения” (Chen и др., 2020),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совместно используемых систем.</w:t>
      </w:r>
    </w:p>
    <w:p w14:paraId="7020E473" w14:textId="77777777" w:rsidR="00D42B89" w:rsidRDefault="00D42B89">
      <w:pPr>
        <w:pStyle w:val="2"/>
      </w:pPr>
      <w:bookmarkStart w:id="21" w:name="формирование-требований-к-системе"/>
      <w:bookmarkStart w:id="22" w:name="_Toc166168887"/>
      <w:bookmarkEnd w:id="13"/>
      <w:bookmarkEnd w:id="19"/>
      <w:r>
        <w:lastRenderedPageBreak/>
        <w:t>Формирование требований к системе</w:t>
      </w:r>
      <w:bookmarkEnd w:id="22"/>
    </w:p>
    <w:p w14:paraId="38E8F7B4" w14:textId="77777777" w:rsidR="00D42B89" w:rsidRDefault="00D42B89" w:rsidP="00D42B89">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системы. Для этого было проведено 2 глубинных интервью с заказчиком, а также функционально-стоимостной анализ (см. приложение </w:t>
      </w:r>
      <w:hyperlink w:anchor="sec:FSA">
        <w:r>
          <w:rPr>
            <w:rStyle w:val="af2"/>
          </w:rPr>
          <w:t>Б</w:t>
        </w:r>
      </w:hyperlink>
      <w:r>
        <w:t>).</w:t>
      </w:r>
    </w:p>
    <w:p w14:paraId="5C738BD5" w14:textId="77777777" w:rsidR="00D42B89" w:rsidRDefault="00D42B89">
      <w:pPr>
        <w:pStyle w:val="3"/>
      </w:pPr>
      <w:bookmarkStart w:id="23" w:name="функциональные-требования"/>
      <w:bookmarkStart w:id="24" w:name="_Toc166168888"/>
      <w:r>
        <w:t>Функциональные требования</w:t>
      </w:r>
      <w:bookmarkEnd w:id="24"/>
    </w:p>
    <w:p w14:paraId="57C8433E" w14:textId="77777777" w:rsidR="00D42B89" w:rsidRDefault="00D42B89" w:rsidP="00D42B89">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38C88BB3" w14:textId="77777777" w:rsidR="00D42B89" w:rsidRDefault="00D42B89" w:rsidP="00D42B89">
      <w:pPr>
        <w:pStyle w:val="Compact"/>
        <w:numPr>
          <w:ilvl w:val="0"/>
          <w:numId w:val="32"/>
        </w:numPr>
      </w:pPr>
      <w:r>
        <w:t>иметь возможность автономно сдать в аренду и вернуть плед,</w:t>
      </w:r>
    </w:p>
    <w:p w14:paraId="00A41445" w14:textId="77777777" w:rsidR="00D42B89" w:rsidRDefault="00D42B89" w:rsidP="00D42B89">
      <w:pPr>
        <w:pStyle w:val="Compact"/>
        <w:numPr>
          <w:ilvl w:val="0"/>
          <w:numId w:val="32"/>
        </w:numPr>
      </w:pPr>
      <w:r>
        <w:t>иметь возможность проводить обслуживание автоматов,</w:t>
      </w:r>
    </w:p>
    <w:p w14:paraId="31AA3E0F" w14:textId="77777777" w:rsidR="00D42B89" w:rsidRDefault="00D42B89" w:rsidP="00D42B89">
      <w:pPr>
        <w:pStyle w:val="Compact"/>
        <w:numPr>
          <w:ilvl w:val="0"/>
          <w:numId w:val="32"/>
        </w:numPr>
      </w:pPr>
      <w:r>
        <w:t>иметь возможность собирать диагностические и иные данные с автоматов.</w:t>
      </w:r>
    </w:p>
    <w:p w14:paraId="6B1B989E" w14:textId="77777777" w:rsidR="00D42B89" w:rsidRDefault="00D42B89" w:rsidP="00D42B89">
      <w:pPr>
        <w:pStyle w:val="a1"/>
      </w:pPr>
      <w:r>
        <w:t>После проведение дополнительного интервью были поставлены задачи, которые должна выполнять система:</w:t>
      </w:r>
    </w:p>
    <w:p w14:paraId="1CBAE292" w14:textId="77777777" w:rsidR="00D42B89" w:rsidRDefault="00D42B89" w:rsidP="00D42B89">
      <w:pPr>
        <w:pStyle w:val="Compact"/>
        <w:numPr>
          <w:ilvl w:val="0"/>
          <w:numId w:val="32"/>
        </w:numPr>
      </w:pPr>
      <w:r>
        <w:t>обеспечить автономную и автоматическую аренду пледов через вендинговые автоматы:</w:t>
      </w:r>
    </w:p>
    <w:p w14:paraId="4892ABF8" w14:textId="77777777" w:rsidR="00D42B89" w:rsidRDefault="00D42B89" w:rsidP="00D42B89">
      <w:pPr>
        <w:pStyle w:val="Compact"/>
        <w:numPr>
          <w:ilvl w:val="1"/>
          <w:numId w:val="32"/>
        </w:numPr>
      </w:pPr>
      <w:r>
        <w:t>обеспечить возможность взымания платы с клиентов,</w:t>
      </w:r>
    </w:p>
    <w:p w14:paraId="3DDC1406" w14:textId="77777777" w:rsidR="00D42B89" w:rsidRDefault="00D42B89" w:rsidP="00D42B89">
      <w:pPr>
        <w:pStyle w:val="Compact"/>
        <w:numPr>
          <w:ilvl w:val="1"/>
          <w:numId w:val="32"/>
        </w:numPr>
      </w:pPr>
      <w:r>
        <w:t>обеспечить возможность взятия пледа из автомата,</w:t>
      </w:r>
    </w:p>
    <w:p w14:paraId="3EF8F63B" w14:textId="77777777" w:rsidR="00D42B89" w:rsidRDefault="00D42B89" w:rsidP="00D42B89">
      <w:pPr>
        <w:pStyle w:val="Compact"/>
        <w:numPr>
          <w:ilvl w:val="1"/>
          <w:numId w:val="32"/>
        </w:numPr>
      </w:pPr>
      <w:r>
        <w:t>обеспечить возможность возврата пледа в автомат,</w:t>
      </w:r>
    </w:p>
    <w:p w14:paraId="700B1D48" w14:textId="77777777" w:rsidR="00D42B89" w:rsidRDefault="00D42B89" w:rsidP="00D42B89">
      <w:pPr>
        <w:pStyle w:val="Compact"/>
        <w:numPr>
          <w:ilvl w:val="1"/>
          <w:numId w:val="32"/>
        </w:numPr>
      </w:pPr>
      <w:r>
        <w:t>обеспечить отслеживание пледов находящихся в аренде,</w:t>
      </w:r>
    </w:p>
    <w:p w14:paraId="756F49EA" w14:textId="77777777" w:rsidR="00D42B89" w:rsidRDefault="00D42B89" w:rsidP="00D42B89">
      <w:pPr>
        <w:pStyle w:val="Compact"/>
        <w:numPr>
          <w:ilvl w:val="1"/>
          <w:numId w:val="32"/>
        </w:numPr>
      </w:pPr>
      <w:r>
        <w:t>обеспечить возможность нахождения ближайшего к клиенту автомата;</w:t>
      </w:r>
    </w:p>
    <w:p w14:paraId="49739277" w14:textId="77777777" w:rsidR="00D42B89" w:rsidRDefault="00D42B89" w:rsidP="00D42B89">
      <w:pPr>
        <w:pStyle w:val="Compact"/>
        <w:numPr>
          <w:ilvl w:val="0"/>
          <w:numId w:val="32"/>
        </w:numPr>
      </w:pPr>
      <w:r>
        <w:t>обеспечить возможность технического обслуживания автоматов:</w:t>
      </w:r>
    </w:p>
    <w:p w14:paraId="71C6ADD4" w14:textId="77777777" w:rsidR="00D42B89" w:rsidRDefault="00D42B89" w:rsidP="00D42B89">
      <w:pPr>
        <w:pStyle w:val="Compact"/>
        <w:numPr>
          <w:ilvl w:val="1"/>
          <w:numId w:val="32"/>
        </w:numPr>
      </w:pPr>
      <w:r>
        <w:t>обеспечить возможность открытия ячейки автомата,</w:t>
      </w:r>
    </w:p>
    <w:p w14:paraId="6E078C9B" w14:textId="77777777" w:rsidR="00D42B89" w:rsidRDefault="00D42B89" w:rsidP="00D42B89">
      <w:pPr>
        <w:pStyle w:val="Compact"/>
        <w:numPr>
          <w:ilvl w:val="1"/>
          <w:numId w:val="32"/>
        </w:numPr>
      </w:pPr>
      <w:r>
        <w:t>обеспечить возможность изъятия грязных пледов из автомата,</w:t>
      </w:r>
    </w:p>
    <w:p w14:paraId="32AA1A69" w14:textId="77777777" w:rsidR="00D42B89" w:rsidRDefault="00D42B89" w:rsidP="00D42B89">
      <w:pPr>
        <w:pStyle w:val="Compact"/>
        <w:numPr>
          <w:ilvl w:val="1"/>
          <w:numId w:val="32"/>
        </w:numPr>
      </w:pPr>
      <w:r>
        <w:t>обеспечить возможность выкладывания чистых пледов в автомат;</w:t>
      </w:r>
    </w:p>
    <w:p w14:paraId="42C3EA9D" w14:textId="77777777" w:rsidR="00D42B89" w:rsidRDefault="00D42B89" w:rsidP="00D42B89">
      <w:pPr>
        <w:pStyle w:val="Compact"/>
        <w:numPr>
          <w:ilvl w:val="0"/>
          <w:numId w:val="32"/>
        </w:numPr>
      </w:pPr>
      <w:r>
        <w:t>обеспечить возможность мониторинга:</w:t>
      </w:r>
    </w:p>
    <w:p w14:paraId="710C52E9" w14:textId="77777777" w:rsidR="00D42B89" w:rsidRDefault="00D42B89" w:rsidP="00D42B89">
      <w:pPr>
        <w:pStyle w:val="Compact"/>
        <w:numPr>
          <w:ilvl w:val="1"/>
          <w:numId w:val="32"/>
        </w:numPr>
      </w:pPr>
      <w:r>
        <w:t>обеспечить возможность просмотра графиков количества взятий пледов в аренду из автомата,</w:t>
      </w:r>
    </w:p>
    <w:p w14:paraId="00D5B899" w14:textId="77777777" w:rsidR="00D42B89" w:rsidRDefault="00D42B89" w:rsidP="00D42B89">
      <w:pPr>
        <w:pStyle w:val="Compact"/>
        <w:numPr>
          <w:ilvl w:val="1"/>
          <w:numId w:val="32"/>
        </w:numPr>
      </w:pPr>
      <w:r>
        <w:lastRenderedPageBreak/>
        <w:t>обеспечить возможность просмотра графиков количества возвратов пледов из аренды в автомат;</w:t>
      </w:r>
    </w:p>
    <w:p w14:paraId="2217741D" w14:textId="77777777" w:rsidR="00D42B89" w:rsidRDefault="00D42B89" w:rsidP="00D42B89">
      <w:pPr>
        <w:pStyle w:val="a1"/>
      </w:pPr>
      <w:r>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78CE4EA8" w14:textId="77777777" w:rsidR="00D42B89" w:rsidRDefault="00D42B89">
      <w:pPr>
        <w:pStyle w:val="a1"/>
      </w:pPr>
      <w:r>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1DAC6B5F" w14:textId="77777777" w:rsidR="00D42B89" w:rsidRDefault="00D42B89">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7A9FDFC5" w14:textId="77777777" w:rsidR="00D42B89" w:rsidRDefault="00D42B89">
      <w:pPr>
        <w:pStyle w:val="a1"/>
      </w:pPr>
      <w:r>
        <w:t>Системные администраторы – специалисты, занимающиеся поддержкой работы программно-аппаратного комплекса.</w:t>
      </w:r>
    </w:p>
    <w:p w14:paraId="6258749C" w14:textId="77777777" w:rsidR="00D42B89" w:rsidRDefault="00D42B89">
      <w:pPr>
        <w:pStyle w:val="a1"/>
      </w:pPr>
      <w:r>
        <w:t>Аналитики – специалисты, занимающиеся анализом статистики взятий и возвратов пледов за определенный период.</w:t>
      </w:r>
    </w:p>
    <w:p w14:paraId="767E822C" w14:textId="77777777" w:rsidR="00D42B89" w:rsidRDefault="00D42B89">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6E54DBB3" w14:textId="77777777" w:rsidR="00D42B89" w:rsidRDefault="00D42B89">
      <w:pPr>
        <w:pStyle w:val="CaptionedFigure"/>
      </w:pPr>
      <w:r>
        <w:rPr>
          <w:noProof/>
          <w:lang w:val="ru-RU" w:eastAsia="ru-RU"/>
        </w:rPr>
        <w:lastRenderedPageBreak/>
        <w:drawing>
          <wp:inline distT="0" distB="0" distL="0" distR="0" wp14:anchorId="18C78DEA" wp14:editId="3A9C171C">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487D5CD6" w14:textId="77777777" w:rsidR="00D42B89" w:rsidRDefault="00D42B89">
      <w:pPr>
        <w:pStyle w:val="ImageCaption"/>
      </w:pPr>
      <w:r>
        <w:t>Рисунок 1.3 – Диаграмма прецедентов, описывающая взаимодействие с системой клиентом коммерческого проекта</w:t>
      </w:r>
    </w:p>
    <w:p w14:paraId="0C5F4C7F" w14:textId="77777777" w:rsidR="00D42B89" w:rsidRDefault="00D42B89">
      <w:pPr>
        <w:pStyle w:val="CaptionedFigure"/>
      </w:pPr>
      <w:r>
        <w:rPr>
          <w:noProof/>
          <w:lang w:val="ru-RU" w:eastAsia="ru-RU"/>
        </w:rPr>
        <w:lastRenderedPageBreak/>
        <w:drawing>
          <wp:inline distT="0" distB="0" distL="0" distR="0" wp14:anchorId="112F637E" wp14:editId="620895D7">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3F0653F1" w14:textId="77777777" w:rsidR="00D42B89" w:rsidRDefault="00D42B89">
      <w:pPr>
        <w:pStyle w:val="ImageCaption"/>
      </w:pPr>
      <w:r>
        <w:t>Рисунок 1.4 – Диаграмма прецедентов, описывающая взаимодействие с системой специалистом технического обслуживания</w:t>
      </w:r>
    </w:p>
    <w:p w14:paraId="70CF1A0B" w14:textId="77777777" w:rsidR="00D42B89" w:rsidRDefault="00D42B89">
      <w:pPr>
        <w:pStyle w:val="CaptionedFigure"/>
      </w:pPr>
      <w:r>
        <w:rPr>
          <w:noProof/>
          <w:lang w:val="ru-RU" w:eastAsia="ru-RU"/>
        </w:rPr>
        <w:drawing>
          <wp:inline distT="0" distB="0" distL="0" distR="0" wp14:anchorId="7E69345D" wp14:editId="250ADD21">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5426FB80" w14:textId="77777777" w:rsidR="00D42B89" w:rsidRDefault="00D42B89">
      <w:pPr>
        <w:pStyle w:val="ImageCaption"/>
      </w:pPr>
      <w:r>
        <w:t>Рисунок 1.5 – Диаграмма прецедентов, описывающая взаимодействие с системой аналитиком и системным администратором</w:t>
      </w:r>
    </w:p>
    <w:p w14:paraId="768B3FBA" w14:textId="77777777" w:rsidR="00D42B89" w:rsidRDefault="00D42B89">
      <w:pPr>
        <w:pStyle w:val="a1"/>
      </w:pPr>
      <w:r>
        <w:t>Далее представлены требования пользователей-клиентов коммерческого проекта:</w:t>
      </w:r>
    </w:p>
    <w:p w14:paraId="5718C7CB" w14:textId="77777777" w:rsidR="00D42B89" w:rsidRDefault="00D42B89" w:rsidP="00D42B89">
      <w:pPr>
        <w:numPr>
          <w:ilvl w:val="0"/>
          <w:numId w:val="32"/>
        </w:numPr>
      </w:pPr>
      <w:r>
        <w:t>Система должна отображать номер ячейки автомата при взаимодействии клиента с ней.</w:t>
      </w:r>
    </w:p>
    <w:p w14:paraId="6CB58F16" w14:textId="77777777" w:rsidR="00D42B89" w:rsidRDefault="00D42B89" w:rsidP="00D42B89">
      <w:pPr>
        <w:numPr>
          <w:ilvl w:val="0"/>
          <w:numId w:val="32"/>
        </w:numPr>
      </w:pPr>
      <w:r>
        <w:t>Система должна отображать карту с указанием местоположения автоматов и пользователя.</w:t>
      </w:r>
    </w:p>
    <w:p w14:paraId="0C3F1EC1" w14:textId="77777777" w:rsidR="00D42B89" w:rsidRDefault="00D42B89" w:rsidP="00D42B89">
      <w:pPr>
        <w:numPr>
          <w:ilvl w:val="0"/>
          <w:numId w:val="32"/>
        </w:numPr>
      </w:pPr>
      <w:r>
        <w:lastRenderedPageBreak/>
        <w:t>Система должна отображать информацию о количестве доступных пледов в автоматах на карте.</w:t>
      </w:r>
    </w:p>
    <w:p w14:paraId="6C8B8AFB" w14:textId="77777777" w:rsidR="00D42B89" w:rsidRDefault="00D42B89" w:rsidP="00D42B89">
      <w:pPr>
        <w:numPr>
          <w:ilvl w:val="0"/>
          <w:numId w:val="32"/>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405FBA37" w14:textId="77777777" w:rsidR="00D42B89" w:rsidRDefault="00D42B89" w:rsidP="00D42B89">
      <w:pPr>
        <w:numPr>
          <w:ilvl w:val="0"/>
          <w:numId w:val="32"/>
        </w:numPr>
      </w:pPr>
      <w:r>
        <w:t>Система должна отображать данные пользователя (номер телефона) на основной странице.</w:t>
      </w:r>
    </w:p>
    <w:p w14:paraId="3377B3B6" w14:textId="77777777" w:rsidR="00D42B89" w:rsidRDefault="00D42B89" w:rsidP="00D42B89">
      <w:pPr>
        <w:numPr>
          <w:ilvl w:val="0"/>
          <w:numId w:val="32"/>
        </w:numPr>
      </w:pPr>
      <w:r>
        <w:t>Система должна позволять добавлять банковскую карту для оплаты с основной страницы.</w:t>
      </w:r>
    </w:p>
    <w:p w14:paraId="12361DE5" w14:textId="77777777" w:rsidR="00D42B89" w:rsidRDefault="00D42B89" w:rsidP="00D42B89">
      <w:pPr>
        <w:numPr>
          <w:ilvl w:val="0"/>
          <w:numId w:val="32"/>
        </w:numPr>
      </w:pPr>
      <w:r>
        <w:t>Система должна позволять указывать основную банковскую карту для оплаты.</w:t>
      </w:r>
    </w:p>
    <w:p w14:paraId="41258653" w14:textId="77777777" w:rsidR="00D42B89" w:rsidRDefault="00D42B89" w:rsidP="00D42B89">
      <w:pPr>
        <w:numPr>
          <w:ilvl w:val="0"/>
          <w:numId w:val="32"/>
        </w:numPr>
      </w:pPr>
      <w:r>
        <w:t>Пользователь должен иметь возможность выбрать автомат посредством ввода уникального кода автомата.</w:t>
      </w:r>
    </w:p>
    <w:p w14:paraId="579EF777" w14:textId="77777777" w:rsidR="00D42B89" w:rsidRDefault="00D42B89" w:rsidP="00D42B89">
      <w:pPr>
        <w:numPr>
          <w:ilvl w:val="0"/>
          <w:numId w:val="32"/>
        </w:numPr>
      </w:pPr>
      <w:r>
        <w:t>Система должна предоставлять возможность выбора автомата посредством перехода по уникальной ссылке.</w:t>
      </w:r>
    </w:p>
    <w:p w14:paraId="08887DDB" w14:textId="77777777" w:rsidR="00D42B89" w:rsidRDefault="00D42B89" w:rsidP="00D42B89">
      <w:pPr>
        <w:numPr>
          <w:ilvl w:val="0"/>
          <w:numId w:val="32"/>
        </w:numPr>
      </w:pPr>
      <w:r>
        <w:t>Пользователь должен иметь возможность взять в аренду до 5 пледов.</w:t>
      </w:r>
    </w:p>
    <w:p w14:paraId="7750E411" w14:textId="77777777" w:rsidR="00D42B89" w:rsidRDefault="00D42B89" w:rsidP="00D42B89">
      <w:pPr>
        <w:numPr>
          <w:ilvl w:val="0"/>
          <w:numId w:val="32"/>
        </w:numPr>
      </w:pPr>
      <w:r>
        <w:t>Система должна предоставлять возможность закрытия ячейки по указанию пользователя.</w:t>
      </w:r>
    </w:p>
    <w:p w14:paraId="754A5224" w14:textId="77777777" w:rsidR="00D42B89" w:rsidRDefault="00D42B89" w:rsidP="00D42B89">
      <w:pPr>
        <w:numPr>
          <w:ilvl w:val="0"/>
          <w:numId w:val="32"/>
        </w:numPr>
      </w:pPr>
      <w:r>
        <w:t>Система должна предоставлять фотографии автомата.</w:t>
      </w:r>
    </w:p>
    <w:p w14:paraId="3F3E138F" w14:textId="77777777" w:rsidR="00D42B89" w:rsidRDefault="00D42B89" w:rsidP="00D42B89">
      <w:pPr>
        <w:numPr>
          <w:ilvl w:val="0"/>
          <w:numId w:val="32"/>
        </w:numPr>
      </w:pPr>
      <w:r>
        <w:t>Система должна отображать список возможных тарифов для аренды пледа.</w:t>
      </w:r>
    </w:p>
    <w:p w14:paraId="4B811EC1" w14:textId="77777777" w:rsidR="00D42B89" w:rsidRDefault="00D42B89" w:rsidP="00D42B89">
      <w:pPr>
        <w:numPr>
          <w:ilvl w:val="0"/>
          <w:numId w:val="32"/>
        </w:numPr>
      </w:pPr>
      <w:r>
        <w:t>Система должна позволять выбрать один из возможных тарифов для аренды пледа.</w:t>
      </w:r>
    </w:p>
    <w:p w14:paraId="3385A8BB" w14:textId="77777777" w:rsidR="00D42B89" w:rsidRDefault="00D42B89" w:rsidP="00D42B89">
      <w:pPr>
        <w:numPr>
          <w:ilvl w:val="0"/>
          <w:numId w:val="32"/>
        </w:numPr>
      </w:pPr>
      <w:r>
        <w:t>Система должна позволять выбрать основную банковскую карту до оплаты тарифа.</w:t>
      </w:r>
    </w:p>
    <w:p w14:paraId="29A6E6E0" w14:textId="77777777" w:rsidR="00D42B89" w:rsidRDefault="00D42B89" w:rsidP="00D42B89">
      <w:pPr>
        <w:pStyle w:val="a1"/>
      </w:pPr>
      <w:r>
        <w:t>Далее представлены требования пользователей-специалистов технического обслуживания автоматов:</w:t>
      </w:r>
    </w:p>
    <w:p w14:paraId="02F3EA28" w14:textId="77777777" w:rsidR="00D42B89" w:rsidRDefault="00D42B89" w:rsidP="00D42B89">
      <w:pPr>
        <w:numPr>
          <w:ilvl w:val="0"/>
          <w:numId w:val="32"/>
        </w:numPr>
      </w:pPr>
      <w:r>
        <w:t>Система должна отображать номер ячейки автомата при взаимодействии специалиста с ней.</w:t>
      </w:r>
    </w:p>
    <w:p w14:paraId="626ABEA5" w14:textId="77777777" w:rsidR="00D42B89" w:rsidRDefault="00D42B89" w:rsidP="00D42B89">
      <w:pPr>
        <w:numPr>
          <w:ilvl w:val="0"/>
          <w:numId w:val="32"/>
        </w:numPr>
      </w:pPr>
      <w:r>
        <w:lastRenderedPageBreak/>
        <w:t>Система должна позволять выбирать автомат один раз для выполнения нескольких операций.</w:t>
      </w:r>
    </w:p>
    <w:p w14:paraId="3420B00A" w14:textId="77777777" w:rsidR="00D42B89" w:rsidRDefault="00D42B89" w:rsidP="00D42B89">
      <w:pPr>
        <w:numPr>
          <w:ilvl w:val="0"/>
          <w:numId w:val="32"/>
        </w:numPr>
      </w:pPr>
      <w:r>
        <w:t>Система должна организовать изъятие использованных пледов из автомата.</w:t>
      </w:r>
    </w:p>
    <w:p w14:paraId="650E2FEB" w14:textId="77777777" w:rsidR="00D42B89" w:rsidRDefault="00D42B89" w:rsidP="00D42B89">
      <w:pPr>
        <w:numPr>
          <w:ilvl w:val="0"/>
          <w:numId w:val="32"/>
        </w:numPr>
      </w:pPr>
      <w:r>
        <w:t>Система должна позволять отмечать отсутствие пледа в ячейке (данное действие требует подтверждения).</w:t>
      </w:r>
    </w:p>
    <w:p w14:paraId="6C5144BA" w14:textId="77777777" w:rsidR="00D42B89" w:rsidRDefault="00D42B89" w:rsidP="00D42B89">
      <w:pPr>
        <w:numPr>
          <w:ilvl w:val="0"/>
          <w:numId w:val="32"/>
        </w:numPr>
      </w:pPr>
      <w:r>
        <w:t>Система должна организовать выкладывание чистых пледов в автомат.</w:t>
      </w:r>
    </w:p>
    <w:p w14:paraId="04C6852A" w14:textId="77777777" w:rsidR="00D42B89" w:rsidRDefault="00D42B89" w:rsidP="00D42B89">
      <w:pPr>
        <w:numPr>
          <w:ilvl w:val="0"/>
          <w:numId w:val="32"/>
        </w:numPr>
      </w:pPr>
      <w:r>
        <w:t>Система должна позволять открывать определенную ячейку автомата.</w:t>
      </w:r>
    </w:p>
    <w:p w14:paraId="4EEF5DD2" w14:textId="77777777" w:rsidR="00D42B89" w:rsidRDefault="00D42B89" w:rsidP="00D42B89">
      <w:pPr>
        <w:numPr>
          <w:ilvl w:val="0"/>
          <w:numId w:val="32"/>
        </w:numPr>
      </w:pPr>
      <w:r>
        <w:t>Система должна позволять закрывать определенную ячейку автомата.</w:t>
      </w:r>
    </w:p>
    <w:p w14:paraId="4FEF18A8" w14:textId="77777777" w:rsidR="00D42B89" w:rsidRDefault="00D42B89" w:rsidP="00D42B89">
      <w:pPr>
        <w:pStyle w:val="a1"/>
      </w:pPr>
      <w:r>
        <w:t>Далее представлены требования пользователей-аналитиков и пользователей- системных администраторов:</w:t>
      </w:r>
    </w:p>
    <w:p w14:paraId="2291B6EE" w14:textId="77777777" w:rsidR="00D42B89" w:rsidRDefault="00D42B89" w:rsidP="00D42B89">
      <w:pPr>
        <w:numPr>
          <w:ilvl w:val="0"/>
          <w:numId w:val="32"/>
        </w:numPr>
      </w:pPr>
      <w:r>
        <w:t>Система должна отображать графики по количеству взятий пледов в аренду из определенного автомата за определенный период.</w:t>
      </w:r>
    </w:p>
    <w:p w14:paraId="4B239064" w14:textId="77777777" w:rsidR="00D42B89" w:rsidRDefault="00D42B89" w:rsidP="00D42B89">
      <w:pPr>
        <w:numPr>
          <w:ilvl w:val="0"/>
          <w:numId w:val="32"/>
        </w:numPr>
      </w:pPr>
      <w:r>
        <w:t>Система должна отображать графики по количеству возвратов пледов в определенный автомат за определенный период.</w:t>
      </w:r>
    </w:p>
    <w:p w14:paraId="2E67348E" w14:textId="77777777" w:rsidR="00D42B89" w:rsidRDefault="00D42B89" w:rsidP="00D42B89">
      <w:pPr>
        <w:numPr>
          <w:ilvl w:val="0"/>
          <w:numId w:val="32"/>
        </w:numPr>
      </w:pPr>
      <w:r>
        <w:t>Система должна иметь возможность экспортировать данные в формате CSV.</w:t>
      </w:r>
    </w:p>
    <w:p w14:paraId="4857F876" w14:textId="77777777" w:rsidR="00D42B89" w:rsidRDefault="00D42B89">
      <w:pPr>
        <w:pStyle w:val="3"/>
      </w:pPr>
      <w:bookmarkStart w:id="25" w:name="нефункциональные-требования"/>
      <w:bookmarkStart w:id="26" w:name="_Toc166168889"/>
      <w:bookmarkEnd w:id="23"/>
      <w:r>
        <w:t>Нефункциональные требования</w:t>
      </w:r>
      <w:bookmarkEnd w:id="26"/>
    </w:p>
    <w:p w14:paraId="71E3AEA4" w14:textId="77777777" w:rsidR="00D42B89" w:rsidRDefault="00D42B89" w:rsidP="00D42B89">
      <w:pPr>
        <w:pStyle w:val="a1"/>
      </w:pPr>
      <w:r>
        <w:t>Исходя из требований заказчика были сформулированы следующие требования:</w:t>
      </w:r>
    </w:p>
    <w:p w14:paraId="46AFB95F" w14:textId="77777777" w:rsidR="00D42B89" w:rsidRDefault="00D42B89" w:rsidP="00D42B89">
      <w:pPr>
        <w:numPr>
          <w:ilvl w:val="0"/>
          <w:numId w:val="32"/>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5E674BA6" w14:textId="77777777" w:rsidR="00D42B89" w:rsidRDefault="00D42B89" w:rsidP="00D42B89">
      <w:pPr>
        <w:numPr>
          <w:ilvl w:val="0"/>
          <w:numId w:val="32"/>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3BCE0CDA" w14:textId="77777777" w:rsidR="00D42B89" w:rsidRDefault="00D42B89" w:rsidP="00D42B89">
      <w:pPr>
        <w:numPr>
          <w:ilvl w:val="0"/>
          <w:numId w:val="32"/>
        </w:numPr>
      </w:pPr>
      <w:r>
        <w:t>Система должна идентифицировать пользователя с помощью номера телефона.</w:t>
      </w:r>
    </w:p>
    <w:p w14:paraId="6ACFD019" w14:textId="77777777" w:rsidR="00D42B89" w:rsidRDefault="00D42B89" w:rsidP="00D42B89">
      <w:pPr>
        <w:numPr>
          <w:ilvl w:val="0"/>
          <w:numId w:val="32"/>
        </w:numPr>
      </w:pPr>
      <w:r>
        <w:lastRenderedPageBreak/>
        <w:t>Система должна подтвердить, что номер телефона пользователя принадлежит ему.</w:t>
      </w:r>
    </w:p>
    <w:p w14:paraId="416F452B" w14:textId="77777777" w:rsidR="00D42B89" w:rsidRDefault="00D42B89" w:rsidP="00D42B89">
      <w:pPr>
        <w:numPr>
          <w:ilvl w:val="0"/>
          <w:numId w:val="32"/>
        </w:numPr>
      </w:pPr>
      <w:r>
        <w:t>Открытие ячейки должно происходить не позднее, чем через 1 секунду после оплаты.</w:t>
      </w:r>
    </w:p>
    <w:p w14:paraId="64BD66A6" w14:textId="77777777" w:rsidR="00D42B89" w:rsidRDefault="00D42B89" w:rsidP="00D42B89">
      <w:pPr>
        <w:numPr>
          <w:ilvl w:val="0"/>
          <w:numId w:val="32"/>
        </w:numPr>
      </w:pPr>
      <w:r>
        <w:t>Система должна позволять устанавливать таймеры для операций взятия и сдачи пледа, которые не будут считаться в время аренды.</w:t>
      </w:r>
    </w:p>
    <w:p w14:paraId="5117DAF3" w14:textId="77777777" w:rsidR="00D42B89" w:rsidRDefault="00D42B89" w:rsidP="00D42B89">
      <w:pPr>
        <w:numPr>
          <w:ilvl w:val="0"/>
          <w:numId w:val="32"/>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1B3784A8" w14:textId="77777777" w:rsidR="00D42B89" w:rsidRDefault="00D42B89" w:rsidP="00D42B89">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3BE8D57B" w14:textId="77777777" w:rsidR="00D42B89" w:rsidRDefault="00D42B89">
      <w:pPr>
        <w:pStyle w:val="3"/>
      </w:pPr>
      <w:bookmarkStart w:id="27" w:name="рамки-реализации-программной-системы"/>
      <w:bookmarkStart w:id="28" w:name="_Toc166168890"/>
      <w:bookmarkEnd w:id="25"/>
      <w:r>
        <w:t>Рамки реализации программной системы</w:t>
      </w:r>
      <w:bookmarkEnd w:id="28"/>
    </w:p>
    <w:p w14:paraId="6E52AF37" w14:textId="77777777" w:rsidR="00D42B89" w:rsidRDefault="00D42B89" w:rsidP="00D42B89">
      <w:pPr>
        <w:pStyle w:val="a1"/>
      </w:pPr>
      <w:r>
        <w:t>Общие рамки реализации системы имеют следующие границы:</w:t>
      </w:r>
    </w:p>
    <w:p w14:paraId="7518C185" w14:textId="77777777" w:rsidR="00D42B89" w:rsidRDefault="00D42B89" w:rsidP="00D42B89">
      <w:pPr>
        <w:numPr>
          <w:ilvl w:val="0"/>
          <w:numId w:val="32"/>
        </w:numPr>
      </w:pPr>
      <w:r>
        <w:t>Функциональные границы: автоматизация процесса аренды пледов.</w:t>
      </w:r>
    </w:p>
    <w:p w14:paraId="51C504ED" w14:textId="77777777" w:rsidR="00D42B89" w:rsidRDefault="00D42B89" w:rsidP="00D42B89">
      <w:pPr>
        <w:numPr>
          <w:ilvl w:val="0"/>
          <w:numId w:val="32"/>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0E5ACA72" w14:textId="77777777" w:rsidR="00D42B89" w:rsidRDefault="00D42B89" w:rsidP="00D42B89">
      <w:pPr>
        <w:numPr>
          <w:ilvl w:val="0"/>
          <w:numId w:val="32"/>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4C1542CB" w14:textId="77777777" w:rsidR="00D42B89" w:rsidRDefault="00D42B89">
      <w:pPr>
        <w:pStyle w:val="2"/>
      </w:pPr>
      <w:bookmarkStart w:id="29" w:name="выводы-по-главе"/>
      <w:bookmarkStart w:id="30" w:name="_Toc166168891"/>
      <w:bookmarkEnd w:id="21"/>
      <w:bookmarkEnd w:id="27"/>
      <w:r>
        <w:t>Выводы по главе</w:t>
      </w:r>
      <w:bookmarkEnd w:id="30"/>
    </w:p>
    <w:p w14:paraId="66B0353E" w14:textId="77777777" w:rsidR="00D42B89" w:rsidRDefault="00D42B89" w:rsidP="00D42B89">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10F78104" w14:textId="77777777" w:rsidR="00D42B89" w:rsidRDefault="00D42B89" w:rsidP="00D42B89">
      <w:pPr>
        <w:pStyle w:val="Compact"/>
        <w:numPr>
          <w:ilvl w:val="0"/>
          <w:numId w:val="38"/>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021D22BD" w14:textId="77777777" w:rsidR="00D42B89" w:rsidRDefault="00D42B89" w:rsidP="00D42B89">
      <w:pPr>
        <w:pStyle w:val="Compact"/>
        <w:numPr>
          <w:ilvl w:val="0"/>
          <w:numId w:val="38"/>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32CA6D8D" w14:textId="77777777" w:rsidR="00D42B89" w:rsidRDefault="00D42B89" w:rsidP="00D42B89">
      <w:pPr>
        <w:pStyle w:val="Compact"/>
        <w:numPr>
          <w:ilvl w:val="0"/>
          <w:numId w:val="38"/>
        </w:numPr>
      </w:pPr>
      <w:r>
        <w:t>Рассмотрены научные статьи относящиеся к предмету исследования.</w:t>
      </w:r>
    </w:p>
    <w:p w14:paraId="1AD9793E" w14:textId="77777777" w:rsidR="00D42B89" w:rsidRDefault="00D42B89" w:rsidP="00D42B89">
      <w:pPr>
        <w:pStyle w:val="Compact"/>
        <w:numPr>
          <w:ilvl w:val="0"/>
          <w:numId w:val="38"/>
        </w:numPr>
      </w:pPr>
      <w:r>
        <w:t>Рассмотрены существующие методы решения проблемы автоматизации бизнес процесса.</w:t>
      </w:r>
    </w:p>
    <w:p w14:paraId="240D00CA" w14:textId="77777777" w:rsidR="00D42B89" w:rsidRDefault="00D42B89" w:rsidP="00D42B89">
      <w:pPr>
        <w:pStyle w:val="Compact"/>
        <w:numPr>
          <w:ilvl w:val="0"/>
          <w:numId w:val="38"/>
        </w:numPr>
      </w:pPr>
      <w:r>
        <w:t>Формализованы функциональные и нефункциональные требования, а также установлены рамки реализации программной системы.</w:t>
      </w:r>
    </w:p>
    <w:p w14:paraId="21E400E1" w14:textId="77777777" w:rsidR="00D42B89" w:rsidRDefault="00D42B89" w:rsidP="00D42B89">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В</w:t>
        </w:r>
      </w:hyperlink>
      <w:r>
        <w:t>.</w:t>
      </w:r>
    </w:p>
    <w:p w14:paraId="430273C2" w14:textId="77777777" w:rsidR="00D42B89" w:rsidRDefault="00D42B89" w:rsidP="00D42B89">
      <w:pPr>
        <w:pStyle w:val="UnnumberedHeading1"/>
      </w:pPr>
      <w:bookmarkStart w:id="31" w:name="глоссарий"/>
      <w:bookmarkStart w:id="32" w:name="_Toc166168892"/>
      <w:bookmarkEnd w:id="6"/>
      <w:bookmarkEnd w:id="29"/>
      <w:r>
        <w:rPr>
          <w:rStyle w:val="UnnumberedHeadingOne"/>
        </w:rPr>
        <w:lastRenderedPageBreak/>
        <w:t>Глоссарий</w:t>
      </w:r>
      <w:bookmarkEnd w:id="32"/>
    </w:p>
    <w:tbl>
      <w:tblPr>
        <w:tblStyle w:val="TableStyleAbbreviations"/>
        <w:tblW w:w="0" w:type="auto"/>
        <w:tblLook w:val="04A0" w:firstRow="1" w:lastRow="0" w:firstColumn="1" w:lastColumn="0" w:noHBand="0" w:noVBand="1"/>
      </w:tblPr>
      <w:tblGrid>
        <w:gridCol w:w="825"/>
        <w:gridCol w:w="429"/>
        <w:gridCol w:w="8317"/>
      </w:tblGrid>
      <w:tr w:rsidR="00D42B89" w14:paraId="6C70DFAA" w14:textId="77777777" w:rsidTr="00D42B89">
        <w:tc>
          <w:tcPr>
            <w:tcW w:w="0" w:type="auto"/>
          </w:tcPr>
          <w:p w14:paraId="501F9FE9" w14:textId="77777777" w:rsidR="00D42B89" w:rsidRDefault="00D42B89" w:rsidP="00D42B89">
            <w:pPr>
              <w:spacing w:before="0"/>
            </w:pPr>
            <w:r>
              <w:rPr>
                <w:rStyle w:val="AbbreviationsTable"/>
              </w:rPr>
              <w:t>ГОСТ</w:t>
            </w:r>
          </w:p>
        </w:tc>
        <w:tc>
          <w:tcPr>
            <w:tcW w:w="0" w:type="auto"/>
          </w:tcPr>
          <w:p w14:paraId="68467D97" w14:textId="77777777" w:rsidR="00D42B89" w:rsidRDefault="00D42B89" w:rsidP="00D42B89">
            <w:pPr>
              <w:spacing w:before="0"/>
            </w:pPr>
            <w:r>
              <w:t>—</w:t>
            </w:r>
          </w:p>
        </w:tc>
        <w:tc>
          <w:tcPr>
            <w:tcW w:w="0" w:type="auto"/>
          </w:tcPr>
          <w:p w14:paraId="734D02C9" w14:textId="77777777" w:rsidR="00D42B89" w:rsidRDefault="00D42B89" w:rsidP="00D42B89">
            <w:pPr>
              <w:spacing w:before="0"/>
            </w:pPr>
            <w:r>
              <w:t>Государственный стандарт</w:t>
            </w:r>
          </w:p>
        </w:tc>
      </w:tr>
      <w:tr w:rsidR="00D42B89" w14:paraId="5716A90F" w14:textId="77777777" w:rsidTr="00D42B89">
        <w:tc>
          <w:tcPr>
            <w:tcW w:w="0" w:type="auto"/>
          </w:tcPr>
          <w:p w14:paraId="41416655" w14:textId="77777777" w:rsidR="00D42B89" w:rsidRDefault="00D42B89" w:rsidP="00D42B89">
            <w:pPr>
              <w:spacing w:before="0"/>
            </w:pPr>
            <w:r>
              <w:t>IoT</w:t>
            </w:r>
          </w:p>
        </w:tc>
        <w:tc>
          <w:tcPr>
            <w:tcW w:w="0" w:type="auto"/>
          </w:tcPr>
          <w:p w14:paraId="04FFA22D" w14:textId="77777777" w:rsidR="00D42B89" w:rsidRDefault="00D42B89" w:rsidP="00D42B89">
            <w:pPr>
              <w:spacing w:before="0"/>
            </w:pPr>
            <w:r>
              <w:t>—</w:t>
            </w:r>
          </w:p>
        </w:tc>
        <w:tc>
          <w:tcPr>
            <w:tcW w:w="0" w:type="auto"/>
          </w:tcPr>
          <w:p w14:paraId="5DFD3CE9" w14:textId="77777777" w:rsidR="00D42B89" w:rsidRDefault="00D42B89" w:rsidP="00D42B89">
            <w:pPr>
              <w:spacing w:before="0"/>
            </w:pPr>
            <w:r>
              <w:t>Internet of things. Интернет вещей. 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D42B89" w14:paraId="397618F7" w14:textId="77777777" w:rsidTr="00D42B89">
        <w:tc>
          <w:tcPr>
            <w:tcW w:w="0" w:type="auto"/>
          </w:tcPr>
          <w:p w14:paraId="1B608C4D" w14:textId="77777777" w:rsidR="00D42B89" w:rsidRDefault="00D42B89" w:rsidP="00D42B89">
            <w:pPr>
              <w:spacing w:before="0"/>
            </w:pPr>
            <w:r>
              <w:t>UML</w:t>
            </w:r>
          </w:p>
        </w:tc>
        <w:tc>
          <w:tcPr>
            <w:tcW w:w="0" w:type="auto"/>
          </w:tcPr>
          <w:p w14:paraId="61F3365E" w14:textId="77777777" w:rsidR="00D42B89" w:rsidRDefault="00D42B89" w:rsidP="00D42B89">
            <w:pPr>
              <w:spacing w:before="0"/>
            </w:pPr>
            <w:r>
              <w:t>—</w:t>
            </w:r>
          </w:p>
        </w:tc>
        <w:tc>
          <w:tcPr>
            <w:tcW w:w="0" w:type="auto"/>
          </w:tcPr>
          <w:p w14:paraId="4A79B087" w14:textId="77777777" w:rsidR="00D42B89" w:rsidRDefault="00D42B89" w:rsidP="00D42B89">
            <w:pPr>
              <w:spacing w:before="0"/>
            </w:pPr>
            <w:r>
              <w:t>Unified Modeling Language. Стандартный язык графического представления проектов.</w:t>
            </w:r>
          </w:p>
        </w:tc>
      </w:tr>
      <w:tr w:rsidR="00D42B89" w14:paraId="3346C71A" w14:textId="77777777" w:rsidTr="00D42B89">
        <w:tc>
          <w:tcPr>
            <w:tcW w:w="0" w:type="auto"/>
          </w:tcPr>
          <w:p w14:paraId="02A8811E" w14:textId="77777777" w:rsidR="00D42B89" w:rsidRDefault="00D42B89" w:rsidP="00D42B89">
            <w:pPr>
              <w:spacing w:before="0"/>
            </w:pPr>
            <w:r>
              <w:t>ООО</w:t>
            </w:r>
          </w:p>
        </w:tc>
        <w:tc>
          <w:tcPr>
            <w:tcW w:w="0" w:type="auto"/>
          </w:tcPr>
          <w:p w14:paraId="156E1705" w14:textId="77777777" w:rsidR="00D42B89" w:rsidRDefault="00D42B89" w:rsidP="00D42B89">
            <w:pPr>
              <w:spacing w:before="0"/>
            </w:pPr>
            <w:r>
              <w:t>—</w:t>
            </w:r>
          </w:p>
        </w:tc>
        <w:tc>
          <w:tcPr>
            <w:tcW w:w="0" w:type="auto"/>
          </w:tcPr>
          <w:p w14:paraId="3B75DA5C" w14:textId="77777777" w:rsidR="00D42B89" w:rsidRDefault="00D42B89" w:rsidP="00D42B89">
            <w:pPr>
              <w:spacing w:before="0"/>
            </w:pPr>
            <w:r>
              <w:t>Общество с ограниченной ответственностью. Форма коммерческой организации.</w:t>
            </w:r>
          </w:p>
        </w:tc>
      </w:tr>
      <w:tr w:rsidR="00D42B89" w14:paraId="2A175EA9" w14:textId="77777777" w:rsidTr="00D42B89">
        <w:tc>
          <w:tcPr>
            <w:tcW w:w="0" w:type="auto"/>
          </w:tcPr>
          <w:p w14:paraId="3D50F574" w14:textId="77777777" w:rsidR="00D42B89" w:rsidRDefault="00D42B89" w:rsidP="00D42B89">
            <w:pPr>
              <w:spacing w:before="0"/>
            </w:pPr>
            <w:r>
              <w:t>LDAP</w:t>
            </w:r>
          </w:p>
        </w:tc>
        <w:tc>
          <w:tcPr>
            <w:tcW w:w="0" w:type="auto"/>
          </w:tcPr>
          <w:p w14:paraId="65E54824" w14:textId="77777777" w:rsidR="00D42B89" w:rsidRDefault="00D42B89" w:rsidP="00D42B89">
            <w:pPr>
              <w:spacing w:before="0"/>
            </w:pPr>
            <w:r>
              <w:t>—</w:t>
            </w:r>
          </w:p>
        </w:tc>
        <w:tc>
          <w:tcPr>
            <w:tcW w:w="0" w:type="auto"/>
          </w:tcPr>
          <w:p w14:paraId="280D8796" w14:textId="77777777" w:rsidR="00D42B89" w:rsidRDefault="00D42B89" w:rsidP="00D42B89">
            <w:pPr>
              <w:spacing w:before="0"/>
            </w:pPr>
            <w:r>
              <w:t>Lightweight Directory Access Protocol. Протокол прикладного уровня для доступа к службе каталогов.</w:t>
            </w:r>
          </w:p>
        </w:tc>
      </w:tr>
      <w:tr w:rsidR="00D42B89" w14:paraId="363CC3C6" w14:textId="77777777" w:rsidTr="00D42B89">
        <w:tc>
          <w:tcPr>
            <w:tcW w:w="0" w:type="auto"/>
          </w:tcPr>
          <w:p w14:paraId="5D9732B7" w14:textId="77777777" w:rsidR="00D42B89" w:rsidRDefault="00D42B89" w:rsidP="00D42B89">
            <w:pPr>
              <w:spacing w:before="0"/>
            </w:pPr>
            <w:r>
              <w:t>NFC</w:t>
            </w:r>
          </w:p>
        </w:tc>
        <w:tc>
          <w:tcPr>
            <w:tcW w:w="0" w:type="auto"/>
          </w:tcPr>
          <w:p w14:paraId="0C816E99" w14:textId="77777777" w:rsidR="00D42B89" w:rsidRDefault="00D42B89" w:rsidP="00D42B89">
            <w:pPr>
              <w:spacing w:before="0"/>
            </w:pPr>
            <w:r>
              <w:t>—</w:t>
            </w:r>
          </w:p>
        </w:tc>
        <w:tc>
          <w:tcPr>
            <w:tcW w:w="0" w:type="auto"/>
          </w:tcPr>
          <w:p w14:paraId="5C7CAE6F" w14:textId="77777777" w:rsidR="00D42B89" w:rsidRDefault="00D42B89" w:rsidP="00D42B89">
            <w:pPr>
              <w:spacing w:before="0"/>
            </w:pPr>
            <w:r>
              <w:t>Near field communication. Технология беспроводной передачи данных малого радиуса действия.</w:t>
            </w:r>
          </w:p>
        </w:tc>
      </w:tr>
    </w:tbl>
    <w:p w14:paraId="542F488A" w14:textId="77777777" w:rsidR="00D42B89" w:rsidRDefault="00D42B89" w:rsidP="00D42B89">
      <w:pPr>
        <w:pStyle w:val="UnnumberedHeading1"/>
      </w:pPr>
      <w:bookmarkStart w:id="33" w:name="список-использованных-источников"/>
      <w:bookmarkStart w:id="34" w:name="_Toc166168893"/>
      <w:bookmarkEnd w:id="31"/>
      <w:r>
        <w:rPr>
          <w:rStyle w:val="UnnumberedHeadingOne"/>
        </w:rPr>
        <w:lastRenderedPageBreak/>
        <w:t>Список использованных источников</w:t>
      </w:r>
      <w:bookmarkEnd w:id="34"/>
    </w:p>
    <w:p w14:paraId="34FEA628" w14:textId="77777777" w:rsidR="00D42B89" w:rsidRDefault="00D42B89">
      <w:pPr>
        <w:pStyle w:val="ReferenceItem"/>
      </w:pPr>
      <w:bookmarkStart w:id="35" w:name="ref-sharing1billion"/>
      <w:bookmarkStart w:id="36"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13">
        <w:r>
          <w:rPr>
            <w:rStyle w:val="af2"/>
          </w:rPr>
          <w:t>https://trends.rbc.ru/trends/sharing/602e3a369a79477994233cb3</w:t>
        </w:r>
      </w:hyperlink>
      <w:r>
        <w:t xml:space="preserve"> (дата обращения: 02.12.2023).</w:t>
      </w:r>
    </w:p>
    <w:p w14:paraId="28392613" w14:textId="77777777" w:rsidR="00D42B89" w:rsidRDefault="00D42B89">
      <w:pPr>
        <w:pStyle w:val="ReferenceItem"/>
      </w:pPr>
      <w:bookmarkStart w:id="37" w:name="ref-bplans-vending-machines"/>
      <w:bookmarkEnd w:id="35"/>
      <w:r>
        <w:t xml:space="preserve">2. </w:t>
      </w:r>
      <w:r>
        <w:tab/>
        <w:t xml:space="preserve">Бизнес план вендинговых аппаратов [Электронный ресурс]. — URL: </w:t>
      </w:r>
      <w:hyperlink r:id="rId14">
        <w:r>
          <w:rPr>
            <w:rStyle w:val="af2"/>
          </w:rPr>
          <w:t>https://www.beboss.ru/bplans-vending-machines</w:t>
        </w:r>
      </w:hyperlink>
      <w:r>
        <w:t xml:space="preserve"> (дата обращения: 02.12.2023).</w:t>
      </w:r>
    </w:p>
    <w:p w14:paraId="33765CB4" w14:textId="77777777" w:rsidR="00D42B89" w:rsidRDefault="00D42B89">
      <w:pPr>
        <w:pStyle w:val="ReferenceItem"/>
      </w:pPr>
      <w:bookmarkStart w:id="38" w:name="ref-biznes-na-vendingovih"/>
      <w:bookmarkEnd w:id="37"/>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15">
        <w:r>
          <w:rPr>
            <w:rStyle w:val="af2"/>
          </w:rPr>
          <w:t>https://journal.sovcombank.ru/biznesu/biznes-na-vendingovih-avtomatah-vigodno-li-eto-seichas</w:t>
        </w:r>
      </w:hyperlink>
      <w:r>
        <w:t xml:space="preserve"> (дата обращения: 02.12.2023).</w:t>
      </w:r>
    </w:p>
    <w:p w14:paraId="5ECF28E6" w14:textId="77777777" w:rsidR="00D42B89" w:rsidRDefault="00D42B89">
      <w:pPr>
        <w:pStyle w:val="ReferenceItem"/>
      </w:pPr>
      <w:bookmarkStart w:id="39" w:name="ref-kak-zarabotat-na-vendingovyh"/>
      <w:bookmarkEnd w:id="38"/>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16">
        <w:r>
          <w:rPr>
            <w:rStyle w:val="af2"/>
          </w:rPr>
          <w:t>https://fintolk.pro/kak-zarabotat-na-vendingovyh-avtomatah-v-2023-godu/</w:t>
        </w:r>
      </w:hyperlink>
      <w:r>
        <w:t xml:space="preserve"> (дата обращения: 02.12.2023).</w:t>
      </w:r>
    </w:p>
    <w:p w14:paraId="4C60F2A5" w14:textId="77777777" w:rsidR="00D42B89" w:rsidRDefault="00D42B89">
      <w:pPr>
        <w:pStyle w:val="ReferenceItem"/>
      </w:pPr>
      <w:bookmarkStart w:id="40" w:name="ref-berizaryad"/>
      <w:bookmarkEnd w:id="39"/>
      <w:r>
        <w:t xml:space="preserve">5. </w:t>
      </w:r>
      <w:r>
        <w:tab/>
        <w:t xml:space="preserve">Оборудование и продукты [Электронный ресурс] / Бери заряд. — URL: </w:t>
      </w:r>
      <w:hyperlink r:id="rId17">
        <w:r>
          <w:rPr>
            <w:rStyle w:val="af2"/>
          </w:rPr>
          <w:t>https://berizaryad.ru/business/products</w:t>
        </w:r>
      </w:hyperlink>
      <w:r>
        <w:t xml:space="preserve"> (дата обращения: 02.12.2023).</w:t>
      </w:r>
    </w:p>
    <w:p w14:paraId="3E497DC8" w14:textId="77777777" w:rsidR="00D42B89" w:rsidRDefault="00D42B89">
      <w:pPr>
        <w:pStyle w:val="ReferenceItem"/>
      </w:pPr>
      <w:bookmarkStart w:id="41" w:name="ref-cantaloupe"/>
      <w:bookmarkEnd w:id="40"/>
      <w:r>
        <w:t xml:space="preserve">6. </w:t>
      </w:r>
      <w:r>
        <w:tab/>
        <w:t xml:space="preserve">Cantaloupe, Inc. [Электронный ресурс]. — URL: </w:t>
      </w:r>
      <w:hyperlink r:id="rId18">
        <w:r>
          <w:rPr>
            <w:rStyle w:val="af2"/>
          </w:rPr>
          <w:t>https://www.cantaloupe.com/</w:t>
        </w:r>
      </w:hyperlink>
      <w:r>
        <w:t xml:space="preserve"> (дата обращения: 02.12.2023).</w:t>
      </w:r>
    </w:p>
    <w:p w14:paraId="246B3355" w14:textId="77777777" w:rsidR="00D42B89" w:rsidRDefault="00D42B89">
      <w:pPr>
        <w:pStyle w:val="ReferenceItem"/>
      </w:pPr>
      <w:bookmarkStart w:id="42" w:name="ref-otiglobal"/>
      <w:bookmarkEnd w:id="41"/>
      <w:r>
        <w:t xml:space="preserve">7. </w:t>
      </w:r>
      <w:r>
        <w:tab/>
        <w:t xml:space="preserve">OTI Global [Электронный ресурс]. — URL: </w:t>
      </w:r>
      <w:hyperlink r:id="rId19">
        <w:r>
          <w:rPr>
            <w:rStyle w:val="af2"/>
          </w:rPr>
          <w:t>https://otiglobal.com/</w:t>
        </w:r>
      </w:hyperlink>
      <w:r>
        <w:t xml:space="preserve"> (дата обращения: 02.12.2023).</w:t>
      </w:r>
    </w:p>
    <w:p w14:paraId="3F9CF6E8" w14:textId="77777777" w:rsidR="00D42B89" w:rsidRDefault="00D42B89">
      <w:pPr>
        <w:pStyle w:val="ReferenceItem"/>
      </w:pPr>
      <w:bookmarkStart w:id="43" w:name="ref-novosoft"/>
      <w:bookmarkEnd w:id="42"/>
      <w:r>
        <w:t xml:space="preserve">8. </w:t>
      </w:r>
      <w:r>
        <w:tab/>
        <w:t xml:space="preserve">ИТ-компания Новософт [Электронный ресурс]. — URL: </w:t>
      </w:r>
      <w:hyperlink r:id="rId20">
        <w:r>
          <w:rPr>
            <w:rStyle w:val="af2"/>
          </w:rPr>
          <w:t>https://www.novosoft.ru/</w:t>
        </w:r>
      </w:hyperlink>
      <w:r>
        <w:t xml:space="preserve"> (дата обращения: 02.12.2023).</w:t>
      </w:r>
    </w:p>
    <w:p w14:paraId="03B8F083" w14:textId="77777777" w:rsidR="00D42B89" w:rsidRDefault="00D42B89">
      <w:pPr>
        <w:pStyle w:val="ReferenceItem"/>
      </w:pPr>
      <w:bookmarkStart w:id="44" w:name="ref-hubex"/>
      <w:bookmarkEnd w:id="43"/>
      <w:r>
        <w:t xml:space="preserve">9. </w:t>
      </w:r>
      <w:r>
        <w:tab/>
        <w:t xml:space="preserve">Hubex [Электронный ресурс]. — URL: </w:t>
      </w:r>
      <w:hyperlink r:id="rId21">
        <w:r>
          <w:rPr>
            <w:rStyle w:val="af2"/>
          </w:rPr>
          <w:t>https://hubex.ru/</w:t>
        </w:r>
      </w:hyperlink>
      <w:r>
        <w:t xml:space="preserve"> (дата обращения: 02.12.2023).</w:t>
      </w:r>
    </w:p>
    <w:p w14:paraId="68EF76FA" w14:textId="77777777" w:rsidR="00D42B89" w:rsidRDefault="00D42B89">
      <w:pPr>
        <w:pStyle w:val="ReferenceItem"/>
      </w:pPr>
      <w:bookmarkStart w:id="45" w:name="ref-zetasoft"/>
      <w:bookmarkEnd w:id="44"/>
      <w:r>
        <w:t xml:space="preserve">10. </w:t>
      </w:r>
      <w:r>
        <w:tab/>
        <w:t xml:space="preserve">Компания ЗетаСофт [Электронный ресурс]. — URL: </w:t>
      </w:r>
      <w:hyperlink r:id="rId22">
        <w:r>
          <w:rPr>
            <w:rStyle w:val="af2"/>
          </w:rPr>
          <w:t>https://www.zetasoft.ru/</w:t>
        </w:r>
      </w:hyperlink>
      <w:r>
        <w:t xml:space="preserve"> (дата обращения: 02.12.2023).</w:t>
      </w:r>
    </w:p>
    <w:p w14:paraId="45B44729" w14:textId="77777777" w:rsidR="00D42B89" w:rsidRDefault="00D42B89">
      <w:pPr>
        <w:pStyle w:val="ReferenceItem"/>
      </w:pPr>
      <w:bookmarkStart w:id="46" w:name="ref-urent"/>
      <w:bookmarkEnd w:id="45"/>
      <w:r>
        <w:t xml:space="preserve">11. </w:t>
      </w:r>
      <w:r>
        <w:tab/>
        <w:t xml:space="preserve">Юрент [Электронный ресурс]. — URL: </w:t>
      </w:r>
      <w:hyperlink r:id="rId23">
        <w:r>
          <w:rPr>
            <w:rStyle w:val="af2"/>
          </w:rPr>
          <w:t>https://urent.ru/</w:t>
        </w:r>
      </w:hyperlink>
      <w:r>
        <w:t xml:space="preserve"> (дата обращения: 02.12.2023).</w:t>
      </w:r>
    </w:p>
    <w:p w14:paraId="301AD0C7" w14:textId="77777777" w:rsidR="00D42B89" w:rsidRDefault="00D42B89">
      <w:pPr>
        <w:pStyle w:val="ReferenceItem"/>
      </w:pPr>
      <w:bookmarkStart w:id="47" w:name="ref-whoosh"/>
      <w:bookmarkEnd w:id="46"/>
      <w:r>
        <w:lastRenderedPageBreak/>
        <w:t xml:space="preserve">12. </w:t>
      </w:r>
      <w:r>
        <w:tab/>
        <w:t xml:space="preserve">Whoosh [Электронный ресурс]. — URL: </w:t>
      </w:r>
      <w:hyperlink r:id="rId24">
        <w:r>
          <w:rPr>
            <w:rStyle w:val="af2"/>
          </w:rPr>
          <w:t>https://whoosh-bike.ru/</w:t>
        </w:r>
      </w:hyperlink>
      <w:r>
        <w:t xml:space="preserve"> (дата обращения: 02.12.2023).</w:t>
      </w:r>
    </w:p>
    <w:p w14:paraId="0FC836D1" w14:textId="77777777" w:rsidR="00D42B89" w:rsidRDefault="00D42B89">
      <w:pPr>
        <w:pStyle w:val="ReferenceItem"/>
      </w:pPr>
      <w:bookmarkStart w:id="48" w:name="ref-gostTZ"/>
      <w:bookmarkEnd w:id="47"/>
      <w:r>
        <w:t xml:space="preserve">13. </w:t>
      </w:r>
      <w:r>
        <w:tab/>
        <w:t xml:space="preserve">ГОСТ 19.201-78 Техническое задание. Требования к содержанию и оформлению [Электронный ресурс]. — URL: </w:t>
      </w:r>
      <w:hyperlink r:id="rId25">
        <w:r>
          <w:rPr>
            <w:rStyle w:val="af2"/>
          </w:rPr>
          <w:t>https://www.swrit.ru/doc/espd/19.201-78.pdf</w:t>
        </w:r>
      </w:hyperlink>
      <w:r>
        <w:t xml:space="preserve"> (дата обращения: 02.12.2023).</w:t>
      </w:r>
    </w:p>
    <w:p w14:paraId="0EEB9F35" w14:textId="77777777" w:rsidR="00D42B89" w:rsidRDefault="00D42B89">
      <w:pPr>
        <w:pStyle w:val="ReferenceItem"/>
      </w:pPr>
      <w:bookmarkStart w:id="49" w:name="ref-BDEX-zp-prod"/>
      <w:bookmarkEnd w:id="48"/>
      <w:r>
        <w:t xml:space="preserve">14. </w:t>
      </w:r>
      <w:r>
        <w:tab/>
        <w:t xml:space="preserve">Зарплаты продавцов в Москве [Электронный ресурс]. — URL: </w:t>
      </w:r>
      <w:hyperlink r:id="rId26">
        <w:r>
          <w:rPr>
            <w:rStyle w:val="af2"/>
          </w:rPr>
          <w:t>https://bdex.ru/moscow/?type=trading</w:t>
        </w:r>
      </w:hyperlink>
      <w:r>
        <w:t xml:space="preserve"> (дата обращения: 25.02.2024).</w:t>
      </w:r>
    </w:p>
    <w:p w14:paraId="00477F56" w14:textId="77777777" w:rsidR="00D42B89" w:rsidRDefault="00D42B89">
      <w:pPr>
        <w:pStyle w:val="ReferenceItem"/>
      </w:pPr>
      <w:bookmarkStart w:id="50" w:name="ref-gorodrabot-zp-prod"/>
      <w:bookmarkEnd w:id="49"/>
      <w:r>
        <w:t xml:space="preserve">15. </w:t>
      </w:r>
      <w:r>
        <w:tab/>
        <w:t xml:space="preserve">Зарплата Продавца в Москве [Электронный ресурс]. — URL: </w:t>
      </w:r>
      <w:hyperlink r:id="rId27">
        <w:r>
          <w:rPr>
            <w:rStyle w:val="af2"/>
          </w:rPr>
          <w:t>https://gorodrabot.ru/salary?p=продавец+в+тц&amp;l=москва</w:t>
        </w:r>
      </w:hyperlink>
      <w:r>
        <w:t xml:space="preserve"> (дата обращения: 25.02.2024).</w:t>
      </w:r>
    </w:p>
    <w:p w14:paraId="51ECB9DE" w14:textId="77777777" w:rsidR="00D42B89" w:rsidRDefault="00D42B89">
      <w:pPr>
        <w:pStyle w:val="ReferenceItem"/>
      </w:pPr>
      <w:bookmarkStart w:id="51" w:name="ref-invest-vend"/>
      <w:bookmarkEnd w:id="50"/>
      <w:r>
        <w:t xml:space="preserve">16. </w:t>
      </w:r>
      <w:r>
        <w:tab/>
      </w:r>
      <w:r>
        <w:rPr>
          <w:i/>
          <w:iCs/>
        </w:rPr>
        <w:t>Некрасов Максим Валерьевич</w:t>
      </w:r>
      <w:r>
        <w:t xml:space="preserve">. </w:t>
      </w:r>
      <w:hyperlink r:id="rId28">
        <w:r>
          <w:rPr>
            <w:rStyle w:val="af2"/>
          </w:rPr>
          <w:t>Оценка эффективности инвестиций в вендинг-деятельность</w:t>
        </w:r>
      </w:hyperlink>
      <w:r>
        <w:t xml:space="preserve"> // π-Economy. — 2009.</w:t>
      </w:r>
    </w:p>
    <w:p w14:paraId="01A35943" w14:textId="77777777" w:rsidR="00D42B89" w:rsidRDefault="00D42B89">
      <w:pPr>
        <w:pStyle w:val="ReferenceItem"/>
      </w:pPr>
      <w:bookmarkStart w:id="52" w:name="ref-buisnes-vend"/>
      <w:bookmarkEnd w:id="51"/>
      <w:r>
        <w:t xml:space="preserve">17. </w:t>
      </w:r>
      <w:r>
        <w:tab/>
      </w:r>
      <w:r>
        <w:rPr>
          <w:i/>
          <w:iCs/>
        </w:rPr>
        <w:t>Хохлова Г.И., Томилова А.В.</w:t>
      </w:r>
      <w:r>
        <w:t xml:space="preserve"> </w:t>
      </w:r>
      <w:hyperlink r:id="rId29">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72A41882" w14:textId="77777777" w:rsidR="00D42B89" w:rsidRDefault="00D42B89">
      <w:pPr>
        <w:pStyle w:val="ReferenceItem"/>
      </w:pPr>
      <w:bookmarkStart w:id="53" w:name="ref-laryok2"/>
      <w:bookmarkEnd w:id="52"/>
      <w:r>
        <w:t xml:space="preserve">18. </w:t>
      </w:r>
      <w:r>
        <w:tab/>
      </w:r>
      <w:r>
        <w:rPr>
          <w:i/>
          <w:iCs/>
        </w:rPr>
        <w:t>Вера Колерова</w:t>
      </w:r>
      <w:r>
        <w:t xml:space="preserve">. </w:t>
      </w:r>
      <w:hyperlink r:id="rId30">
        <w:r>
          <w:rPr>
            <w:rStyle w:val="af2"/>
          </w:rPr>
          <w:t>Ларёк 2.0</w:t>
        </w:r>
      </w:hyperlink>
      <w:r>
        <w:t xml:space="preserve"> // Бизнес-журнал. — 2014.</w:t>
      </w:r>
    </w:p>
    <w:p w14:paraId="1C4D23C6" w14:textId="77777777" w:rsidR="00D42B89" w:rsidRDefault="00D42B89">
      <w:pPr>
        <w:pStyle w:val="ReferenceItem"/>
      </w:pPr>
      <w:bookmarkStart w:id="54" w:name="ref-vend-torg-russia"/>
      <w:bookmarkEnd w:id="53"/>
      <w:r>
        <w:t xml:space="preserve">19. </w:t>
      </w:r>
      <w:r>
        <w:tab/>
      </w:r>
      <w:r>
        <w:rPr>
          <w:i/>
          <w:iCs/>
        </w:rPr>
        <w:t>Антипин Филипп Андреевич</w:t>
      </w:r>
      <w:r>
        <w:t xml:space="preserve">. </w:t>
      </w:r>
      <w:hyperlink r:id="rId31">
        <w:r>
          <w:rPr>
            <w:rStyle w:val="af2"/>
          </w:rPr>
          <w:t>Вендинговая торговля в России: анализ и перспективы развития</w:t>
        </w:r>
      </w:hyperlink>
      <w:r>
        <w:t xml:space="preserve"> // Российское предпринимательство. — 2016.</w:t>
      </w:r>
    </w:p>
    <w:p w14:paraId="56621B33" w14:textId="77777777" w:rsidR="00D42B89" w:rsidRDefault="00D42B89">
      <w:pPr>
        <w:pStyle w:val="ReferenceItem"/>
      </w:pPr>
      <w:bookmarkStart w:id="55" w:name="ref-sharing-control"/>
      <w:bookmarkEnd w:id="54"/>
      <w:r>
        <w:t xml:space="preserve">20. </w:t>
      </w:r>
      <w:r>
        <w:tab/>
      </w:r>
      <w:r>
        <w:rPr>
          <w:i/>
          <w:iCs/>
        </w:rPr>
        <w:t>Лапидус Лариса Владимировна, Гостилович Александр Олегович</w:t>
      </w:r>
      <w:r>
        <w:t xml:space="preserve">. </w:t>
      </w:r>
      <w:hyperlink r:id="rId32">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0CBA5D2E" w14:textId="77777777" w:rsidR="00D42B89" w:rsidRDefault="00D42B89">
      <w:pPr>
        <w:pStyle w:val="ReferenceItem"/>
      </w:pPr>
      <w:bookmarkStart w:id="56" w:name="ref-model-alg-architecture"/>
      <w:bookmarkEnd w:id="55"/>
      <w:r>
        <w:t xml:space="preserve">21. </w:t>
      </w:r>
      <w:r>
        <w:tab/>
      </w:r>
      <w:r>
        <w:rPr>
          <w:i/>
          <w:iCs/>
        </w:rPr>
        <w:t>Ю.В. Ядгарова</w:t>
      </w:r>
      <w:r>
        <w:t xml:space="preserve">. </w:t>
      </w:r>
      <w:hyperlink r:id="rId33">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64956588" w14:textId="77777777" w:rsidR="00D42B89" w:rsidRDefault="00D42B89">
      <w:pPr>
        <w:pStyle w:val="ReferenceItem"/>
      </w:pPr>
      <w:bookmarkStart w:id="57" w:name="ref-instrumenty-architecture"/>
      <w:bookmarkEnd w:id="56"/>
      <w:r>
        <w:t xml:space="preserve">22. </w:t>
      </w:r>
      <w:r>
        <w:tab/>
      </w:r>
      <w:r>
        <w:rPr>
          <w:i/>
          <w:iCs/>
        </w:rPr>
        <w:t>Гобарева Я.Л., Добриднюк С.Л., Касьянов М.Е.</w:t>
      </w:r>
      <w:r>
        <w:t xml:space="preserve"> </w:t>
      </w:r>
      <w:hyperlink r:id="rId34">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5264F89C" w14:textId="77777777" w:rsidR="00D42B89" w:rsidRDefault="00D42B89">
      <w:pPr>
        <w:pStyle w:val="ReferenceItem"/>
      </w:pPr>
      <w:bookmarkStart w:id="58" w:name="ref-role-architecture"/>
      <w:bookmarkEnd w:id="57"/>
      <w:r>
        <w:t xml:space="preserve">23. </w:t>
      </w:r>
      <w:r>
        <w:tab/>
      </w:r>
      <w:r>
        <w:rPr>
          <w:i/>
          <w:iCs/>
        </w:rPr>
        <w:t>Егорян В.В., Калугин А.В.</w:t>
      </w:r>
      <w:r>
        <w:t xml:space="preserve"> </w:t>
      </w:r>
      <w:hyperlink r:id="rId35">
        <w:r>
          <w:rPr>
            <w:rStyle w:val="af2"/>
          </w:rPr>
          <w:t>РОЛЬ АРХИТЕКТУРНОГО ПОДХОДА ПРИ РАЗРАБОТКЕ ПРОГРАММНЫХ ПРИЛОЖЕНИЙ</w:t>
        </w:r>
      </w:hyperlink>
      <w:r>
        <w:t xml:space="preserve"> // Столыпинский вестник. — 2022.</w:t>
      </w:r>
    </w:p>
    <w:p w14:paraId="06A24939" w14:textId="77777777" w:rsidR="00D42B89" w:rsidRDefault="00D42B89">
      <w:pPr>
        <w:pStyle w:val="ReferenceItem"/>
      </w:pPr>
      <w:bookmarkStart w:id="59" w:name="ref-microservice-monolithic-architecture"/>
      <w:bookmarkEnd w:id="58"/>
      <w:r>
        <w:lastRenderedPageBreak/>
        <w:t xml:space="preserve">24. </w:t>
      </w:r>
      <w:r>
        <w:tab/>
      </w:r>
      <w:r>
        <w:rPr>
          <w:i/>
          <w:iCs/>
        </w:rPr>
        <w:t>Gos K., Zabierowski W.</w:t>
      </w:r>
      <w:r>
        <w:t xml:space="preserve"> </w:t>
      </w:r>
      <w:hyperlink r:id="rId36">
        <w:r>
          <w:rPr>
            <w:rStyle w:val="af2"/>
          </w:rPr>
          <w:t>The Comparison of Microservice and Monolithic Architecture</w:t>
        </w:r>
      </w:hyperlink>
      <w:r>
        <w:t xml:space="preserve"> // International Conference on the Perspective Technologies and Methods in MEMS Design (MEMSTECH). — 2020.</w:t>
      </w:r>
    </w:p>
    <w:p w14:paraId="1ADFCD4D" w14:textId="77777777" w:rsidR="00D42B89" w:rsidRDefault="00D42B89">
      <w:pPr>
        <w:pStyle w:val="ReferenceItem"/>
      </w:pPr>
      <w:bookmarkStart w:id="60" w:name="ref-development-authentication"/>
      <w:bookmarkEnd w:id="59"/>
      <w:r>
        <w:t xml:space="preserve">25. </w:t>
      </w:r>
      <w:r>
        <w:tab/>
      </w:r>
      <w:r>
        <w:rPr>
          <w:i/>
          <w:iCs/>
        </w:rPr>
        <w:t>Indra Gita Anugrah, Muhamad Aldi Rifai Imam Fakhruddin</w:t>
      </w:r>
      <w:r>
        <w:t xml:space="preserve">. </w:t>
      </w:r>
      <w:hyperlink r:id="rId37">
        <w:r>
          <w:rPr>
            <w:rStyle w:val="af2"/>
          </w:rPr>
          <w:t>Development Authentication and Authorization Systems of Multi Information Systems Based REst API and Auth Token</w:t>
        </w:r>
      </w:hyperlink>
      <w:r>
        <w:t xml:space="preserve"> // INNOVATION RESEARCH JOURNAL. — 2020.</w:t>
      </w:r>
    </w:p>
    <w:p w14:paraId="16D3C24A" w14:textId="77777777" w:rsidR="00D42B89" w:rsidRDefault="00D42B89">
      <w:pPr>
        <w:pStyle w:val="ReferenceItem"/>
      </w:pPr>
      <w:bookmarkStart w:id="61" w:name="ref-goldman"/>
      <w:bookmarkEnd w:id="60"/>
      <w:r>
        <w:t xml:space="preserve">26. </w:t>
      </w:r>
      <w:r>
        <w:tab/>
      </w:r>
      <w:r>
        <w:rPr>
          <w:i/>
          <w:iCs/>
        </w:rPr>
        <w:t>Marshall I. Goldman</w:t>
      </w:r>
      <w:r>
        <w:t>. Retailing in the Soviet Union // American Marketing Association. — 1960. — Vol. 24, no. 4.</w:t>
      </w:r>
    </w:p>
    <w:p w14:paraId="54D15704" w14:textId="77777777" w:rsidR="00D42B89" w:rsidRDefault="00D42B89">
      <w:pPr>
        <w:pStyle w:val="ReferenceItem"/>
      </w:pPr>
      <w:bookmarkStart w:id="62" w:name="ref-gruber"/>
      <w:bookmarkEnd w:id="61"/>
      <w:r>
        <w:t xml:space="preserve">27. </w:t>
      </w:r>
      <w:r>
        <w:tab/>
      </w:r>
      <w:r>
        <w:rPr>
          <w:i/>
          <w:iCs/>
        </w:rPr>
        <w:t>Susanne Gruber, Renate Buber, Bernhart Ruso, Johannes Gadner</w:t>
      </w:r>
      <w:r>
        <w:t>. THE COMMODITY VENDING MACHINE // FORUM WARE international 2005/02. — 2005. — P. 32–42.</w:t>
      </w:r>
    </w:p>
    <w:p w14:paraId="7E040EE3" w14:textId="77777777" w:rsidR="00D42B89" w:rsidRDefault="00D42B89">
      <w:pPr>
        <w:pStyle w:val="ReferenceItem"/>
      </w:pPr>
      <w:bookmarkStart w:id="63" w:name="ref-sibanda"/>
      <w:bookmarkEnd w:id="62"/>
      <w:r>
        <w:t xml:space="preserve">28. </w:t>
      </w:r>
      <w:r>
        <w:tab/>
      </w:r>
      <w:r>
        <w:rPr>
          <w:i/>
          <w:iCs/>
        </w:rPr>
        <w:t>Vennan Sibanda, Lorraine Munetsi, Khumbulani Mpofu, Eriyeti Murena, John Trimble</w:t>
      </w:r>
      <w:r>
        <w:t>. Design of a high-tech vending machine // Procedia CIRP. — 2020. — Vol. 91. — P. 678–683.</w:t>
      </w:r>
    </w:p>
    <w:p w14:paraId="7CBC23E1" w14:textId="77777777" w:rsidR="00D42B89" w:rsidRDefault="00D42B89">
      <w:pPr>
        <w:pStyle w:val="ReferenceItem"/>
      </w:pPr>
      <w:bookmarkStart w:id="64" w:name="ref-hsu"/>
      <w:bookmarkEnd w:id="63"/>
      <w:r>
        <w:t xml:space="preserve">29. </w:t>
      </w:r>
      <w:r>
        <w:tab/>
      </w:r>
      <w:r>
        <w:rPr>
          <w:i/>
          <w:iCs/>
        </w:rPr>
        <w:t>Chih-Chun Hsu, Yi-Chang Lin, Yeong-Long Shiue, Chi-Chia Sun</w:t>
      </w:r>
      <w:r>
        <w:t>. New Generation Artificial Intelligent Vending Machine System based on LoRaWan IOT Network. — Yilan, Taiwan: IEEE International Conference on Consumer Electronics-Taiwan (ICCE-TW); IEEE, 2019.</w:t>
      </w:r>
    </w:p>
    <w:p w14:paraId="58B97409" w14:textId="77777777" w:rsidR="00D42B89" w:rsidRDefault="00D42B89">
      <w:pPr>
        <w:pStyle w:val="ReferenceItem"/>
      </w:pPr>
      <w:bookmarkStart w:id="65" w:name="ref-washizaki"/>
      <w:bookmarkEnd w:id="64"/>
      <w:r>
        <w:t xml:space="preserve">30. </w:t>
      </w:r>
      <w:r>
        <w:tab/>
      </w:r>
      <w:r>
        <w:rPr>
          <w:i/>
          <w:iCs/>
        </w:rPr>
        <w:t>Hironori Washizaki, Shinpei Ogata, Atsuo Hazeyama, Takao Okubo, Eduardo B. Fernandez, Nobukazu Yoshioka</w:t>
      </w:r>
      <w:r>
        <w:t>. Landscape of Architecture and Design Patterns for IoT Systems // IEEE Internet of Things Journal. — 2020. — Vol. 7, no. 10.</w:t>
      </w:r>
    </w:p>
    <w:p w14:paraId="5DA55C80" w14:textId="77777777" w:rsidR="00D42B89" w:rsidRDefault="00D42B89">
      <w:pPr>
        <w:pStyle w:val="ReferenceItem"/>
      </w:pPr>
      <w:bookmarkStart w:id="66" w:name="ref-motta"/>
      <w:bookmarkEnd w:id="65"/>
      <w:r>
        <w:t xml:space="preserve">31. </w:t>
      </w:r>
      <w:r>
        <w:tab/>
      </w:r>
      <w:r>
        <w:rPr>
          <w:i/>
          <w:iCs/>
        </w:rPr>
        <w:t>Rebeca Campos Motta, Káthia Marçal de Oliveira, Guilherme Horta Travassos</w:t>
      </w:r>
      <w:r>
        <w:t>. On challenges in engineering IoT software systems. — Sao Carlos, Brazil: SBES ’18: Proceedings of the XXXII Brazilian Symposium on Software Engineering; Association for Computing Machinery, 2018. — P. 42–51.</w:t>
      </w:r>
    </w:p>
    <w:p w14:paraId="2BDA9589" w14:textId="77777777" w:rsidR="00D42B89" w:rsidRDefault="00D42B89">
      <w:pPr>
        <w:pStyle w:val="ReferenceItem"/>
      </w:pPr>
      <w:bookmarkStart w:id="67" w:name="ref-gos"/>
      <w:bookmarkEnd w:id="66"/>
      <w:r>
        <w:t xml:space="preserve">32. </w:t>
      </w:r>
      <w:r>
        <w:tab/>
      </w:r>
      <w:r>
        <w:rPr>
          <w:i/>
          <w:iCs/>
        </w:rPr>
        <w:t>Konrad Gos, Wojciech Zabierowski</w:t>
      </w:r>
      <w:r>
        <w:t>. The Comparison of Microservice and Monolithic Architecture. — Lviv, Ukraine: International Conference on Perspective Technologies and Methods in MEMS Design (MEMSTECH); IEEE, 2020. — P. 150–153.</w:t>
      </w:r>
    </w:p>
    <w:p w14:paraId="7BA765FC" w14:textId="77777777" w:rsidR="00D42B89" w:rsidRDefault="00D42B89">
      <w:pPr>
        <w:pStyle w:val="ReferenceItem"/>
      </w:pPr>
      <w:bookmarkStart w:id="68" w:name="ref-anugrah"/>
      <w:bookmarkEnd w:id="67"/>
      <w:r>
        <w:t xml:space="preserve">33. </w:t>
      </w:r>
      <w:r>
        <w:tab/>
      </w:r>
      <w:r>
        <w:rPr>
          <w:i/>
          <w:iCs/>
        </w:rPr>
        <w:t>Indra Gita Anugrah, Muhamad Aldi Rifai Imam Fakhruddin</w:t>
      </w:r>
      <w:r>
        <w:t xml:space="preserve">. Development Authentication and Authorization Systems of Multi Information Systems Based REst </w:t>
      </w:r>
      <w:r>
        <w:lastRenderedPageBreak/>
        <w:t>API and Auth Token // INNOVATION RESEARCH JOURNAL. — 2020. — Vol. 1, no. 2. — P. 127–132.</w:t>
      </w:r>
    </w:p>
    <w:p w14:paraId="60005DBF" w14:textId="77777777" w:rsidR="00D42B89" w:rsidRDefault="00D42B89">
      <w:pPr>
        <w:pStyle w:val="ReferenceItem"/>
      </w:pPr>
      <w:bookmarkStart w:id="69" w:name="ref-grybaite"/>
      <w:bookmarkEnd w:id="68"/>
      <w:r>
        <w:t xml:space="preserve">34. </w:t>
      </w:r>
      <w:r>
        <w:tab/>
      </w:r>
      <w:r>
        <w:rPr>
          <w:i/>
          <w:iCs/>
        </w:rPr>
        <w:t>Virginija Grybaitė, Jelena Stankevičienė</w:t>
      </w:r>
      <w:r>
        <w:t>. Factors affecting sharing economy growth // Oeconomia Copernicana. — 2018. — P. 635–654.</w:t>
      </w:r>
    </w:p>
    <w:p w14:paraId="09194321" w14:textId="77777777" w:rsidR="00D42B89" w:rsidRDefault="00D42B89">
      <w:pPr>
        <w:pStyle w:val="ReferenceItem"/>
      </w:pPr>
      <w:bookmarkStart w:id="70" w:name="ref-davlembayeva"/>
      <w:bookmarkEnd w:id="69"/>
      <w:r>
        <w:t xml:space="preserve">35. </w:t>
      </w:r>
      <w:r>
        <w:tab/>
      </w:r>
      <w:r>
        <w:rPr>
          <w:i/>
          <w:iCs/>
        </w:rPr>
        <w:t>Dinara Davlembayeva, Savvas Papagiannidis, Eleftherios Alamanos</w:t>
      </w:r>
      <w:r>
        <w:t>. Mapping the economics, social and technological attributes of the sharing economy // Information Technology &amp; People. — 2019. — P. 841–872.</w:t>
      </w:r>
    </w:p>
    <w:p w14:paraId="2930FB31" w14:textId="77777777" w:rsidR="00D42B89" w:rsidRDefault="00D42B89" w:rsidP="00D42B89">
      <w:pPr>
        <w:pStyle w:val="UnnumberedHeading1"/>
      </w:pPr>
      <w:bookmarkStart w:id="71" w:name="sec:calendar-plan"/>
      <w:bookmarkStart w:id="72" w:name="_Toc166168894"/>
      <w:bookmarkEnd w:id="33"/>
      <w:bookmarkEnd w:id="36"/>
      <w:bookmarkEnd w:id="70"/>
      <w:r>
        <w:rPr>
          <w:rStyle w:val="AppendixHeadingOne"/>
        </w:rPr>
        <w:lastRenderedPageBreak/>
        <w:t>ПРИЛОЖЕНИЕ А</w:t>
      </w:r>
      <w:r>
        <w:br/>
      </w:r>
      <w:r>
        <w:rPr>
          <w:rStyle w:val="AppendixHeadingOne"/>
          <w:b/>
          <w:bCs/>
        </w:rPr>
        <w:t>Календарный план</w:t>
      </w:r>
      <w:bookmarkEnd w:id="72"/>
    </w:p>
    <w:p w14:paraId="5721551A" w14:textId="77777777" w:rsidR="00D42B89" w:rsidRDefault="00D42B89" w:rsidP="00D42B89">
      <w:pPr>
        <w:pStyle w:val="a1"/>
      </w:pPr>
      <w:r>
        <w:t>Календарный план составлялся в системе управления ресурсов MS Project. Ниже представлен отчет сформированный 25 декабря 2023 года.</w:t>
      </w:r>
    </w:p>
    <w:p w14:paraId="34CA992B" w14:textId="77777777" w:rsidR="00D42B89" w:rsidRDefault="00D42B89">
      <w:pPr>
        <w:pStyle w:val="CaptionedFigure"/>
      </w:pPr>
      <w:r>
        <w:rPr>
          <w:noProof/>
          <w:lang w:val="ru-RU" w:eastAsia="ru-RU"/>
        </w:rPr>
        <w:drawing>
          <wp:inline distT="0" distB="0" distL="0" distR="0" wp14:anchorId="2CD212E1" wp14:editId="122B1E0E">
            <wp:extent cx="5930900" cy="4255739"/>
            <wp:effectExtent l="0" t="0" r="0" b="0"/>
            <wp:docPr id="115"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116" name="Picture" descr="Календарь-диаграмма.png"/>
                    <pic:cNvPicPr>
                      <a:picLocks noChangeAspect="1" noChangeArrowheads="1"/>
                    </pic:cNvPicPr>
                  </pic:nvPicPr>
                  <pic:blipFill>
                    <a:blip r:embed="rId38"/>
                    <a:stretch>
                      <a:fillRect/>
                    </a:stretch>
                  </pic:blipFill>
                  <pic:spPr bwMode="auto">
                    <a:xfrm>
                      <a:off x="0" y="0"/>
                      <a:ext cx="5930900" cy="4255739"/>
                    </a:xfrm>
                    <a:prstGeom prst="rect">
                      <a:avLst/>
                    </a:prstGeom>
                    <a:noFill/>
                    <a:ln w="9525">
                      <a:noFill/>
                      <a:headEnd/>
                      <a:tailEnd/>
                    </a:ln>
                  </pic:spPr>
                </pic:pic>
              </a:graphicData>
            </a:graphic>
          </wp:inline>
        </w:drawing>
      </w:r>
    </w:p>
    <w:p w14:paraId="5B62CE7A" w14:textId="77777777" w:rsidR="00D42B89" w:rsidRDefault="00D42B89">
      <w:pPr>
        <w:pStyle w:val="ImageCaption"/>
      </w:pPr>
      <w:r>
        <w:t>Рисунок А.1 – Диаграмма выполненных задач от времени</w:t>
      </w:r>
    </w:p>
    <w:p w14:paraId="7897FF93" w14:textId="77777777" w:rsidR="00D42B89" w:rsidRDefault="00D42B89">
      <w:pPr>
        <w:pStyle w:val="TableCaption"/>
      </w:pPr>
      <w:bookmarkStart w:id="73"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D42B89" w14:paraId="224768CB" w14:textId="77777777" w:rsidTr="00D42B89">
        <w:trPr>
          <w:cnfStyle w:val="100000000000" w:firstRow="1" w:lastRow="0" w:firstColumn="0" w:lastColumn="0" w:oddVBand="0" w:evenVBand="0" w:oddHBand="0" w:evenHBand="0" w:firstRowFirstColumn="0" w:firstRowLastColumn="0" w:lastRowFirstColumn="0" w:lastRowLastColumn="0"/>
        </w:trPr>
        <w:tc>
          <w:tcPr>
            <w:tcW w:w="1980" w:type="dxa"/>
          </w:tcPr>
          <w:p w14:paraId="7A34A1C3" w14:textId="77777777" w:rsidR="00D42B89" w:rsidRDefault="00D42B89" w:rsidP="00D42B89">
            <w:pPr>
              <w:pStyle w:val="Compact"/>
              <w:spacing w:line="240" w:lineRule="auto"/>
              <w:jc w:val="left"/>
            </w:pPr>
            <w:r>
              <w:t>Название</w:t>
            </w:r>
          </w:p>
        </w:tc>
        <w:tc>
          <w:tcPr>
            <w:tcW w:w="1980" w:type="dxa"/>
          </w:tcPr>
          <w:p w14:paraId="502E9D51" w14:textId="77777777" w:rsidR="00D42B89" w:rsidRDefault="00D42B89" w:rsidP="00D42B89">
            <w:pPr>
              <w:pStyle w:val="Compact"/>
              <w:spacing w:line="240" w:lineRule="auto"/>
              <w:jc w:val="left"/>
            </w:pPr>
            <w:r>
              <w:t>Начало</w:t>
            </w:r>
          </w:p>
        </w:tc>
        <w:tc>
          <w:tcPr>
            <w:tcW w:w="1980" w:type="dxa"/>
          </w:tcPr>
          <w:p w14:paraId="2756006C" w14:textId="77777777" w:rsidR="00D42B89" w:rsidRDefault="00D42B89" w:rsidP="00D42B89">
            <w:pPr>
              <w:pStyle w:val="Compact"/>
              <w:spacing w:line="240" w:lineRule="auto"/>
              <w:jc w:val="left"/>
            </w:pPr>
            <w:r>
              <w:t>Окончание</w:t>
            </w:r>
          </w:p>
        </w:tc>
        <w:tc>
          <w:tcPr>
            <w:tcW w:w="1980" w:type="dxa"/>
          </w:tcPr>
          <w:p w14:paraId="295AFA77" w14:textId="77777777" w:rsidR="00D42B89" w:rsidRDefault="00D42B89" w:rsidP="00D42B89">
            <w:pPr>
              <w:pStyle w:val="Compact"/>
              <w:spacing w:line="240" w:lineRule="auto"/>
              <w:jc w:val="left"/>
            </w:pPr>
            <w:r>
              <w:t>% завершения</w:t>
            </w:r>
          </w:p>
        </w:tc>
      </w:tr>
      <w:tr w:rsidR="00D42B89" w14:paraId="4726FD0F" w14:textId="77777777" w:rsidTr="00D42B89">
        <w:tc>
          <w:tcPr>
            <w:tcW w:w="1980" w:type="dxa"/>
          </w:tcPr>
          <w:p w14:paraId="288C0B1D" w14:textId="77777777" w:rsidR="00D42B89" w:rsidRDefault="00D42B89" w:rsidP="00D42B89">
            <w:pPr>
              <w:pStyle w:val="Compact"/>
              <w:spacing w:line="240" w:lineRule="auto"/>
              <w:jc w:val="left"/>
            </w:pPr>
            <w:r>
              <w:t>Формирование требований проекта</w:t>
            </w:r>
          </w:p>
        </w:tc>
        <w:tc>
          <w:tcPr>
            <w:tcW w:w="1980" w:type="dxa"/>
          </w:tcPr>
          <w:p w14:paraId="1F93296F" w14:textId="77777777" w:rsidR="00D42B89" w:rsidRDefault="00D42B89" w:rsidP="00D42B89">
            <w:pPr>
              <w:pStyle w:val="Compact"/>
              <w:spacing w:line="240" w:lineRule="auto"/>
              <w:jc w:val="left"/>
            </w:pPr>
            <w:r>
              <w:t>Ср 11.10.23</w:t>
            </w:r>
          </w:p>
        </w:tc>
        <w:tc>
          <w:tcPr>
            <w:tcW w:w="1980" w:type="dxa"/>
          </w:tcPr>
          <w:p w14:paraId="6BA94F41" w14:textId="77777777" w:rsidR="00D42B89" w:rsidRDefault="00D42B89" w:rsidP="00D42B89">
            <w:pPr>
              <w:pStyle w:val="Compact"/>
              <w:spacing w:line="240" w:lineRule="auto"/>
              <w:jc w:val="left"/>
            </w:pPr>
            <w:r>
              <w:t>Пн 20.11.23</w:t>
            </w:r>
          </w:p>
        </w:tc>
        <w:tc>
          <w:tcPr>
            <w:tcW w:w="1980" w:type="dxa"/>
          </w:tcPr>
          <w:p w14:paraId="595258D6" w14:textId="77777777" w:rsidR="00D42B89" w:rsidRDefault="00D42B89" w:rsidP="00D42B89">
            <w:pPr>
              <w:pStyle w:val="Compact"/>
              <w:spacing w:line="240" w:lineRule="auto"/>
              <w:jc w:val="left"/>
            </w:pPr>
            <w:r>
              <w:t>100%</w:t>
            </w:r>
          </w:p>
        </w:tc>
      </w:tr>
      <w:tr w:rsidR="00D42B89" w14:paraId="7794EE22" w14:textId="77777777" w:rsidTr="00D42B89">
        <w:tc>
          <w:tcPr>
            <w:tcW w:w="1980" w:type="dxa"/>
          </w:tcPr>
          <w:p w14:paraId="3DC6F0D5" w14:textId="77777777" w:rsidR="00D42B89" w:rsidRDefault="00D42B89" w:rsidP="00D42B89">
            <w:pPr>
              <w:pStyle w:val="Compact"/>
              <w:spacing w:line="240" w:lineRule="auto"/>
              <w:jc w:val="left"/>
            </w:pPr>
            <w:r>
              <w:t>Проектирование разрабатываемой системы</w:t>
            </w:r>
          </w:p>
        </w:tc>
        <w:tc>
          <w:tcPr>
            <w:tcW w:w="1980" w:type="dxa"/>
          </w:tcPr>
          <w:p w14:paraId="1411E0B1" w14:textId="77777777" w:rsidR="00D42B89" w:rsidRDefault="00D42B89" w:rsidP="00D42B89">
            <w:pPr>
              <w:pStyle w:val="Compact"/>
              <w:spacing w:line="240" w:lineRule="auto"/>
              <w:jc w:val="left"/>
            </w:pPr>
            <w:r>
              <w:t>Вт 21.11.23</w:t>
            </w:r>
          </w:p>
        </w:tc>
        <w:tc>
          <w:tcPr>
            <w:tcW w:w="1980" w:type="dxa"/>
          </w:tcPr>
          <w:p w14:paraId="0CE59A74" w14:textId="77777777" w:rsidR="00D42B89" w:rsidRDefault="00D42B89" w:rsidP="00D42B89">
            <w:pPr>
              <w:pStyle w:val="Compact"/>
              <w:spacing w:line="240" w:lineRule="auto"/>
              <w:jc w:val="left"/>
            </w:pPr>
            <w:r>
              <w:t>Пт 15.12.23</w:t>
            </w:r>
          </w:p>
        </w:tc>
        <w:tc>
          <w:tcPr>
            <w:tcW w:w="1980" w:type="dxa"/>
          </w:tcPr>
          <w:p w14:paraId="5F6317CD" w14:textId="77777777" w:rsidR="00D42B89" w:rsidRDefault="00D42B89" w:rsidP="00D42B89">
            <w:pPr>
              <w:pStyle w:val="Compact"/>
              <w:spacing w:line="240" w:lineRule="auto"/>
              <w:jc w:val="left"/>
            </w:pPr>
            <w:r>
              <w:t>100%</w:t>
            </w:r>
          </w:p>
        </w:tc>
      </w:tr>
      <w:tr w:rsidR="00D42B89" w14:paraId="2C93983F" w14:textId="77777777" w:rsidTr="00D42B89">
        <w:tc>
          <w:tcPr>
            <w:tcW w:w="1980" w:type="dxa"/>
          </w:tcPr>
          <w:p w14:paraId="27808650" w14:textId="77777777" w:rsidR="00D42B89" w:rsidRDefault="00D42B89" w:rsidP="00D42B89">
            <w:pPr>
              <w:pStyle w:val="Compact"/>
              <w:spacing w:line="240" w:lineRule="auto"/>
              <w:jc w:val="left"/>
            </w:pPr>
            <w:r>
              <w:t>Описание внутреннего распорядка разработки</w:t>
            </w:r>
          </w:p>
        </w:tc>
        <w:tc>
          <w:tcPr>
            <w:tcW w:w="1980" w:type="dxa"/>
          </w:tcPr>
          <w:p w14:paraId="08AD7D90" w14:textId="77777777" w:rsidR="00D42B89" w:rsidRDefault="00D42B89" w:rsidP="00D42B89">
            <w:pPr>
              <w:pStyle w:val="Compact"/>
              <w:spacing w:line="240" w:lineRule="auto"/>
              <w:jc w:val="left"/>
            </w:pPr>
            <w:r>
              <w:t>Пт 15.12.23</w:t>
            </w:r>
          </w:p>
        </w:tc>
        <w:tc>
          <w:tcPr>
            <w:tcW w:w="1980" w:type="dxa"/>
          </w:tcPr>
          <w:p w14:paraId="02B6B045" w14:textId="77777777" w:rsidR="00D42B89" w:rsidRDefault="00D42B89" w:rsidP="00D42B89">
            <w:pPr>
              <w:pStyle w:val="Compact"/>
              <w:spacing w:line="240" w:lineRule="auto"/>
              <w:jc w:val="left"/>
            </w:pPr>
            <w:r>
              <w:t>Пт 29.12.23</w:t>
            </w:r>
          </w:p>
        </w:tc>
        <w:tc>
          <w:tcPr>
            <w:tcW w:w="1980" w:type="dxa"/>
          </w:tcPr>
          <w:p w14:paraId="3594E7F6" w14:textId="77777777" w:rsidR="00D42B89" w:rsidRDefault="00D42B89" w:rsidP="00D42B89">
            <w:pPr>
              <w:pStyle w:val="Compact"/>
              <w:spacing w:line="240" w:lineRule="auto"/>
              <w:jc w:val="left"/>
            </w:pPr>
            <w:r>
              <w:t>73%</w:t>
            </w:r>
          </w:p>
        </w:tc>
      </w:tr>
      <w:tr w:rsidR="00D42B89" w14:paraId="17EF8FCD" w14:textId="77777777" w:rsidTr="00D42B89">
        <w:tc>
          <w:tcPr>
            <w:tcW w:w="1980" w:type="dxa"/>
          </w:tcPr>
          <w:p w14:paraId="35446521" w14:textId="77777777" w:rsidR="00D42B89" w:rsidRDefault="00D42B89" w:rsidP="00D42B89">
            <w:pPr>
              <w:pStyle w:val="Compact"/>
              <w:spacing w:line="240" w:lineRule="auto"/>
              <w:jc w:val="left"/>
            </w:pPr>
            <w:r>
              <w:lastRenderedPageBreak/>
              <w:t>Разработка программного продукта</w:t>
            </w:r>
          </w:p>
        </w:tc>
        <w:tc>
          <w:tcPr>
            <w:tcW w:w="1980" w:type="dxa"/>
          </w:tcPr>
          <w:p w14:paraId="1BE87E54" w14:textId="77777777" w:rsidR="00D42B89" w:rsidRDefault="00D42B89" w:rsidP="00D42B89">
            <w:pPr>
              <w:pStyle w:val="Compact"/>
              <w:spacing w:line="240" w:lineRule="auto"/>
              <w:jc w:val="left"/>
            </w:pPr>
            <w:r>
              <w:t>Пн 25.12.23</w:t>
            </w:r>
          </w:p>
        </w:tc>
        <w:tc>
          <w:tcPr>
            <w:tcW w:w="1980" w:type="dxa"/>
          </w:tcPr>
          <w:p w14:paraId="4143201A" w14:textId="77777777" w:rsidR="00D42B89" w:rsidRDefault="00D42B89" w:rsidP="00D42B89">
            <w:pPr>
              <w:pStyle w:val="Compact"/>
              <w:spacing w:line="240" w:lineRule="auto"/>
              <w:jc w:val="left"/>
            </w:pPr>
            <w:r>
              <w:t>Чт 07.03.24</w:t>
            </w:r>
          </w:p>
        </w:tc>
        <w:tc>
          <w:tcPr>
            <w:tcW w:w="1980" w:type="dxa"/>
          </w:tcPr>
          <w:p w14:paraId="47335924" w14:textId="77777777" w:rsidR="00D42B89" w:rsidRDefault="00D42B89" w:rsidP="00D42B89">
            <w:pPr>
              <w:pStyle w:val="Compact"/>
              <w:spacing w:line="240" w:lineRule="auto"/>
              <w:jc w:val="left"/>
            </w:pPr>
            <w:r>
              <w:t>0%</w:t>
            </w:r>
          </w:p>
        </w:tc>
      </w:tr>
      <w:tr w:rsidR="00D42B89" w14:paraId="1D8A19B6" w14:textId="77777777" w:rsidTr="00D42B89">
        <w:tc>
          <w:tcPr>
            <w:tcW w:w="1980" w:type="dxa"/>
          </w:tcPr>
          <w:p w14:paraId="5C6C5728" w14:textId="77777777" w:rsidR="00D42B89" w:rsidRDefault="00D42B89" w:rsidP="00D42B89">
            <w:pPr>
              <w:pStyle w:val="Compact"/>
              <w:spacing w:line="240" w:lineRule="auto"/>
              <w:jc w:val="left"/>
            </w:pPr>
            <w:r>
              <w:t>Проведение опытной эксплуатации</w:t>
            </w:r>
          </w:p>
        </w:tc>
        <w:tc>
          <w:tcPr>
            <w:tcW w:w="1980" w:type="dxa"/>
          </w:tcPr>
          <w:p w14:paraId="43586F66" w14:textId="77777777" w:rsidR="00D42B89" w:rsidRDefault="00D42B89" w:rsidP="00D42B89">
            <w:pPr>
              <w:pStyle w:val="Compact"/>
              <w:spacing w:line="240" w:lineRule="auto"/>
              <w:jc w:val="left"/>
            </w:pPr>
            <w:r>
              <w:t>Пт 23.02.24</w:t>
            </w:r>
          </w:p>
        </w:tc>
        <w:tc>
          <w:tcPr>
            <w:tcW w:w="1980" w:type="dxa"/>
          </w:tcPr>
          <w:p w14:paraId="32B67C0A" w14:textId="77777777" w:rsidR="00D42B89" w:rsidRDefault="00D42B89" w:rsidP="00D42B89">
            <w:pPr>
              <w:pStyle w:val="Compact"/>
              <w:spacing w:line="240" w:lineRule="auto"/>
              <w:jc w:val="left"/>
            </w:pPr>
            <w:r>
              <w:t>Вс 21.04.24</w:t>
            </w:r>
          </w:p>
        </w:tc>
        <w:tc>
          <w:tcPr>
            <w:tcW w:w="1980" w:type="dxa"/>
          </w:tcPr>
          <w:p w14:paraId="1DC15943" w14:textId="77777777" w:rsidR="00D42B89" w:rsidRDefault="00D42B89" w:rsidP="00D42B89">
            <w:pPr>
              <w:pStyle w:val="Compact"/>
              <w:spacing w:line="240" w:lineRule="auto"/>
              <w:jc w:val="left"/>
            </w:pPr>
            <w:r>
              <w:t>0%</w:t>
            </w:r>
          </w:p>
        </w:tc>
      </w:tr>
      <w:tr w:rsidR="00D42B89" w14:paraId="7BCEE7E2" w14:textId="77777777" w:rsidTr="00D42B89">
        <w:tc>
          <w:tcPr>
            <w:tcW w:w="1980" w:type="dxa"/>
          </w:tcPr>
          <w:p w14:paraId="560921B3" w14:textId="77777777" w:rsidR="00D42B89" w:rsidRDefault="00D42B89" w:rsidP="00D42B89">
            <w:pPr>
              <w:pStyle w:val="Compact"/>
              <w:spacing w:line="240" w:lineRule="auto"/>
              <w:jc w:val="left"/>
            </w:pPr>
            <w:r>
              <w:t>Полноценная эксплуатация в рамках бизнес-модели</w:t>
            </w:r>
          </w:p>
        </w:tc>
        <w:tc>
          <w:tcPr>
            <w:tcW w:w="1980" w:type="dxa"/>
          </w:tcPr>
          <w:p w14:paraId="375EADEA" w14:textId="77777777" w:rsidR="00D42B89" w:rsidRDefault="00D42B89" w:rsidP="00D42B89">
            <w:pPr>
              <w:pStyle w:val="Compact"/>
              <w:spacing w:line="240" w:lineRule="auto"/>
              <w:jc w:val="left"/>
            </w:pPr>
            <w:r>
              <w:t>Пн 15.04.24</w:t>
            </w:r>
          </w:p>
        </w:tc>
        <w:tc>
          <w:tcPr>
            <w:tcW w:w="1980" w:type="dxa"/>
          </w:tcPr>
          <w:p w14:paraId="4642B456" w14:textId="77777777" w:rsidR="00D42B89" w:rsidRDefault="00D42B89" w:rsidP="00D42B89">
            <w:pPr>
              <w:pStyle w:val="Compact"/>
              <w:spacing w:line="240" w:lineRule="auto"/>
              <w:jc w:val="left"/>
            </w:pPr>
            <w:r>
              <w:t>Пн 13.05.24</w:t>
            </w:r>
          </w:p>
        </w:tc>
        <w:tc>
          <w:tcPr>
            <w:tcW w:w="1980" w:type="dxa"/>
          </w:tcPr>
          <w:p w14:paraId="080D2847" w14:textId="77777777" w:rsidR="00D42B89" w:rsidRDefault="00D42B89" w:rsidP="00D42B89">
            <w:pPr>
              <w:pStyle w:val="Compact"/>
              <w:spacing w:line="240" w:lineRule="auto"/>
              <w:jc w:val="left"/>
            </w:pPr>
            <w:r>
              <w:t>0%</w:t>
            </w:r>
          </w:p>
        </w:tc>
      </w:tr>
      <w:tr w:rsidR="00D42B89" w14:paraId="36F9B254" w14:textId="77777777" w:rsidTr="00D42B89">
        <w:tc>
          <w:tcPr>
            <w:tcW w:w="1980" w:type="dxa"/>
          </w:tcPr>
          <w:p w14:paraId="4BA2BCDE" w14:textId="77777777" w:rsidR="00D42B89" w:rsidRDefault="00D42B89" w:rsidP="00D42B89">
            <w:pPr>
              <w:pStyle w:val="Compact"/>
              <w:spacing w:line="240" w:lineRule="auto"/>
              <w:jc w:val="left"/>
            </w:pPr>
            <w:r>
              <w:t>Сдача ВКР</w:t>
            </w:r>
          </w:p>
        </w:tc>
        <w:tc>
          <w:tcPr>
            <w:tcW w:w="1980" w:type="dxa"/>
          </w:tcPr>
          <w:p w14:paraId="3D345C8D" w14:textId="77777777" w:rsidR="00D42B89" w:rsidRDefault="00D42B89" w:rsidP="00D42B89">
            <w:pPr>
              <w:pStyle w:val="Compact"/>
              <w:spacing w:line="240" w:lineRule="auto"/>
              <w:jc w:val="left"/>
            </w:pPr>
            <w:r>
              <w:t>Пн 13.05.24</w:t>
            </w:r>
          </w:p>
        </w:tc>
        <w:tc>
          <w:tcPr>
            <w:tcW w:w="1980" w:type="dxa"/>
          </w:tcPr>
          <w:p w14:paraId="1CCF6724" w14:textId="77777777" w:rsidR="00D42B89" w:rsidRDefault="00D42B89" w:rsidP="00D42B89">
            <w:pPr>
              <w:pStyle w:val="Compact"/>
              <w:spacing w:line="240" w:lineRule="auto"/>
              <w:jc w:val="left"/>
            </w:pPr>
            <w:r>
              <w:t>Пн 13.05.24</w:t>
            </w:r>
          </w:p>
        </w:tc>
        <w:tc>
          <w:tcPr>
            <w:tcW w:w="1980" w:type="dxa"/>
          </w:tcPr>
          <w:p w14:paraId="5BB4825B" w14:textId="77777777" w:rsidR="00D42B89" w:rsidRDefault="00D42B89" w:rsidP="00D42B89">
            <w:pPr>
              <w:pStyle w:val="Compact"/>
              <w:spacing w:line="240" w:lineRule="auto"/>
              <w:jc w:val="left"/>
            </w:pPr>
            <w:r>
              <w:t>0%</w:t>
            </w:r>
          </w:p>
        </w:tc>
      </w:tr>
    </w:tbl>
    <w:bookmarkEnd w:id="73"/>
    <w:p w14:paraId="243B0F1E" w14:textId="77777777" w:rsidR="00D42B89" w:rsidRDefault="00D42B89">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УПП.mpp, приложенном отдельно.</w:t>
      </w:r>
    </w:p>
    <w:p w14:paraId="08BFBA22" w14:textId="77777777" w:rsidR="00D42B89" w:rsidRDefault="00D42B89" w:rsidP="00D42B89">
      <w:pPr>
        <w:pStyle w:val="UnnumberedHeading1"/>
      </w:pPr>
      <w:bookmarkStart w:id="74" w:name="sec:FSA"/>
      <w:bookmarkStart w:id="75" w:name="_Toc166168895"/>
      <w:bookmarkEnd w:id="71"/>
      <w:r>
        <w:rPr>
          <w:rStyle w:val="AppendixHeadingOne"/>
        </w:rPr>
        <w:lastRenderedPageBreak/>
        <w:t>ПРИЛОЖЕНИЕ Б</w:t>
      </w:r>
      <w:r>
        <w:br/>
      </w:r>
      <w:r>
        <w:rPr>
          <w:rStyle w:val="AppendixHeadingOne"/>
          <w:b/>
          <w:bCs/>
        </w:rPr>
        <w:t>Функционально-стоимостной анализ</w:t>
      </w:r>
      <w:bookmarkEnd w:id="75"/>
    </w:p>
    <w:p w14:paraId="3E5461B9" w14:textId="77777777" w:rsidR="00D42B89" w:rsidRDefault="00D42B89" w:rsidP="00D42B89">
      <w:pPr>
        <w:pStyle w:val="a1"/>
      </w:pPr>
      <w:r>
        <w:t xml:space="preserve">Представлено в файле </w:t>
      </w:r>
      <w:r>
        <w:rPr>
          <w:i/>
          <w:iCs/>
        </w:rPr>
        <w:t>ФСА.docx</w:t>
      </w:r>
      <w:r>
        <w:t>.</w:t>
      </w:r>
    </w:p>
    <w:p w14:paraId="4635D8F6" w14:textId="77777777" w:rsidR="00D42B89" w:rsidRDefault="00D42B89" w:rsidP="00D42B89">
      <w:pPr>
        <w:pStyle w:val="UnnumberedHeading1"/>
      </w:pPr>
      <w:bookmarkStart w:id="76" w:name="sec:TZ"/>
      <w:bookmarkStart w:id="77" w:name="_Toc166168896"/>
      <w:bookmarkEnd w:id="74"/>
      <w:r>
        <w:rPr>
          <w:rStyle w:val="AppendixHeadingOne"/>
        </w:rPr>
        <w:lastRenderedPageBreak/>
        <w:t>ПРИЛОЖЕНИЕ В</w:t>
      </w:r>
      <w:r>
        <w:br/>
      </w:r>
      <w:r>
        <w:rPr>
          <w:rStyle w:val="AppendixHeadingOne"/>
          <w:b/>
          <w:bCs/>
        </w:rPr>
        <w:t>Техническое задание</w:t>
      </w:r>
      <w:bookmarkEnd w:id="77"/>
    </w:p>
    <w:p w14:paraId="1AD13EA5" w14:textId="77777777" w:rsidR="00D42B89" w:rsidRDefault="00D42B89" w:rsidP="00D42B89">
      <w:pPr>
        <w:pStyle w:val="a1"/>
      </w:pPr>
      <w:r>
        <w:t xml:space="preserve">Представлено в файле </w:t>
      </w:r>
      <w:r>
        <w:rPr>
          <w:i/>
          <w:iCs/>
        </w:rPr>
        <w:t>ТЗ.docx</w:t>
      </w:r>
      <w:r>
        <w:t>.</w:t>
      </w:r>
    </w:p>
    <w:p w14:paraId="685CFB48" w14:textId="77777777" w:rsidR="00D42B89" w:rsidRDefault="00D42B89" w:rsidP="00D42B89">
      <w:pPr>
        <w:pStyle w:val="UnnumberedHeading1"/>
      </w:pPr>
      <w:bookmarkStart w:id="78" w:name="sec:finmodel"/>
      <w:bookmarkStart w:id="79" w:name="_Toc166168897"/>
      <w:bookmarkEnd w:id="76"/>
      <w:r>
        <w:rPr>
          <w:rStyle w:val="AppendixHeadingOne"/>
        </w:rPr>
        <w:lastRenderedPageBreak/>
        <w:t>ПРИЛОЖЕНИЕ Г</w:t>
      </w:r>
      <w:r>
        <w:br/>
      </w:r>
      <w:r>
        <w:rPr>
          <w:rStyle w:val="AppendixHeadingOne"/>
          <w:b/>
          <w:bCs/>
        </w:rPr>
        <w:t>Финансовая модель на 5 лет</w:t>
      </w:r>
      <w:bookmarkEnd w:id="79"/>
    </w:p>
    <w:p w14:paraId="5E0E4CC9" w14:textId="0B1B1217" w:rsidR="0089722C" w:rsidRPr="000F05ED" w:rsidRDefault="00D42B89" w:rsidP="00D42B89">
      <w:pPr>
        <w:pStyle w:val="a1"/>
        <w:rPr>
          <w:noProof/>
          <w:szCs w:val="26"/>
        </w:rPr>
      </w:pPr>
      <w:r>
        <w:t xml:space="preserve">Представлено в файле </w:t>
      </w:r>
      <w:r>
        <w:rPr>
          <w:i/>
          <w:iCs/>
        </w:rPr>
        <w:t>Финансовая модель.xlsx</w:t>
      </w:r>
      <w:r>
        <w:t>.</w:t>
      </w:r>
      <w:bookmarkEnd w:id="78"/>
      <w:r w:rsidRPr="000F05ED">
        <w:rPr>
          <w:noProof/>
          <w:szCs w:val="26"/>
        </w:rPr>
        <w:t xml:space="preserve"> </w:t>
      </w:r>
    </w:p>
    <w:sectPr w:rsidR="0089722C" w:rsidRPr="000F05ED" w:rsidSect="00B2733D">
      <w:footerReference w:type="default" r:id="rId39"/>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2D69D82B-8937-47FE-9E66-58D7572B9E31}"/>
    <w:embedBold r:id="rId2" w:fontKey="{A8925B11-075E-4109-B756-D55E762CD00B}"/>
    <w:embedItalic r:id="rId3" w:fontKey="{5421E7CD-BB90-4C65-95E7-BB2DB454D70D}"/>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77CA5EE0" w:rsidR="00156102" w:rsidRPr="00212F4C" w:rsidRDefault="00156102" w:rsidP="00021A2E">
        <w:pPr>
          <w:pStyle w:val="-"/>
        </w:pPr>
        <w:r>
          <w:fldChar w:fldCharType="begin"/>
        </w:r>
        <w:r>
          <w:instrText xml:space="preserve"> PAGE   \* MERGEFORMAT </w:instrText>
        </w:r>
        <w:r>
          <w:fldChar w:fldCharType="separate"/>
        </w:r>
        <w:r w:rsidR="00CB56A7">
          <w:rPr>
            <w:noProof/>
          </w:rPr>
          <w:t>3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9AAA1C6A"/>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BA086FC8"/>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8ECA1DA"/>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3A0C61CC"/>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5628B8FC"/>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4AD66BD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6A3E408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5156B2F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DE6ED56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7D3E2226"/>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234C8BC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65C24F04"/>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03DC90C6"/>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9E1C4858"/>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1"/>
    <w:multiLevelType w:val="multilevel"/>
    <w:tmpl w:val="381013C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0A99411"/>
    <w:multiLevelType w:val="multilevel"/>
    <w:tmpl w:val="F5FC6FA4"/>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022E5BB5"/>
    <w:multiLevelType w:val="multilevel"/>
    <w:tmpl w:val="D1486ADE"/>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02EB2671"/>
    <w:multiLevelType w:val="multilevel"/>
    <w:tmpl w:val="FBB60E18"/>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9" w15:restartNumberingAfterBreak="0">
    <w:nsid w:val="126D18AB"/>
    <w:multiLevelType w:val="multilevel"/>
    <w:tmpl w:val="D99A61BA"/>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0" w15:restartNumberingAfterBreak="0">
    <w:nsid w:val="16DC3DF2"/>
    <w:multiLevelType w:val="multilevel"/>
    <w:tmpl w:val="324E2CDC"/>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1" w15:restartNumberingAfterBreak="0">
    <w:nsid w:val="1FB76F32"/>
    <w:multiLevelType w:val="multilevel"/>
    <w:tmpl w:val="0F465F90"/>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39F555CB"/>
    <w:multiLevelType w:val="multilevel"/>
    <w:tmpl w:val="FC503E1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AAC1AC1"/>
    <w:multiLevelType w:val="multilevel"/>
    <w:tmpl w:val="036825EC"/>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4" w15:restartNumberingAfterBreak="0">
    <w:nsid w:val="6C2F0ABB"/>
    <w:multiLevelType w:val="multilevel"/>
    <w:tmpl w:val="7F149E6E"/>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1"/>
  </w:num>
  <w:num w:numId="3">
    <w:abstractNumId w:val="23"/>
  </w:num>
  <w:num w:numId="4">
    <w:abstractNumId w:val="24"/>
  </w:num>
  <w:num w:numId="5">
    <w:abstractNumId w:val="20"/>
  </w:num>
  <w:num w:numId="6">
    <w:abstractNumId w:val="17"/>
  </w:num>
  <w:num w:numId="7">
    <w:abstractNumId w:val="18"/>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EF2"/>
    <w:rsid w:val="00CB0FDF"/>
    <w:rsid w:val="00CB1CA8"/>
    <w:rsid w:val="00CB56A7"/>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2B89"/>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AbbreviationsTable">
    <w:name w:val="AbbreviationsTable"/>
    <w:rsid w:val="00D42B89"/>
  </w:style>
  <w:style w:type="character" w:customStyle="1" w:styleId="UnnumberedHeadingOneNoTOC">
    <w:name w:val="UnnumberedHeadingOneNoTOC"/>
    <w:rsid w:val="00D42B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ends.rbc.ru/trends/sharing/602e3a369a79477994233cb3" TargetMode="External"/><Relationship Id="rId18" Type="http://schemas.openxmlformats.org/officeDocument/2006/relationships/hyperlink" Target="https://www.cantaloupe.com/" TargetMode="External"/><Relationship Id="rId26" Type="http://schemas.openxmlformats.org/officeDocument/2006/relationships/hyperlink" Target="https://bdex.ru/moscow/?type=trading" TargetMode="External"/><Relationship Id="rId39" Type="http://schemas.openxmlformats.org/officeDocument/2006/relationships/footer" Target="footer1.xml"/><Relationship Id="rId21" Type="http://schemas.openxmlformats.org/officeDocument/2006/relationships/hyperlink" Target="https://hubex.ru/" TargetMode="External"/><Relationship Id="rId34" Type="http://schemas.openxmlformats.org/officeDocument/2006/relationships/hyperlink" Target="https://cyberleninka.ru/article/n/novye-instrumenty-i-servisy-v-sisteme-bystryh-platezhey-arhitektura-programmnyh-resheni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intolk.pro/kak-zarabotat-na-vendingovyh-avtomatah-v-2023-godu/" TargetMode="External"/><Relationship Id="rId20" Type="http://schemas.openxmlformats.org/officeDocument/2006/relationships/hyperlink" Target="https://www.novosoft.ru/" TargetMode="External"/><Relationship Id="rId29" Type="http://schemas.openxmlformats.org/officeDocument/2006/relationships/hyperlink" Target="https://cyberleninka.ru/article/n/vendingovyy-biznes-v-rossii-i-za-rubezhom-istoriya-i-perspektivy-razvitiya"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hoosh-bike.ru/" TargetMode="External"/><Relationship Id="rId32" Type="http://schemas.openxmlformats.org/officeDocument/2006/relationships/hyperlink" Target="https://cyberleninka.ru/article/n/upravlenie-kachestvom-sheringovyh-uslug-otsenka-urovney-loyalnosti-i-potrebitelskoy-udovletvorennosti-raydsheringom" TargetMode="External"/><Relationship Id="rId37" Type="http://schemas.openxmlformats.org/officeDocument/2006/relationships/hyperlink" Target="https://doi.org/10.30587/innovation.v1i2.1927"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journal.sovcombank.ru/biznesu/biznes-na-vendingovih-avtomatah-vigodno-li-eto-seichas" TargetMode="External"/><Relationship Id="rId23" Type="http://schemas.openxmlformats.org/officeDocument/2006/relationships/hyperlink" Target="https://urent.ru/" TargetMode="External"/><Relationship Id="rId28" Type="http://schemas.openxmlformats.org/officeDocument/2006/relationships/hyperlink" Target="https://cyberleninka.ru/article/n/otsenka-effektivnosti-investitsiy-v-vending-deyatelnost" TargetMode="External"/><Relationship Id="rId36" Type="http://schemas.openxmlformats.org/officeDocument/2006/relationships/hyperlink" Target="https://doi.org/10.1109/MEMSTECH49584.2020.9109514" TargetMode="External"/><Relationship Id="rId10" Type="http://schemas.openxmlformats.org/officeDocument/2006/relationships/image" Target="media/image3.png"/><Relationship Id="rId19" Type="http://schemas.openxmlformats.org/officeDocument/2006/relationships/hyperlink" Target="https://otiglobal.com/" TargetMode="External"/><Relationship Id="rId31" Type="http://schemas.openxmlformats.org/officeDocument/2006/relationships/hyperlink" Target="https://cyberleninka.ru/article/n/vendingovaya-torgovlya-v-rossii-analiz-i-perspektivy-razvitiy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eboss.ru/bplans-vending-machines" TargetMode="External"/><Relationship Id="rId22" Type="http://schemas.openxmlformats.org/officeDocument/2006/relationships/hyperlink" Target="https://www.zetasoft.ru/" TargetMode="External"/><Relationship Id="rId27" Type="http://schemas.openxmlformats.org/officeDocument/2006/relationships/hyperlink" Target="https://gorodrabot.ru/salary?p=&#1087;&#1088;&#1086;&#1076;&#1072;&#1074;&#1077;&#1094;+&#1074;+&#1090;&#1094;&amp;l=&#1084;&#1086;&#1089;&#1082;&#1074;&#1072;" TargetMode="External"/><Relationship Id="rId30" Type="http://schemas.openxmlformats.org/officeDocument/2006/relationships/hyperlink" Target="https://cyberleninka.ru/article/n/laryok-2-0" TargetMode="External"/><Relationship Id="rId35" Type="http://schemas.openxmlformats.org/officeDocument/2006/relationships/hyperlink" Target="https://cyberleninka.ru/article/n/rol-arhitekturnogo-podhoda-pri-razrabotke-programmnyh-prilozheniy"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berizaryad.ru/business/products" TargetMode="External"/><Relationship Id="rId25" Type="http://schemas.openxmlformats.org/officeDocument/2006/relationships/hyperlink" Target="https://www.swrit.ru/doc/espd/19.201-78.pdf" TargetMode="External"/><Relationship Id="rId33" Type="http://schemas.openxmlformats.org/officeDocument/2006/relationships/hyperlink" Target="https://cyberleninka.ru/article/n/model-i-algoritm-vybora-programmnoy-arhitektury-dlya-sistem-interneta-veschey" TargetMode="External"/><Relationship Id="rId38" Type="http://schemas.openxmlformats.org/officeDocument/2006/relationships/image" Target="media/image6.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99B0E-5F05-4063-ADDF-0382E2B92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34</Pages>
  <Words>6606</Words>
  <Characters>37659</Characters>
  <Application>Microsoft Office Word</Application>
  <DocSecurity>0</DocSecurity>
  <Lines>313</Lines>
  <Paragraphs>88</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44177</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5-09T12:40:00Z</cp:lastPrinted>
  <dcterms:created xsi:type="dcterms:W3CDTF">2024-05-09T12:40:00Z</dcterms:created>
  <dcterms:modified xsi:type="dcterms:W3CDTF">2024-05-0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